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E0FB6" w14:textId="77777777" w:rsidR="007E4846" w:rsidRPr="001C2AED" w:rsidRDefault="007E4846" w:rsidP="00E61F91">
      <w:pPr>
        <w:spacing w:before="240"/>
        <w:jc w:val="center"/>
        <w:rPr>
          <w:rFonts w:ascii="Gill Sans MT" w:hAnsi="Gill Sans MT"/>
          <w:b/>
          <w:sz w:val="36"/>
          <w:szCs w:val="36"/>
        </w:rPr>
      </w:pPr>
      <w:r w:rsidRPr="001C2AED">
        <w:rPr>
          <w:rFonts w:ascii="Gill Sans MT" w:hAnsi="Gill Sans MT"/>
          <w:b/>
          <w:sz w:val="36"/>
          <w:szCs w:val="36"/>
        </w:rPr>
        <w:t>PROJECT SUMMARY</w:t>
      </w:r>
    </w:p>
    <w:p w14:paraId="173DAF0F" w14:textId="77777777" w:rsidR="007E4846" w:rsidRPr="002230F8" w:rsidRDefault="002230F8" w:rsidP="00FF4E09">
      <w:pPr>
        <w:spacing w:after="0"/>
        <w:jc w:val="center"/>
        <w:rPr>
          <w:rFonts w:ascii="Gill Sans MT" w:hAnsi="Gill Sans MT"/>
          <w:b/>
          <w:sz w:val="32"/>
          <w:szCs w:val="40"/>
        </w:rPr>
      </w:pPr>
      <w:r w:rsidRPr="002230F8">
        <w:rPr>
          <w:rFonts w:ascii="Gill Sans MT" w:hAnsi="Gill Sans MT"/>
          <w:b/>
          <w:sz w:val="32"/>
          <w:szCs w:val="40"/>
        </w:rPr>
        <w:t>Integrated Rural Development through Kahriz Rehabilitation</w:t>
      </w:r>
    </w:p>
    <w:p w14:paraId="3471822E" w14:textId="77777777" w:rsidR="002230F8" w:rsidRDefault="002230F8" w:rsidP="002230F8">
      <w:pPr>
        <w:rPr>
          <w:rFonts w:ascii="Gill Sans MT" w:hAnsi="Gill Sans MT"/>
          <w:b/>
          <w:sz w:val="28"/>
          <w:szCs w:val="28"/>
        </w:rPr>
      </w:pPr>
    </w:p>
    <w:p w14:paraId="019BED3D" w14:textId="77777777" w:rsidR="002230F8" w:rsidRPr="001C2AED" w:rsidRDefault="001C2AED" w:rsidP="001C2AED">
      <w:pPr>
        <w:rPr>
          <w:rFonts w:ascii="Gill Sans MT" w:hAnsi="Gill Sans MT"/>
          <w:b/>
          <w:color w:val="2F5496" w:themeColor="accent1" w:themeShade="BF"/>
          <w:sz w:val="28"/>
          <w:szCs w:val="28"/>
        </w:rPr>
      </w:pPr>
      <w:r w:rsidRPr="001C2AED">
        <w:rPr>
          <w:rFonts w:ascii="Gill Sans MT" w:hAnsi="Gill Sans MT"/>
          <w:b/>
          <w:color w:val="2F5496" w:themeColor="accent1" w:themeShade="BF"/>
          <w:sz w:val="28"/>
          <w:szCs w:val="28"/>
        </w:rPr>
        <w:t>I.</w:t>
      </w:r>
      <w:r>
        <w:rPr>
          <w:rFonts w:ascii="Gill Sans MT" w:hAnsi="Gill Sans MT"/>
          <w:b/>
          <w:color w:val="2F5496" w:themeColor="accent1" w:themeShade="BF"/>
          <w:sz w:val="28"/>
          <w:szCs w:val="28"/>
        </w:rPr>
        <w:t xml:space="preserve"> </w:t>
      </w:r>
      <w:r w:rsidRPr="001C2AED">
        <w:rPr>
          <w:rFonts w:ascii="Gill Sans MT" w:hAnsi="Gill Sans MT"/>
          <w:b/>
          <w:color w:val="2F5496" w:themeColor="accent1" w:themeShade="BF"/>
          <w:sz w:val="28"/>
          <w:szCs w:val="28"/>
        </w:rPr>
        <w:t xml:space="preserve">WHAT IS </w:t>
      </w:r>
      <w:r w:rsidR="002230F8" w:rsidRPr="001C2AED">
        <w:rPr>
          <w:rFonts w:ascii="Gill Sans MT" w:hAnsi="Gill Sans MT"/>
          <w:b/>
          <w:color w:val="2F5496" w:themeColor="accent1" w:themeShade="BF"/>
          <w:sz w:val="28"/>
          <w:szCs w:val="28"/>
        </w:rPr>
        <w:t>KAHRIZ?</w:t>
      </w:r>
    </w:p>
    <w:p w14:paraId="55E8FE6C" w14:textId="77777777" w:rsidR="006D3DAF" w:rsidRDefault="00006A26" w:rsidP="00E61F91">
      <w:pPr>
        <w:spacing w:line="276" w:lineRule="auto"/>
        <w:jc w:val="both"/>
        <w:rPr>
          <w:rFonts w:asciiTheme="majorHAnsi" w:hAnsiTheme="majorHAnsi"/>
        </w:rPr>
      </w:pPr>
      <w:r w:rsidRPr="00006A26">
        <w:rPr>
          <w:rFonts w:asciiTheme="majorHAnsi" w:hAnsiTheme="majorHAnsi"/>
        </w:rPr>
        <w:t xml:space="preserve">Kahriz is a traditional, sustainable water supply system that </w:t>
      </w:r>
      <w:r w:rsidRPr="009C688D">
        <w:rPr>
          <w:rFonts w:asciiTheme="majorHAnsi" w:hAnsiTheme="majorHAnsi"/>
          <w:noProof/>
        </w:rPr>
        <w:t>is built</w:t>
      </w:r>
      <w:r w:rsidRPr="00006A26">
        <w:rPr>
          <w:rFonts w:asciiTheme="majorHAnsi" w:hAnsiTheme="majorHAnsi"/>
        </w:rPr>
        <w:t xml:space="preserve"> on topographical features (slopes)</w:t>
      </w:r>
      <w:r w:rsidR="009C688D">
        <w:rPr>
          <w:rFonts w:asciiTheme="majorHAnsi" w:hAnsiTheme="majorHAnsi"/>
        </w:rPr>
        <w:t xml:space="preserve"> and fed through subterranean water, which </w:t>
      </w:r>
      <w:r w:rsidRPr="009C688D">
        <w:rPr>
          <w:rFonts w:asciiTheme="majorHAnsi" w:hAnsiTheme="majorHAnsi"/>
        </w:rPr>
        <w:t xml:space="preserve">does not require any </w:t>
      </w:r>
      <w:r w:rsidRPr="009C688D">
        <w:rPr>
          <w:rFonts w:asciiTheme="majorHAnsi" w:hAnsiTheme="majorHAnsi"/>
          <w:noProof/>
        </w:rPr>
        <w:t>fossil</w:t>
      </w:r>
      <w:r w:rsidRPr="009C688D">
        <w:rPr>
          <w:rFonts w:asciiTheme="majorHAnsi" w:hAnsiTheme="majorHAnsi"/>
        </w:rPr>
        <w:t xml:space="preserve"> fuel or electricity for maintenance. </w:t>
      </w:r>
      <w:r w:rsidR="001C2AED" w:rsidRPr="009C688D">
        <w:rPr>
          <w:rFonts w:asciiTheme="majorHAnsi" w:hAnsiTheme="majorHAnsi"/>
        </w:rPr>
        <w:t xml:space="preserve">Some </w:t>
      </w:r>
      <w:r w:rsidR="009C688D" w:rsidRPr="009C688D">
        <w:rPr>
          <w:rFonts w:asciiTheme="majorHAnsi" w:hAnsiTheme="majorHAnsi"/>
        </w:rPr>
        <w:t>amount</w:t>
      </w:r>
      <w:r w:rsidR="001C2AED" w:rsidRPr="009C688D">
        <w:rPr>
          <w:rFonts w:asciiTheme="majorHAnsi" w:hAnsiTheme="majorHAnsi"/>
        </w:rPr>
        <w:t xml:space="preserve"> of surface water and precipitation are drained through less water-resistant soil structures and gather</w:t>
      </w:r>
      <w:r w:rsidR="009C688D" w:rsidRPr="009C688D">
        <w:rPr>
          <w:rFonts w:asciiTheme="majorHAnsi" w:hAnsiTheme="majorHAnsi"/>
        </w:rPr>
        <w:t>ed</w:t>
      </w:r>
      <w:r w:rsidR="001C2AED" w:rsidRPr="009C688D">
        <w:rPr>
          <w:rFonts w:asciiTheme="majorHAnsi" w:hAnsiTheme="majorHAnsi"/>
        </w:rPr>
        <w:t xml:space="preserve"> on mor</w:t>
      </w:r>
      <w:r w:rsidR="001C2AED" w:rsidRPr="006D3DAF">
        <w:rPr>
          <w:rFonts w:asciiTheme="majorHAnsi" w:hAnsiTheme="majorHAnsi"/>
        </w:rPr>
        <w:t>e water-resistant layers</w:t>
      </w:r>
      <w:r w:rsidR="009C688D" w:rsidRPr="006D3DAF">
        <w:rPr>
          <w:rFonts w:asciiTheme="majorHAnsi" w:hAnsiTheme="majorHAnsi"/>
        </w:rPr>
        <w:t>.</w:t>
      </w:r>
      <w:r w:rsidR="001C2AED" w:rsidRPr="006D3DAF">
        <w:rPr>
          <w:rFonts w:asciiTheme="majorHAnsi" w:hAnsiTheme="majorHAnsi"/>
        </w:rPr>
        <w:t xml:space="preserve"> </w:t>
      </w:r>
      <w:r w:rsidR="009C688D" w:rsidRPr="006D3DAF">
        <w:rPr>
          <w:rFonts w:asciiTheme="majorHAnsi" w:hAnsiTheme="majorHAnsi"/>
          <w:noProof/>
        </w:rPr>
        <w:t>T</w:t>
      </w:r>
      <w:r w:rsidR="001C2AED" w:rsidRPr="006D3DAF">
        <w:rPr>
          <w:rFonts w:asciiTheme="majorHAnsi" w:hAnsiTheme="majorHAnsi"/>
        </w:rPr>
        <w:t xml:space="preserve">hrough this </w:t>
      </w:r>
      <w:r w:rsidR="001C2AED" w:rsidRPr="006D3DAF">
        <w:rPr>
          <w:rFonts w:asciiTheme="majorHAnsi" w:hAnsiTheme="majorHAnsi"/>
          <w:noProof/>
        </w:rPr>
        <w:t>cycle</w:t>
      </w:r>
      <w:r w:rsidRPr="006D3DAF">
        <w:rPr>
          <w:rFonts w:asciiTheme="majorHAnsi" w:hAnsiTheme="majorHAnsi"/>
          <w:noProof/>
        </w:rPr>
        <w:t>,</w:t>
      </w:r>
      <w:r w:rsidR="001C2AED" w:rsidRPr="006D3DAF">
        <w:rPr>
          <w:rFonts w:asciiTheme="majorHAnsi" w:hAnsiTheme="majorHAnsi"/>
        </w:rPr>
        <w:t xml:space="preserve"> </w:t>
      </w:r>
      <w:r w:rsidR="006D3DAF">
        <w:rPr>
          <w:rFonts w:asciiTheme="majorHAnsi" w:hAnsiTheme="majorHAnsi"/>
        </w:rPr>
        <w:t xml:space="preserve">it accumulates </w:t>
      </w:r>
      <w:r w:rsidR="001C2AED" w:rsidRPr="006D3DAF">
        <w:rPr>
          <w:rFonts w:asciiTheme="majorHAnsi" w:hAnsiTheme="majorHAnsi"/>
          <w:noProof/>
        </w:rPr>
        <w:t>subterranean</w:t>
      </w:r>
      <w:r w:rsidR="001C2AED" w:rsidRPr="006D3DAF">
        <w:rPr>
          <w:rFonts w:asciiTheme="majorHAnsi" w:hAnsiTheme="majorHAnsi"/>
        </w:rPr>
        <w:t xml:space="preserve"> water </w:t>
      </w:r>
      <w:r w:rsidR="006D3DAF">
        <w:rPr>
          <w:rFonts w:asciiTheme="majorHAnsi" w:hAnsiTheme="majorHAnsi"/>
        </w:rPr>
        <w:t xml:space="preserve">and </w:t>
      </w:r>
      <w:r w:rsidR="001C2AED" w:rsidRPr="006D3DAF">
        <w:rPr>
          <w:rFonts w:asciiTheme="majorHAnsi" w:hAnsiTheme="majorHAnsi"/>
        </w:rPr>
        <w:t>create</w:t>
      </w:r>
      <w:r w:rsidR="006D3DAF" w:rsidRPr="006D3DAF">
        <w:rPr>
          <w:rFonts w:asciiTheme="majorHAnsi" w:hAnsiTheme="majorHAnsi"/>
        </w:rPr>
        <w:t>s</w:t>
      </w:r>
      <w:r w:rsidR="001C2AED" w:rsidRPr="006D3DAF">
        <w:rPr>
          <w:rFonts w:asciiTheme="majorHAnsi" w:hAnsiTheme="majorHAnsi"/>
        </w:rPr>
        <w:t xml:space="preserve"> an aquifer. </w:t>
      </w:r>
    </w:p>
    <w:p w14:paraId="66755717" w14:textId="77777777" w:rsidR="00FF4E09" w:rsidRDefault="00FF4E09" w:rsidP="00FF4E09">
      <w:pPr>
        <w:spacing w:line="276" w:lineRule="auto"/>
        <w:jc w:val="both"/>
        <w:rPr>
          <w:rFonts w:asciiTheme="majorHAnsi" w:hAnsiTheme="majorHAnsi"/>
        </w:rPr>
      </w:pPr>
      <w:r>
        <w:rPr>
          <w:rFonts w:ascii="Trebuchet MS" w:hAnsi="Trebuchet MS" w:cs="Arial"/>
          <w:noProof/>
          <w:szCs w:val="20"/>
          <w:lang w:eastAsia="en-US"/>
        </w:rPr>
        <w:drawing>
          <wp:anchor distT="0" distB="0" distL="114300" distR="114300" simplePos="0" relativeHeight="251658240" behindDoc="0" locked="0" layoutInCell="1" allowOverlap="1" wp14:anchorId="0BD62C33" wp14:editId="326A4E16">
            <wp:simplePos x="0" y="0"/>
            <wp:positionH relativeFrom="margin">
              <wp:align>right</wp:align>
            </wp:positionH>
            <wp:positionV relativeFrom="paragraph">
              <wp:posOffset>72390</wp:posOffset>
            </wp:positionV>
            <wp:extent cx="3693160" cy="2468880"/>
            <wp:effectExtent l="0" t="0" r="254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3160" cy="2468880"/>
                    </a:xfrm>
                    <a:prstGeom prst="rect">
                      <a:avLst/>
                    </a:prstGeom>
                    <a:noFill/>
                    <a:ln>
                      <a:noFill/>
                    </a:ln>
                  </pic:spPr>
                </pic:pic>
              </a:graphicData>
            </a:graphic>
            <wp14:sizeRelH relativeFrom="page">
              <wp14:pctWidth>0</wp14:pctWidth>
            </wp14:sizeRelH>
            <wp14:sizeRelV relativeFrom="page">
              <wp14:pctHeight>0</wp14:pctHeight>
            </wp14:sizeRelV>
          </wp:anchor>
        </w:drawing>
      </w:r>
      <w:r w:rsidR="001C2AED" w:rsidRPr="006D3DAF">
        <w:rPr>
          <w:rFonts w:asciiTheme="majorHAnsi" w:hAnsiTheme="majorHAnsi"/>
        </w:rPr>
        <w:t xml:space="preserve">Kahriz </w:t>
      </w:r>
      <w:r w:rsidR="001C2AED" w:rsidRPr="006D3DAF">
        <w:rPr>
          <w:rFonts w:asciiTheme="majorHAnsi" w:hAnsiTheme="majorHAnsi"/>
          <w:noProof/>
        </w:rPr>
        <w:t>is constructed</w:t>
      </w:r>
      <w:r w:rsidR="006D3DAF" w:rsidRPr="006D3DAF">
        <w:rPr>
          <w:rFonts w:asciiTheme="majorHAnsi" w:hAnsiTheme="majorHAnsi"/>
        </w:rPr>
        <w:t xml:space="preserve"> as a gently-</w:t>
      </w:r>
      <w:r w:rsidR="001C2AED" w:rsidRPr="006D3DAF">
        <w:rPr>
          <w:rFonts w:asciiTheme="majorHAnsi" w:hAnsiTheme="majorHAnsi"/>
        </w:rPr>
        <w:t>slop</w:t>
      </w:r>
      <w:r w:rsidR="006D3DAF" w:rsidRPr="006D3DAF">
        <w:rPr>
          <w:rFonts w:asciiTheme="majorHAnsi" w:hAnsiTheme="majorHAnsi"/>
        </w:rPr>
        <w:t>ed</w:t>
      </w:r>
      <w:r w:rsidR="001C2AED" w:rsidRPr="006D3DAF">
        <w:rPr>
          <w:rFonts w:asciiTheme="majorHAnsi" w:hAnsiTheme="majorHAnsi"/>
        </w:rPr>
        <w:t xml:space="preserve"> subterranean canal</w:t>
      </w:r>
      <w:r w:rsidR="006D3DAF" w:rsidRPr="006D3DAF">
        <w:rPr>
          <w:rFonts w:asciiTheme="majorHAnsi" w:hAnsiTheme="majorHAnsi"/>
        </w:rPr>
        <w:t xml:space="preserve"> by </w:t>
      </w:r>
      <w:r w:rsidR="006D3DAF" w:rsidRPr="006D3DAF">
        <w:rPr>
          <w:rFonts w:asciiTheme="majorHAnsi" w:hAnsiTheme="majorHAnsi"/>
          <w:noProof/>
        </w:rPr>
        <w:t>tunnelling</w:t>
      </w:r>
      <w:r w:rsidR="006D3DAF" w:rsidRPr="006D3DAF">
        <w:rPr>
          <w:rFonts w:asciiTheme="majorHAnsi" w:hAnsiTheme="majorHAnsi"/>
        </w:rPr>
        <w:t xml:space="preserve"> into a cliff, scarp or base of a mountainous area, following a water-bearing formation. </w:t>
      </w:r>
      <w:r w:rsidR="006D3DAF">
        <w:rPr>
          <w:rFonts w:asciiTheme="majorHAnsi" w:hAnsiTheme="majorHAnsi"/>
        </w:rPr>
        <w:t xml:space="preserve">Unlike other </w:t>
      </w:r>
      <w:r w:rsidR="006D3DAF" w:rsidRPr="00FF4E09">
        <w:rPr>
          <w:rFonts w:asciiTheme="majorHAnsi" w:hAnsiTheme="majorHAnsi"/>
          <w:noProof/>
        </w:rPr>
        <w:t>man-made</w:t>
      </w:r>
      <w:r w:rsidR="006D3DAF">
        <w:rPr>
          <w:rFonts w:asciiTheme="majorHAnsi" w:hAnsiTheme="majorHAnsi"/>
        </w:rPr>
        <w:t xml:space="preserve"> underground water supply and irrigation systems</w:t>
      </w:r>
      <w:r w:rsidR="006D3DAF" w:rsidRPr="006D3DAF">
        <w:rPr>
          <w:rFonts w:asciiTheme="majorHAnsi" w:hAnsiTheme="majorHAnsi"/>
        </w:rPr>
        <w:t xml:space="preserve">, </w:t>
      </w:r>
      <w:r w:rsidR="006D3DAF">
        <w:rPr>
          <w:rFonts w:asciiTheme="majorHAnsi" w:hAnsiTheme="majorHAnsi"/>
        </w:rPr>
        <w:t>kahrizes only need to tap</w:t>
      </w:r>
      <w:r w:rsidR="006D3DAF" w:rsidRPr="006D3DAF">
        <w:rPr>
          <w:rFonts w:asciiTheme="majorHAnsi" w:hAnsiTheme="majorHAnsi"/>
        </w:rPr>
        <w:t xml:space="preserve"> a water-bearing zone at an </w:t>
      </w:r>
      <w:r w:rsidR="006D3DAF" w:rsidRPr="006D3DAF">
        <w:rPr>
          <w:rFonts w:asciiTheme="majorHAnsi" w:hAnsiTheme="majorHAnsi"/>
          <w:noProof/>
        </w:rPr>
        <w:t>elevation</w:t>
      </w:r>
      <w:r w:rsidR="006D3DAF" w:rsidRPr="006D3DAF">
        <w:rPr>
          <w:rFonts w:asciiTheme="majorHAnsi" w:hAnsiTheme="majorHAnsi"/>
        </w:rPr>
        <w:t xml:space="preserve"> higher than agricultural lands</w:t>
      </w:r>
      <w:r w:rsidR="00057CB8">
        <w:rPr>
          <w:rFonts w:asciiTheme="majorHAnsi" w:hAnsiTheme="majorHAnsi"/>
        </w:rPr>
        <w:t xml:space="preserve">. It </w:t>
      </w:r>
      <w:r w:rsidR="006D3DAF">
        <w:rPr>
          <w:rFonts w:asciiTheme="majorHAnsi" w:hAnsiTheme="majorHAnsi"/>
        </w:rPr>
        <w:t xml:space="preserve">continuously </w:t>
      </w:r>
      <w:r w:rsidR="006D3DAF" w:rsidRPr="00FF4E09">
        <w:rPr>
          <w:rFonts w:asciiTheme="majorHAnsi" w:hAnsiTheme="majorHAnsi"/>
          <w:noProof/>
        </w:rPr>
        <w:t>discharge</w:t>
      </w:r>
      <w:r>
        <w:rPr>
          <w:rFonts w:asciiTheme="majorHAnsi" w:hAnsiTheme="majorHAnsi"/>
          <w:noProof/>
        </w:rPr>
        <w:t>s</w:t>
      </w:r>
      <w:r w:rsidR="006D3DAF">
        <w:rPr>
          <w:rFonts w:asciiTheme="majorHAnsi" w:hAnsiTheme="majorHAnsi"/>
        </w:rPr>
        <w:t xml:space="preserve"> the aquifer water</w:t>
      </w:r>
      <w:r w:rsidR="00057CB8">
        <w:rPr>
          <w:rFonts w:asciiTheme="majorHAnsi" w:hAnsiTheme="majorHAnsi"/>
        </w:rPr>
        <w:t xml:space="preserve"> so that users can </w:t>
      </w:r>
      <w:r w:rsidR="00057CB8" w:rsidRPr="00FF4E09">
        <w:rPr>
          <w:rFonts w:asciiTheme="majorHAnsi" w:hAnsiTheme="majorHAnsi"/>
          <w:noProof/>
        </w:rPr>
        <w:t>easily</w:t>
      </w:r>
      <w:r w:rsidR="00057CB8">
        <w:rPr>
          <w:rFonts w:asciiTheme="majorHAnsi" w:hAnsiTheme="majorHAnsi"/>
        </w:rPr>
        <w:t xml:space="preserve"> adapt to the </w:t>
      </w:r>
      <w:r w:rsidR="00057CB8" w:rsidRPr="00057CB8">
        <w:rPr>
          <w:rFonts w:asciiTheme="majorHAnsi" w:hAnsiTheme="majorHAnsi"/>
        </w:rPr>
        <w:t>fluctuations of water level resulted from seasonal changes in climate conditions</w:t>
      </w:r>
      <w:r w:rsidR="006D3DAF" w:rsidRPr="00057CB8">
        <w:rPr>
          <w:rFonts w:asciiTheme="majorHAnsi" w:hAnsiTheme="majorHAnsi"/>
        </w:rPr>
        <w:t xml:space="preserve">. </w:t>
      </w:r>
    </w:p>
    <w:p w14:paraId="3E9AFB33" w14:textId="77777777" w:rsidR="00FF4E09" w:rsidRDefault="001C2AED" w:rsidP="00FF4E09">
      <w:pPr>
        <w:spacing w:line="276" w:lineRule="auto"/>
        <w:jc w:val="both"/>
        <w:rPr>
          <w:rFonts w:asciiTheme="majorHAnsi" w:hAnsiTheme="majorHAnsi"/>
          <w:noProof/>
        </w:rPr>
      </w:pPr>
      <w:r w:rsidRPr="00057CB8">
        <w:rPr>
          <w:rFonts w:asciiTheme="majorHAnsi" w:hAnsiTheme="majorHAnsi"/>
        </w:rPr>
        <w:t>Kahriz</w:t>
      </w:r>
      <w:r w:rsidR="00057CB8" w:rsidRPr="00057CB8">
        <w:rPr>
          <w:rFonts w:asciiTheme="majorHAnsi" w:hAnsiTheme="majorHAnsi"/>
        </w:rPr>
        <w:t xml:space="preserve"> has </w:t>
      </w:r>
      <w:r w:rsidRPr="00057CB8">
        <w:rPr>
          <w:rFonts w:asciiTheme="majorHAnsi" w:hAnsiTheme="majorHAnsi"/>
        </w:rPr>
        <w:t>played a vital role in</w:t>
      </w:r>
      <w:r w:rsidR="00057CB8" w:rsidRPr="00057CB8">
        <w:rPr>
          <w:rFonts w:asciiTheme="majorHAnsi" w:hAnsiTheme="majorHAnsi"/>
        </w:rPr>
        <w:t xml:space="preserve"> human life by providing</w:t>
      </w:r>
      <w:r w:rsidRPr="00057CB8">
        <w:rPr>
          <w:rFonts w:asciiTheme="majorHAnsi" w:hAnsiTheme="majorHAnsi"/>
        </w:rPr>
        <w:t xml:space="preserve"> underground water since ancient times</w:t>
      </w:r>
      <w:r w:rsidR="00057CB8" w:rsidRPr="00057CB8">
        <w:rPr>
          <w:rFonts w:asciiTheme="majorHAnsi" w:hAnsiTheme="majorHAnsi"/>
        </w:rPr>
        <w:t xml:space="preserve"> across the world as s</w:t>
      </w:r>
      <w:r w:rsidR="00006A26" w:rsidRPr="00057CB8">
        <w:rPr>
          <w:rFonts w:asciiTheme="majorHAnsi" w:hAnsiTheme="majorHAnsi"/>
        </w:rPr>
        <w:t xml:space="preserve">imilar types of water supply system </w:t>
      </w:r>
      <w:r w:rsidR="00057CB8" w:rsidRPr="00057CB8">
        <w:rPr>
          <w:rFonts w:asciiTheme="majorHAnsi" w:hAnsiTheme="majorHAnsi"/>
          <w:noProof/>
        </w:rPr>
        <w:t xml:space="preserve">have </w:t>
      </w:r>
      <w:r w:rsidR="00FF4E09">
        <w:rPr>
          <w:rFonts w:asciiTheme="majorHAnsi" w:hAnsiTheme="majorHAnsi"/>
          <w:noProof/>
        </w:rPr>
        <w:t>also been</w:t>
      </w:r>
      <w:r w:rsidR="00057CB8" w:rsidRPr="00057CB8">
        <w:rPr>
          <w:rFonts w:asciiTheme="majorHAnsi" w:hAnsiTheme="majorHAnsi"/>
          <w:noProof/>
        </w:rPr>
        <w:t xml:space="preserve"> </w:t>
      </w:r>
      <w:r w:rsidR="00006A26" w:rsidRPr="00057CB8">
        <w:rPr>
          <w:rFonts w:asciiTheme="majorHAnsi" w:hAnsiTheme="majorHAnsi"/>
          <w:noProof/>
        </w:rPr>
        <w:t>found</w:t>
      </w:r>
      <w:r w:rsidR="00006A26" w:rsidRPr="00057CB8">
        <w:rPr>
          <w:rFonts w:asciiTheme="majorHAnsi" w:hAnsiTheme="majorHAnsi"/>
        </w:rPr>
        <w:t xml:space="preserve"> in different regions, such as Iran, Turkmenistan, Eastern Turkey and Morocco</w:t>
      </w:r>
      <w:r w:rsidR="00057CB8" w:rsidRPr="00057CB8">
        <w:rPr>
          <w:rFonts w:asciiTheme="majorHAnsi" w:hAnsiTheme="majorHAnsi"/>
        </w:rPr>
        <w:t xml:space="preserve">. It has provided both </w:t>
      </w:r>
      <w:r w:rsidRPr="00057CB8">
        <w:rPr>
          <w:rFonts w:asciiTheme="majorHAnsi" w:hAnsiTheme="majorHAnsi"/>
        </w:rPr>
        <w:t xml:space="preserve">drinking </w:t>
      </w:r>
      <w:r w:rsidR="00057CB8" w:rsidRPr="00057CB8">
        <w:rPr>
          <w:rFonts w:asciiTheme="majorHAnsi" w:hAnsiTheme="majorHAnsi"/>
        </w:rPr>
        <w:t xml:space="preserve">and irrigation </w:t>
      </w:r>
      <w:r w:rsidRPr="00057CB8">
        <w:rPr>
          <w:rFonts w:asciiTheme="majorHAnsi" w:hAnsiTheme="majorHAnsi"/>
        </w:rPr>
        <w:t xml:space="preserve">water </w:t>
      </w:r>
      <w:r w:rsidR="00057CB8" w:rsidRPr="00057CB8">
        <w:rPr>
          <w:rFonts w:asciiTheme="majorHAnsi" w:hAnsiTheme="majorHAnsi"/>
        </w:rPr>
        <w:t xml:space="preserve">in </w:t>
      </w:r>
      <w:r w:rsidR="00057CB8" w:rsidRPr="00FF4E09">
        <w:rPr>
          <w:rFonts w:asciiTheme="majorHAnsi" w:hAnsiTheme="majorHAnsi"/>
          <w:noProof/>
        </w:rPr>
        <w:t>many water-scarce regions,</w:t>
      </w:r>
      <w:r w:rsidR="00057CB8" w:rsidRPr="00057CB8">
        <w:rPr>
          <w:rFonts w:asciiTheme="majorHAnsi" w:hAnsiTheme="majorHAnsi"/>
        </w:rPr>
        <w:t xml:space="preserve"> and has </w:t>
      </w:r>
      <w:r w:rsidR="00057CB8" w:rsidRPr="00FF4E09">
        <w:rPr>
          <w:rFonts w:asciiTheme="majorHAnsi" w:hAnsiTheme="majorHAnsi"/>
          <w:noProof/>
        </w:rPr>
        <w:t xml:space="preserve">been </w:t>
      </w:r>
      <w:r w:rsidRPr="00FF4E09">
        <w:rPr>
          <w:rFonts w:asciiTheme="majorHAnsi" w:hAnsiTheme="majorHAnsi"/>
          <w:noProof/>
        </w:rPr>
        <w:t>proven</w:t>
      </w:r>
      <w:r w:rsidRPr="00057CB8">
        <w:rPr>
          <w:rFonts w:asciiTheme="majorHAnsi" w:hAnsiTheme="majorHAnsi"/>
        </w:rPr>
        <w:t xml:space="preserve"> </w:t>
      </w:r>
      <w:r w:rsidR="00057CB8" w:rsidRPr="00057CB8">
        <w:rPr>
          <w:rFonts w:asciiTheme="majorHAnsi" w:hAnsiTheme="majorHAnsi"/>
        </w:rPr>
        <w:t xml:space="preserve">as one of the most efficient, </w:t>
      </w:r>
      <w:r w:rsidRPr="00057CB8">
        <w:rPr>
          <w:rFonts w:asciiTheme="majorHAnsi" w:hAnsiTheme="majorHAnsi"/>
        </w:rPr>
        <w:t>eco-friendly water systems</w:t>
      </w:r>
      <w:r w:rsidR="00FF4E09" w:rsidRPr="00FF4E09">
        <w:rPr>
          <w:rFonts w:asciiTheme="majorHAnsi" w:hAnsiTheme="majorHAnsi"/>
          <w:noProof/>
        </w:rPr>
        <w:t xml:space="preserve"> s</w:t>
      </w:r>
      <w:r w:rsidR="00057CB8" w:rsidRPr="00FF4E09">
        <w:rPr>
          <w:rFonts w:asciiTheme="majorHAnsi" w:hAnsiTheme="majorHAnsi"/>
          <w:noProof/>
        </w:rPr>
        <w:t>ince i</w:t>
      </w:r>
      <w:r w:rsidRPr="00FF4E09">
        <w:rPr>
          <w:rFonts w:asciiTheme="majorHAnsi" w:hAnsiTheme="majorHAnsi"/>
          <w:noProof/>
        </w:rPr>
        <w:t xml:space="preserve">t </w:t>
      </w:r>
      <w:r w:rsidR="00057CB8" w:rsidRPr="00FF4E09">
        <w:rPr>
          <w:rFonts w:asciiTheme="majorHAnsi" w:hAnsiTheme="majorHAnsi"/>
          <w:noProof/>
        </w:rPr>
        <w:t>does not require any electricity or fossil fuel for supplying water</w:t>
      </w:r>
      <w:r w:rsidR="00FF4E09" w:rsidRPr="00FF4E09">
        <w:rPr>
          <w:rFonts w:asciiTheme="majorHAnsi" w:hAnsiTheme="majorHAnsi"/>
          <w:noProof/>
        </w:rPr>
        <w:t>. It also contributes to preserving water aquifer and ground bed by not extracting underground water excessively.</w:t>
      </w:r>
      <w:r w:rsidR="00FF4E09">
        <w:rPr>
          <w:rFonts w:asciiTheme="majorHAnsi" w:hAnsiTheme="majorHAnsi"/>
          <w:noProof/>
        </w:rPr>
        <w:t xml:space="preserve"> </w:t>
      </w:r>
    </w:p>
    <w:p w14:paraId="5AA3B84E" w14:textId="77777777" w:rsidR="00FF4E09" w:rsidRPr="00E61F91" w:rsidRDefault="00FF4E09" w:rsidP="00FF4E09">
      <w:pPr>
        <w:spacing w:line="276" w:lineRule="auto"/>
        <w:jc w:val="both"/>
        <w:rPr>
          <w:rFonts w:asciiTheme="majorHAnsi" w:hAnsiTheme="majorHAnsi"/>
        </w:rPr>
      </w:pPr>
      <w:r>
        <w:rPr>
          <w:rFonts w:asciiTheme="majorHAnsi" w:hAnsiTheme="majorHAnsi"/>
        </w:rPr>
        <w:t xml:space="preserve">IOM has worked on the rehabilitation of kahrizes since 20 years ago, </w:t>
      </w:r>
      <w:r w:rsidRPr="009C688D">
        <w:rPr>
          <w:rFonts w:asciiTheme="majorHAnsi" w:hAnsiTheme="majorHAnsi"/>
          <w:noProof/>
        </w:rPr>
        <w:t>and</w:t>
      </w:r>
      <w:r>
        <w:rPr>
          <w:rFonts w:asciiTheme="majorHAnsi" w:hAnsiTheme="majorHAnsi"/>
        </w:rPr>
        <w:t xml:space="preserve"> the efforts have been very well received globally, including by </w:t>
      </w:r>
      <w:r w:rsidRPr="009C688D">
        <w:rPr>
          <w:rFonts w:asciiTheme="majorHAnsi" w:hAnsiTheme="majorHAnsi"/>
          <w:noProof/>
        </w:rPr>
        <w:t>receiving</w:t>
      </w:r>
      <w:r>
        <w:rPr>
          <w:rFonts w:asciiTheme="majorHAnsi" w:hAnsiTheme="majorHAnsi"/>
        </w:rPr>
        <w:t xml:space="preserve"> the National Energy Globe Award for Sustainability: </w:t>
      </w:r>
      <w:hyperlink r:id="rId9" w:history="1">
        <w:r w:rsidRPr="00A3653B">
          <w:rPr>
            <w:rStyle w:val="Hyperlink"/>
            <w:rFonts w:asciiTheme="majorHAnsi" w:hAnsiTheme="majorHAnsi"/>
          </w:rPr>
          <w:t>https://www.energyglobe.info/awards/details/awdid/4769/</w:t>
        </w:r>
      </w:hyperlink>
      <w:r>
        <w:rPr>
          <w:rFonts w:asciiTheme="majorHAnsi" w:hAnsiTheme="majorHAnsi"/>
        </w:rPr>
        <w:t xml:space="preserve"> </w:t>
      </w:r>
    </w:p>
    <w:p w14:paraId="55E26DF0" w14:textId="77777777" w:rsidR="00F846F3" w:rsidRDefault="001C2AED" w:rsidP="00FF4E09">
      <w:pPr>
        <w:jc w:val="center"/>
        <w:rPr>
          <w:rFonts w:ascii="Gill Sans MT" w:hAnsi="Gill Sans MT"/>
          <w:b/>
          <w:color w:val="2F5496" w:themeColor="accent1" w:themeShade="BF"/>
          <w:sz w:val="28"/>
          <w:szCs w:val="28"/>
        </w:rPr>
      </w:pPr>
      <w:r>
        <w:rPr>
          <w:rFonts w:ascii="Gill Sans MT" w:hAnsi="Gill Sans MT"/>
          <w:b/>
          <w:color w:val="2F5496" w:themeColor="accent1" w:themeShade="BF"/>
          <w:sz w:val="28"/>
          <w:szCs w:val="28"/>
        </w:rPr>
        <w:br w:type="page"/>
      </w:r>
    </w:p>
    <w:p w14:paraId="6AA075B7" w14:textId="77777777" w:rsidR="006A7D46" w:rsidRPr="002230F8" w:rsidRDefault="00A86D1A">
      <w:pPr>
        <w:rPr>
          <w:rFonts w:ascii="Gill Sans MT" w:hAnsi="Gill Sans MT"/>
          <w:b/>
          <w:color w:val="2F5496" w:themeColor="accent1" w:themeShade="BF"/>
          <w:sz w:val="28"/>
          <w:szCs w:val="28"/>
        </w:rPr>
      </w:pPr>
      <w:r w:rsidRPr="002230F8">
        <w:rPr>
          <w:rFonts w:ascii="Gill Sans MT" w:hAnsi="Gill Sans MT"/>
          <w:b/>
          <w:color w:val="2F5496" w:themeColor="accent1" w:themeShade="BF"/>
          <w:sz w:val="28"/>
          <w:szCs w:val="28"/>
        </w:rPr>
        <w:lastRenderedPageBreak/>
        <w:t>II. PAST PROJECTS &amp; ACHIEVEMENTS</w:t>
      </w:r>
    </w:p>
    <w:p w14:paraId="28D0CC0B" w14:textId="77777777" w:rsidR="00FF4E09" w:rsidRDefault="00DC280A" w:rsidP="00813071">
      <w:r>
        <w:rPr>
          <w:noProof/>
        </w:rPr>
        <w:drawing>
          <wp:inline distT="0" distB="0" distL="0" distR="0" wp14:anchorId="33426641" wp14:editId="1559914D">
            <wp:extent cx="5951220" cy="7815943"/>
            <wp:effectExtent l="0" t="38100" r="11430" b="1397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6D307E50" w14:textId="77777777" w:rsidR="00FF4E09" w:rsidRPr="002230F8" w:rsidRDefault="00FF4E09" w:rsidP="00FF4E09">
      <w:pPr>
        <w:rPr>
          <w:rFonts w:ascii="Gill Sans MT" w:hAnsi="Gill Sans MT"/>
          <w:b/>
          <w:color w:val="2F5496" w:themeColor="accent1" w:themeShade="BF"/>
          <w:sz w:val="28"/>
          <w:szCs w:val="28"/>
        </w:rPr>
      </w:pPr>
      <w:r w:rsidRPr="002230F8">
        <w:rPr>
          <w:rFonts w:ascii="Gill Sans MT" w:hAnsi="Gill Sans MT"/>
          <w:b/>
          <w:color w:val="2F5496" w:themeColor="accent1" w:themeShade="BF"/>
          <w:sz w:val="28"/>
          <w:szCs w:val="28"/>
        </w:rPr>
        <w:lastRenderedPageBreak/>
        <w:t>I</w:t>
      </w:r>
      <w:r w:rsidRPr="002230F8">
        <w:rPr>
          <w:rFonts w:ascii="Gill Sans MT" w:hAnsi="Gill Sans MT" w:hint="eastAsia"/>
          <w:b/>
          <w:color w:val="2F5496" w:themeColor="accent1" w:themeShade="BF"/>
          <w:sz w:val="28"/>
          <w:szCs w:val="28"/>
        </w:rPr>
        <w:t>I</w:t>
      </w:r>
      <w:r>
        <w:rPr>
          <w:rFonts w:ascii="Gill Sans MT" w:hAnsi="Gill Sans MT"/>
          <w:b/>
          <w:color w:val="2F5496" w:themeColor="accent1" w:themeShade="BF"/>
          <w:sz w:val="28"/>
          <w:szCs w:val="28"/>
        </w:rPr>
        <w:t>I</w:t>
      </w:r>
      <w:r w:rsidRPr="002230F8">
        <w:rPr>
          <w:rFonts w:ascii="Gill Sans MT" w:hAnsi="Gill Sans MT"/>
          <w:b/>
          <w:color w:val="2F5496" w:themeColor="accent1" w:themeShade="BF"/>
          <w:sz w:val="28"/>
          <w:szCs w:val="28"/>
        </w:rPr>
        <w:t>. CURRENT PROJECT</w:t>
      </w:r>
    </w:p>
    <w:p w14:paraId="786AA55E" w14:textId="77777777" w:rsidR="00FF4E09" w:rsidRDefault="00FF4E09" w:rsidP="00FF4E09">
      <w:pPr>
        <w:spacing w:after="0" w:line="276" w:lineRule="auto"/>
        <w:jc w:val="both"/>
        <w:rPr>
          <w:rFonts w:asciiTheme="majorHAnsi" w:hAnsiTheme="majorHAnsi"/>
        </w:rPr>
      </w:pPr>
      <w:r>
        <w:rPr>
          <w:rFonts w:asciiTheme="majorHAnsi" w:hAnsiTheme="majorHAnsi"/>
        </w:rPr>
        <w:t>Since June 2018, IOM Azerbaijan has implemented the project “Integrated Rural Development for Internally Displaced Persons (IDP) Communities in Azerbaijan through Revitalization of the Kahriz Water Supply System” with financial support from the Korea International Cooperation Agency (KOICA).</w:t>
      </w:r>
    </w:p>
    <w:p w14:paraId="2E56ECFA" w14:textId="77777777" w:rsidR="00FF4E09" w:rsidRPr="00F846F3" w:rsidRDefault="00FF4E09" w:rsidP="00FF4E09">
      <w:pPr>
        <w:spacing w:after="0" w:line="276" w:lineRule="auto"/>
        <w:jc w:val="both"/>
        <w:rPr>
          <w:rFonts w:asciiTheme="majorHAnsi" w:hAnsiTheme="majorHAnsi"/>
        </w:rPr>
      </w:pPr>
    </w:p>
    <w:p w14:paraId="57CE06F7" w14:textId="77777777" w:rsidR="00FF4E09" w:rsidRPr="00F846F3" w:rsidRDefault="00FF4E09" w:rsidP="00FF4E09">
      <w:pPr>
        <w:spacing w:line="276" w:lineRule="auto"/>
        <w:jc w:val="both"/>
        <w:rPr>
          <w:rFonts w:asciiTheme="majorHAnsi" w:hAnsiTheme="majorHAnsi"/>
        </w:rPr>
      </w:pPr>
      <w:r w:rsidRPr="00F846F3">
        <w:rPr>
          <w:rFonts w:asciiTheme="majorHAnsi" w:hAnsiTheme="majorHAnsi"/>
        </w:rPr>
        <w:t>The four-year project targets eight districts in Azerbaijan -  namely, Aghdam, Agdjabadi, Barda, Fuzuli, Ganja, Gazakh, Goranboy and Goygol – aiming to achieve the following six main Outcomes:</w:t>
      </w:r>
    </w:p>
    <w:p w14:paraId="15EE0AE6" w14:textId="77777777" w:rsidR="00FF4E09" w:rsidRDefault="00FF4E09" w:rsidP="00FF4E09">
      <w:pPr>
        <w:pStyle w:val="ListParagraph"/>
        <w:numPr>
          <w:ilvl w:val="0"/>
          <w:numId w:val="5"/>
        </w:numPr>
        <w:spacing w:line="276" w:lineRule="auto"/>
        <w:ind w:left="720"/>
        <w:jc w:val="both"/>
        <w:rPr>
          <w:rFonts w:asciiTheme="majorHAnsi" w:hAnsiTheme="majorHAnsi"/>
        </w:rPr>
      </w:pPr>
      <w:r>
        <w:rPr>
          <w:rFonts w:asciiTheme="majorHAnsi" w:hAnsiTheme="majorHAnsi"/>
        </w:rPr>
        <w:t xml:space="preserve">Establishment of a </w:t>
      </w:r>
      <w:r w:rsidRPr="00F846F3">
        <w:rPr>
          <w:rFonts w:asciiTheme="majorHAnsi" w:hAnsiTheme="majorHAnsi"/>
          <w:b/>
        </w:rPr>
        <w:t>national master plan</w:t>
      </w:r>
      <w:r>
        <w:rPr>
          <w:rFonts w:asciiTheme="majorHAnsi" w:hAnsiTheme="majorHAnsi"/>
        </w:rPr>
        <w:t xml:space="preserve"> for kahriz revitalization</w:t>
      </w:r>
    </w:p>
    <w:p w14:paraId="6824D2DF" w14:textId="77777777" w:rsidR="00FF4E09" w:rsidRDefault="00FF4E09" w:rsidP="00FF4E09">
      <w:pPr>
        <w:pStyle w:val="ListParagraph"/>
        <w:numPr>
          <w:ilvl w:val="0"/>
          <w:numId w:val="5"/>
        </w:numPr>
        <w:spacing w:line="276" w:lineRule="auto"/>
        <w:ind w:left="720"/>
        <w:jc w:val="both"/>
        <w:rPr>
          <w:rFonts w:asciiTheme="majorHAnsi" w:hAnsiTheme="majorHAnsi"/>
        </w:rPr>
      </w:pPr>
      <w:r>
        <w:rPr>
          <w:rFonts w:asciiTheme="majorHAnsi" w:hAnsiTheme="majorHAnsi"/>
        </w:rPr>
        <w:t xml:space="preserve">Provision of </w:t>
      </w:r>
      <w:r w:rsidRPr="00F846F3">
        <w:rPr>
          <w:rFonts w:asciiTheme="majorHAnsi" w:hAnsiTheme="majorHAnsi"/>
          <w:b/>
        </w:rPr>
        <w:t>safe and consistent water supplies</w:t>
      </w:r>
      <w:r>
        <w:rPr>
          <w:rFonts w:asciiTheme="majorHAnsi" w:hAnsiTheme="majorHAnsi"/>
        </w:rPr>
        <w:t xml:space="preserve"> for over 8,000 families across eight districts through rehabilitation of 40 kahrizes and instalment of water distribution infrastructure</w:t>
      </w:r>
    </w:p>
    <w:p w14:paraId="67BAB37D" w14:textId="77777777" w:rsidR="00FF4E09" w:rsidRDefault="00FF4E09" w:rsidP="00FF4E09">
      <w:pPr>
        <w:pStyle w:val="ListParagraph"/>
        <w:numPr>
          <w:ilvl w:val="0"/>
          <w:numId w:val="5"/>
        </w:numPr>
        <w:spacing w:line="276" w:lineRule="auto"/>
        <w:ind w:left="720"/>
        <w:jc w:val="both"/>
        <w:rPr>
          <w:rFonts w:asciiTheme="majorHAnsi" w:hAnsiTheme="majorHAnsi"/>
        </w:rPr>
      </w:pPr>
      <w:r w:rsidRPr="00F846F3">
        <w:rPr>
          <w:rFonts w:asciiTheme="majorHAnsi" w:hAnsiTheme="majorHAnsi"/>
          <w:b/>
        </w:rPr>
        <w:t>Institutionalized capacity building</w:t>
      </w:r>
      <w:r>
        <w:rPr>
          <w:rFonts w:asciiTheme="majorHAnsi" w:hAnsiTheme="majorHAnsi"/>
        </w:rPr>
        <w:t xml:space="preserve"> for kahriz engineers in collaboration with academia</w:t>
      </w:r>
    </w:p>
    <w:p w14:paraId="0084B3A2" w14:textId="77777777" w:rsidR="00FF4E09" w:rsidRDefault="00FF4E09" w:rsidP="00FF4E09">
      <w:pPr>
        <w:pStyle w:val="ListParagraph"/>
        <w:numPr>
          <w:ilvl w:val="0"/>
          <w:numId w:val="5"/>
        </w:numPr>
        <w:spacing w:line="276" w:lineRule="auto"/>
        <w:ind w:left="720"/>
        <w:jc w:val="both"/>
        <w:rPr>
          <w:rFonts w:asciiTheme="majorHAnsi" w:hAnsiTheme="majorHAnsi"/>
        </w:rPr>
      </w:pPr>
      <w:r w:rsidRPr="00F846F3">
        <w:rPr>
          <w:rFonts w:asciiTheme="majorHAnsi" w:hAnsiTheme="majorHAnsi"/>
          <w:b/>
        </w:rPr>
        <w:t>Improvement of irrigation</w:t>
      </w:r>
      <w:r>
        <w:rPr>
          <w:rFonts w:asciiTheme="majorHAnsi" w:hAnsiTheme="majorHAnsi"/>
        </w:rPr>
        <w:t xml:space="preserve"> in rural areas through instalment of water drip irrigation system and rehabilitation of irrigation ditches</w:t>
      </w:r>
    </w:p>
    <w:p w14:paraId="7DEBEC92" w14:textId="77777777" w:rsidR="00FF4E09" w:rsidRDefault="00FF4E09" w:rsidP="00FF4E09">
      <w:pPr>
        <w:pStyle w:val="ListParagraph"/>
        <w:numPr>
          <w:ilvl w:val="0"/>
          <w:numId w:val="5"/>
        </w:numPr>
        <w:spacing w:line="276" w:lineRule="auto"/>
        <w:ind w:left="720"/>
        <w:jc w:val="both"/>
        <w:rPr>
          <w:rFonts w:asciiTheme="majorHAnsi" w:hAnsiTheme="majorHAnsi"/>
        </w:rPr>
      </w:pPr>
      <w:r>
        <w:rPr>
          <w:rFonts w:asciiTheme="majorHAnsi" w:hAnsiTheme="majorHAnsi"/>
        </w:rPr>
        <w:t xml:space="preserve">Provision of self-employment opportunities for </w:t>
      </w:r>
      <w:r w:rsidR="009472EF">
        <w:rPr>
          <w:rFonts w:asciiTheme="majorHAnsi" w:hAnsiTheme="majorHAnsi"/>
        </w:rPr>
        <w:t xml:space="preserve">20 </w:t>
      </w:r>
      <w:r>
        <w:rPr>
          <w:rFonts w:asciiTheme="majorHAnsi" w:hAnsiTheme="majorHAnsi"/>
        </w:rPr>
        <w:t>In</w:t>
      </w:r>
      <w:r w:rsidR="009472EF">
        <w:rPr>
          <w:rFonts w:asciiTheme="majorHAnsi" w:hAnsiTheme="majorHAnsi"/>
        </w:rPr>
        <w:t>ternally Displaced Person (IDP</w:t>
      </w:r>
      <w:r>
        <w:rPr>
          <w:rFonts w:asciiTheme="majorHAnsi" w:hAnsiTheme="majorHAnsi"/>
        </w:rPr>
        <w:t>)</w:t>
      </w:r>
      <w:r w:rsidR="009472EF">
        <w:rPr>
          <w:rFonts w:asciiTheme="majorHAnsi" w:hAnsiTheme="majorHAnsi"/>
        </w:rPr>
        <w:t xml:space="preserve"> families</w:t>
      </w:r>
      <w:r>
        <w:rPr>
          <w:rFonts w:asciiTheme="majorHAnsi" w:hAnsiTheme="majorHAnsi"/>
        </w:rPr>
        <w:t xml:space="preserve"> through </w:t>
      </w:r>
      <w:r w:rsidRPr="00F846F3">
        <w:rPr>
          <w:rFonts w:asciiTheme="majorHAnsi" w:hAnsiTheme="majorHAnsi"/>
          <w:b/>
        </w:rPr>
        <w:t>support to micro- and small-entrepreneurship set-up</w:t>
      </w:r>
      <w:r>
        <w:rPr>
          <w:rFonts w:asciiTheme="majorHAnsi" w:hAnsiTheme="majorHAnsi"/>
        </w:rPr>
        <w:t>, including market assessments, business training and cash grants</w:t>
      </w:r>
    </w:p>
    <w:p w14:paraId="5EDF8903" w14:textId="77777777" w:rsidR="00FF4E09" w:rsidRDefault="00FF4E09" w:rsidP="00FF4E09">
      <w:pPr>
        <w:pStyle w:val="ListParagraph"/>
        <w:numPr>
          <w:ilvl w:val="0"/>
          <w:numId w:val="5"/>
        </w:numPr>
        <w:spacing w:line="276" w:lineRule="auto"/>
        <w:ind w:left="720"/>
        <w:jc w:val="both"/>
        <w:rPr>
          <w:rFonts w:asciiTheme="majorHAnsi" w:hAnsiTheme="majorHAnsi"/>
        </w:rPr>
      </w:pPr>
      <w:r w:rsidRPr="00F846F3">
        <w:rPr>
          <w:rFonts w:asciiTheme="majorHAnsi" w:hAnsiTheme="majorHAnsi"/>
          <w:b/>
        </w:rPr>
        <w:t>Community mobilization and capacity building</w:t>
      </w:r>
      <w:r>
        <w:rPr>
          <w:rFonts w:asciiTheme="majorHAnsi" w:hAnsiTheme="majorHAnsi"/>
        </w:rPr>
        <w:t xml:space="preserve"> for community-led rehabilitation and maintenance of kahrizes as well as </w:t>
      </w:r>
      <w:r w:rsidRPr="00F846F3">
        <w:rPr>
          <w:rFonts w:asciiTheme="majorHAnsi" w:hAnsiTheme="majorHAnsi"/>
          <w:b/>
        </w:rPr>
        <w:t>awareness raising</w:t>
      </w:r>
      <w:r>
        <w:rPr>
          <w:rFonts w:asciiTheme="majorHAnsi" w:hAnsiTheme="majorHAnsi"/>
        </w:rPr>
        <w:t xml:space="preserve"> of the public about kahriz water supply system</w:t>
      </w:r>
    </w:p>
    <w:p w14:paraId="409813BA" w14:textId="77777777" w:rsidR="00FF4E09" w:rsidRDefault="00FF4E09" w:rsidP="00FF4E09">
      <w:pPr>
        <w:pStyle w:val="ListParagraph"/>
        <w:spacing w:after="0" w:line="276" w:lineRule="auto"/>
        <w:jc w:val="both"/>
        <w:rPr>
          <w:rFonts w:asciiTheme="majorHAnsi" w:hAnsiTheme="majorHAnsi"/>
        </w:rPr>
      </w:pPr>
    </w:p>
    <w:p w14:paraId="2539A608" w14:textId="77777777" w:rsidR="00FF4E09" w:rsidRPr="00E61F91" w:rsidRDefault="00FF4E09" w:rsidP="00FF4E09">
      <w:pPr>
        <w:jc w:val="both"/>
        <w:rPr>
          <w:rFonts w:asciiTheme="majorHAnsi" w:eastAsia="Times New Roman" w:hAnsiTheme="majorHAnsi" w:cs="Arial"/>
          <w:color w:val="000000"/>
          <w:lang w:val="en-US"/>
        </w:rPr>
      </w:pPr>
      <w:r w:rsidRPr="00F846F3">
        <w:rPr>
          <w:rFonts w:asciiTheme="majorHAnsi" w:eastAsia="Times New Roman" w:hAnsiTheme="majorHAnsi" w:cs="Arial"/>
          <w:color w:val="000000"/>
          <w:lang w:val="en-US"/>
        </w:rPr>
        <w:t>I</w:t>
      </w:r>
      <w:r>
        <w:rPr>
          <w:rFonts w:asciiTheme="majorHAnsi" w:eastAsia="Times New Roman" w:hAnsiTheme="majorHAnsi" w:cs="Arial"/>
          <w:color w:val="000000"/>
          <w:lang w:val="en-US"/>
        </w:rPr>
        <w:t xml:space="preserve">OM’s intervention strategy </w:t>
      </w:r>
      <w:r w:rsidRPr="00F846F3">
        <w:rPr>
          <w:rFonts w:asciiTheme="majorHAnsi" w:eastAsia="Times New Roman" w:hAnsiTheme="majorHAnsi" w:cs="Arial"/>
          <w:color w:val="000000"/>
          <w:lang w:val="en-US"/>
        </w:rPr>
        <w:t>put women at the centre of the project’s focus as primary beneficiaries and thus managers of water supplies.</w:t>
      </w:r>
      <w:r>
        <w:rPr>
          <w:rFonts w:asciiTheme="majorHAnsi" w:eastAsia="Times New Roman" w:hAnsiTheme="majorHAnsi" w:cs="Arial"/>
          <w:color w:val="000000"/>
          <w:lang w:val="en-US"/>
        </w:rPr>
        <w:t xml:space="preserve"> </w:t>
      </w:r>
      <w:r w:rsidRPr="00E61F91">
        <w:rPr>
          <w:rFonts w:asciiTheme="majorHAnsi" w:eastAsia="Times New Roman" w:hAnsiTheme="majorHAnsi" w:cs="Arial"/>
          <w:color w:val="000000"/>
          <w:lang w:val="en-US"/>
        </w:rPr>
        <w:t>This project will also contribute to Azerbaijan’s efforts to follow through on the principles of the Global Compact on Migration (GCM) and achieve the UN Sustainable Development Goals (SDGs) through:</w:t>
      </w:r>
    </w:p>
    <w:p w14:paraId="2FA3441E" w14:textId="77777777" w:rsidR="00FF4E09" w:rsidRPr="00E61F91" w:rsidRDefault="00FF4E09" w:rsidP="00FF4E09">
      <w:pPr>
        <w:numPr>
          <w:ilvl w:val="0"/>
          <w:numId w:val="3"/>
        </w:numPr>
        <w:shd w:val="clear" w:color="auto" w:fill="FFFFFF"/>
        <w:spacing w:after="0" w:line="276" w:lineRule="auto"/>
        <w:ind w:left="450"/>
        <w:jc w:val="both"/>
        <w:rPr>
          <w:rFonts w:asciiTheme="majorHAnsi" w:eastAsia="Times New Roman" w:hAnsiTheme="majorHAnsi" w:cs="Arial"/>
          <w:color w:val="000000"/>
          <w:lang w:val="en-US"/>
        </w:rPr>
      </w:pPr>
      <w:r w:rsidRPr="00E61F91">
        <w:rPr>
          <w:rFonts w:asciiTheme="majorHAnsi" w:eastAsia="Times New Roman" w:hAnsiTheme="majorHAnsi" w:cs="Arial"/>
          <w:color w:val="000000"/>
          <w:lang w:val="en-US"/>
        </w:rPr>
        <w:t>Provision of water for domestic and agricultural needs which has a direct impact on poverty reduction and food security – SDG 1.</w:t>
      </w:r>
    </w:p>
    <w:p w14:paraId="25790A1E" w14:textId="77777777" w:rsidR="00FF4E09" w:rsidRPr="00E61F91" w:rsidRDefault="00FF4E09" w:rsidP="00FF4E09">
      <w:pPr>
        <w:numPr>
          <w:ilvl w:val="0"/>
          <w:numId w:val="3"/>
        </w:numPr>
        <w:shd w:val="clear" w:color="auto" w:fill="FFFFFF"/>
        <w:spacing w:before="100" w:beforeAutospacing="1" w:after="100" w:afterAutospacing="1" w:line="276" w:lineRule="auto"/>
        <w:ind w:left="450"/>
        <w:jc w:val="both"/>
        <w:rPr>
          <w:rFonts w:asciiTheme="majorHAnsi" w:eastAsia="Times New Roman" w:hAnsiTheme="majorHAnsi" w:cs="Arial"/>
          <w:color w:val="000000"/>
          <w:lang w:val="en-US"/>
        </w:rPr>
      </w:pPr>
      <w:r w:rsidRPr="00E61F91">
        <w:rPr>
          <w:rFonts w:asciiTheme="majorHAnsi" w:eastAsia="Times New Roman" w:hAnsiTheme="majorHAnsi" w:cs="Arial"/>
          <w:color w:val="000000"/>
          <w:lang w:val="en-US"/>
        </w:rPr>
        <w:t>Empowering and involving women the process, increasing their role in the community leadership – SDG 5.</w:t>
      </w:r>
    </w:p>
    <w:p w14:paraId="2F85E4DC" w14:textId="77777777" w:rsidR="00FF4E09" w:rsidRDefault="00FF4E09" w:rsidP="00FF4E09">
      <w:pPr>
        <w:numPr>
          <w:ilvl w:val="0"/>
          <w:numId w:val="3"/>
        </w:numPr>
        <w:shd w:val="clear" w:color="auto" w:fill="FFFFFF"/>
        <w:spacing w:before="100" w:beforeAutospacing="1" w:after="0" w:line="276" w:lineRule="auto"/>
        <w:ind w:left="450"/>
        <w:jc w:val="both"/>
        <w:rPr>
          <w:rFonts w:asciiTheme="majorHAnsi" w:eastAsia="Times New Roman" w:hAnsiTheme="majorHAnsi" w:cs="Arial"/>
          <w:color w:val="000000"/>
          <w:lang w:val="en-US"/>
        </w:rPr>
      </w:pPr>
      <w:r w:rsidRPr="00E61F91">
        <w:rPr>
          <w:rFonts w:asciiTheme="majorHAnsi" w:eastAsia="Times New Roman" w:hAnsiTheme="majorHAnsi" w:cs="Arial"/>
          <w:color w:val="000000"/>
          <w:lang w:val="en-US"/>
        </w:rPr>
        <w:t>Rehabilitation of eco-friendly and sustainable water supply systems, kahrizes and enhanced access to safe drinking water – SDG 6.</w:t>
      </w:r>
    </w:p>
    <w:p w14:paraId="3EA99C18" w14:textId="77777777" w:rsidR="009472EF" w:rsidRPr="0041376A" w:rsidRDefault="009472EF">
      <w:pPr>
        <w:rPr>
          <w:rFonts w:asciiTheme="majorHAnsi" w:eastAsia="Times New Roman" w:hAnsiTheme="majorHAnsi" w:cs="Arial"/>
          <w:color w:val="000000"/>
          <w:lang w:val="en-US"/>
        </w:rPr>
      </w:pPr>
    </w:p>
    <w:sectPr w:rsidR="009472EF" w:rsidRPr="0041376A" w:rsidSect="00C60109">
      <w:headerReference w:type="default" r:id="rId15"/>
      <w:footerReference w:type="default" r:id="rId16"/>
      <w:headerReference w:type="first" r:id="rId17"/>
      <w:footerReference w:type="first" r:id="rId1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F0390" w14:textId="77777777" w:rsidR="007B56D1" w:rsidRDefault="007B56D1" w:rsidP="00A86D1A">
      <w:pPr>
        <w:spacing w:after="0" w:line="240" w:lineRule="auto"/>
      </w:pPr>
      <w:r>
        <w:separator/>
      </w:r>
    </w:p>
  </w:endnote>
  <w:endnote w:type="continuationSeparator" w:id="0">
    <w:p w14:paraId="32E3B77A" w14:textId="77777777" w:rsidR="007B56D1" w:rsidRDefault="007B56D1" w:rsidP="00A86D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CC"/>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CC"/>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0642383"/>
      <w:docPartObj>
        <w:docPartGallery w:val="Page Numbers (Bottom of Page)"/>
        <w:docPartUnique/>
      </w:docPartObj>
    </w:sdtPr>
    <w:sdtEndPr>
      <w:rPr>
        <w:noProof/>
      </w:rPr>
    </w:sdtEndPr>
    <w:sdtContent>
      <w:p w14:paraId="189CA9AE" w14:textId="77777777" w:rsidR="00A86D1A" w:rsidRDefault="00A86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3060157"/>
      <w:docPartObj>
        <w:docPartGallery w:val="Page Numbers (Bottom of Page)"/>
        <w:docPartUnique/>
      </w:docPartObj>
    </w:sdtPr>
    <w:sdtEndPr>
      <w:rPr>
        <w:noProof/>
      </w:rPr>
    </w:sdtEndPr>
    <w:sdtContent>
      <w:p w14:paraId="69464514" w14:textId="77777777" w:rsidR="00C97923" w:rsidRDefault="00C979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7E79A" w14:textId="77777777" w:rsidR="007B56D1" w:rsidRDefault="007B56D1" w:rsidP="00A86D1A">
      <w:pPr>
        <w:spacing w:after="0" w:line="240" w:lineRule="auto"/>
      </w:pPr>
      <w:r>
        <w:separator/>
      </w:r>
    </w:p>
  </w:footnote>
  <w:footnote w:type="continuationSeparator" w:id="0">
    <w:p w14:paraId="219BD053" w14:textId="77777777" w:rsidR="007B56D1" w:rsidRDefault="007B56D1" w:rsidP="00A86D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7372A3" w14:textId="77777777" w:rsidR="00A86D1A" w:rsidRDefault="00A86D1A" w:rsidP="00A86D1A">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1B29B" w14:textId="77777777" w:rsidR="007E4846" w:rsidRPr="00C60109" w:rsidRDefault="00C60109" w:rsidP="00C60109">
    <w:pPr>
      <w:pStyle w:val="Header"/>
      <w:jc w:val="center"/>
    </w:pPr>
    <w:r>
      <w:rPr>
        <w:noProof/>
      </w:rPr>
      <w:drawing>
        <wp:inline distT="0" distB="0" distL="0" distR="0" wp14:anchorId="354A7045" wp14:editId="03C1C902">
          <wp:extent cx="2564761" cy="10607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OM_Official_logo_CMYK_BLUE_EN.emf"/>
                  <pic:cNvPicPr/>
                </pic:nvPicPr>
                <pic:blipFill>
                  <a:blip r:embed="rId1">
                    <a:extLst>
                      <a:ext uri="{28A0092B-C50C-407E-A947-70E740481C1C}">
                        <a14:useLocalDpi xmlns:a14="http://schemas.microsoft.com/office/drawing/2010/main" val="0"/>
                      </a:ext>
                    </a:extLst>
                  </a:blip>
                  <a:stretch>
                    <a:fillRect/>
                  </a:stretch>
                </pic:blipFill>
                <pic:spPr>
                  <a:xfrm>
                    <a:off x="0" y="0"/>
                    <a:ext cx="2564761" cy="10607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883F01"/>
    <w:multiLevelType w:val="hybridMultilevel"/>
    <w:tmpl w:val="B088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53676"/>
    <w:multiLevelType w:val="hybridMultilevel"/>
    <w:tmpl w:val="C6403E8E"/>
    <w:lvl w:ilvl="0" w:tplc="BC7681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47472B"/>
    <w:multiLevelType w:val="multilevel"/>
    <w:tmpl w:val="03A09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780435"/>
    <w:multiLevelType w:val="hybridMultilevel"/>
    <w:tmpl w:val="7F848D42"/>
    <w:lvl w:ilvl="0" w:tplc="069268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C37FE5"/>
    <w:multiLevelType w:val="hybridMultilevel"/>
    <w:tmpl w:val="4A74CE46"/>
    <w:lvl w:ilvl="0" w:tplc="8A206F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TE0NzE3MbQwtjRX0lEKTi0uzszPAykwrgUAQRgcyCwAAAA="/>
  </w:docVars>
  <w:rsids>
    <w:rsidRoot w:val="00A86D1A"/>
    <w:rsid w:val="00006A26"/>
    <w:rsid w:val="00057CB8"/>
    <w:rsid w:val="0007242F"/>
    <w:rsid w:val="001C2AED"/>
    <w:rsid w:val="002230F8"/>
    <w:rsid w:val="00227F90"/>
    <w:rsid w:val="002649EB"/>
    <w:rsid w:val="0033156A"/>
    <w:rsid w:val="0041376A"/>
    <w:rsid w:val="00427084"/>
    <w:rsid w:val="00544F28"/>
    <w:rsid w:val="006115B6"/>
    <w:rsid w:val="00633E30"/>
    <w:rsid w:val="006D3DAF"/>
    <w:rsid w:val="0075039F"/>
    <w:rsid w:val="007B56D1"/>
    <w:rsid w:val="007E4846"/>
    <w:rsid w:val="00813071"/>
    <w:rsid w:val="009472EF"/>
    <w:rsid w:val="009661FB"/>
    <w:rsid w:val="00966A1D"/>
    <w:rsid w:val="009C688D"/>
    <w:rsid w:val="00A00146"/>
    <w:rsid w:val="00A32786"/>
    <w:rsid w:val="00A86D1A"/>
    <w:rsid w:val="00AD233D"/>
    <w:rsid w:val="00AF0A78"/>
    <w:rsid w:val="00C2704E"/>
    <w:rsid w:val="00C412D4"/>
    <w:rsid w:val="00C47B44"/>
    <w:rsid w:val="00C60109"/>
    <w:rsid w:val="00C74B2D"/>
    <w:rsid w:val="00C97923"/>
    <w:rsid w:val="00DC280A"/>
    <w:rsid w:val="00E61F91"/>
    <w:rsid w:val="00F30794"/>
    <w:rsid w:val="00F33DD8"/>
    <w:rsid w:val="00F846F3"/>
    <w:rsid w:val="00FF4E0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8E85FE"/>
  <w15:chartTrackingRefBased/>
  <w15:docId w15:val="{E6A6D13F-5F7E-42A1-873D-8C76A83BB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6D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6D1A"/>
    <w:rPr>
      <w:lang w:val="en-GB"/>
    </w:rPr>
  </w:style>
  <w:style w:type="paragraph" w:styleId="Footer">
    <w:name w:val="footer"/>
    <w:basedOn w:val="Normal"/>
    <w:link w:val="FooterChar"/>
    <w:uiPriority w:val="99"/>
    <w:unhideWhenUsed/>
    <w:rsid w:val="00A86D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6D1A"/>
    <w:rPr>
      <w:lang w:val="en-GB"/>
    </w:rPr>
  </w:style>
  <w:style w:type="paragraph" w:styleId="ListParagraph">
    <w:name w:val="List Paragraph"/>
    <w:basedOn w:val="Normal"/>
    <w:uiPriority w:val="34"/>
    <w:qFormat/>
    <w:rsid w:val="002230F8"/>
    <w:pPr>
      <w:ind w:left="720"/>
      <w:contextualSpacing/>
    </w:pPr>
  </w:style>
  <w:style w:type="paragraph" w:styleId="NormalWeb">
    <w:name w:val="Normal (Web)"/>
    <w:basedOn w:val="Normal"/>
    <w:uiPriority w:val="99"/>
    <w:semiHidden/>
    <w:unhideWhenUsed/>
    <w:rsid w:val="00E61F9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06A26"/>
    <w:rPr>
      <w:color w:val="0563C1" w:themeColor="hyperlink"/>
      <w:u w:val="single"/>
    </w:rPr>
  </w:style>
  <w:style w:type="character" w:styleId="UnresolvedMention">
    <w:name w:val="Unresolved Mention"/>
    <w:basedOn w:val="DefaultParagraphFont"/>
    <w:uiPriority w:val="99"/>
    <w:semiHidden/>
    <w:unhideWhenUsed/>
    <w:rsid w:val="00006A2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223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ergyglobe.info/awards/details/awdid/4769/" TargetMode="External"/><Relationship Id="rId14" Type="http://schemas.microsoft.com/office/2007/relationships/diagramDrawing" Target="diagrams/drawing1.xml"/></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diagrams/_rels/data1.xml.rels><?xml version="1.0" encoding="UTF-8" standalone="yes"?>
<Relationships xmlns="http://schemas.openxmlformats.org/package/2006/relationships"><Relationship Id="rId3" Type="http://schemas.openxmlformats.org/officeDocument/2006/relationships/image" Target="../media/image4.jpeg"/><Relationship Id="rId7" Type="http://schemas.openxmlformats.org/officeDocument/2006/relationships/image" Target="../media/image8.jpeg"/><Relationship Id="rId2" Type="http://schemas.openxmlformats.org/officeDocument/2006/relationships/image" Target="../media/image3.jpeg"/><Relationship Id="rId1" Type="http://schemas.openxmlformats.org/officeDocument/2006/relationships/image" Target="../media/image2.jpe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4.jpeg"/><Relationship Id="rId7" Type="http://schemas.openxmlformats.org/officeDocument/2006/relationships/image" Target="../media/image8.jpeg"/><Relationship Id="rId2" Type="http://schemas.openxmlformats.org/officeDocument/2006/relationships/image" Target="../media/image3.jpeg"/><Relationship Id="rId1" Type="http://schemas.openxmlformats.org/officeDocument/2006/relationships/image" Target="../media/image2.jpe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690174-D32B-479E-A528-81AC9C3370B6}" type="doc">
      <dgm:prSet loTypeId="urn:microsoft.com/office/officeart/2005/8/layout/vList4" loCatId="list" qsTypeId="urn:microsoft.com/office/officeart/2005/8/quickstyle/simple1" qsCatId="simple" csTypeId="urn:microsoft.com/office/officeart/2005/8/colors/colorful3" csCatId="colorful" phldr="1"/>
      <dgm:spPr/>
      <dgm:t>
        <a:bodyPr/>
        <a:lstStyle/>
        <a:p>
          <a:endParaRPr lang="en-US"/>
        </a:p>
      </dgm:t>
    </dgm:pt>
    <dgm:pt modelId="{6CA78EEF-25C5-4AE7-92B1-1D520948737D}">
      <dgm:prSet phldrT="[Text]"/>
      <dgm:spPr/>
      <dgm:t>
        <a:bodyPr/>
        <a:lstStyle/>
        <a:p>
          <a:pPr algn="l"/>
          <a:r>
            <a:rPr lang="en-US"/>
            <a:t>1999-2000</a:t>
          </a:r>
        </a:p>
      </dgm:t>
    </dgm:pt>
    <dgm:pt modelId="{C85D2A74-6F3A-4F2F-9B98-7F77CE8BC7E8}" type="parTrans" cxnId="{A07A83C2-7EC8-4A3E-B5CC-E1311145BD56}">
      <dgm:prSet/>
      <dgm:spPr/>
      <dgm:t>
        <a:bodyPr/>
        <a:lstStyle/>
        <a:p>
          <a:endParaRPr lang="en-US"/>
        </a:p>
      </dgm:t>
    </dgm:pt>
    <dgm:pt modelId="{622A3292-20C6-4B6E-A58F-368D017B4E5D}" type="sibTrans" cxnId="{A07A83C2-7EC8-4A3E-B5CC-E1311145BD56}">
      <dgm:prSet/>
      <dgm:spPr/>
      <dgm:t>
        <a:bodyPr/>
        <a:lstStyle/>
        <a:p>
          <a:endParaRPr lang="en-US"/>
        </a:p>
      </dgm:t>
    </dgm:pt>
    <dgm:pt modelId="{93D0BD89-3AA7-45AC-BF9E-F4010CBE3659}">
      <dgm:prSet phldrT="[Text]"/>
      <dgm:spPr/>
      <dgm:t>
        <a:bodyPr/>
        <a:lstStyle/>
        <a:p>
          <a:pPr algn="l"/>
          <a:r>
            <a:rPr lang="en-US"/>
            <a:t> Funded by the United Nations Development Programme (UNDP)</a:t>
          </a:r>
        </a:p>
      </dgm:t>
    </dgm:pt>
    <dgm:pt modelId="{1E9A1FFB-D0E3-4329-AECE-55E084C9A092}" type="parTrans" cxnId="{AAE0D66B-0DE1-44EA-BE7E-E7442937AB4B}">
      <dgm:prSet/>
      <dgm:spPr/>
      <dgm:t>
        <a:bodyPr/>
        <a:lstStyle/>
        <a:p>
          <a:endParaRPr lang="en-US"/>
        </a:p>
      </dgm:t>
    </dgm:pt>
    <dgm:pt modelId="{EAA582A1-9588-46B2-A384-BDC9A0D7582C}" type="sibTrans" cxnId="{AAE0D66B-0DE1-44EA-BE7E-E7442937AB4B}">
      <dgm:prSet/>
      <dgm:spPr/>
      <dgm:t>
        <a:bodyPr/>
        <a:lstStyle/>
        <a:p>
          <a:endParaRPr lang="en-US"/>
        </a:p>
      </dgm:t>
    </dgm:pt>
    <dgm:pt modelId="{E0C23918-3A0F-4CEB-8889-CBACA6349B43}">
      <dgm:prSet phldrT="[Text]"/>
      <dgm:spPr/>
      <dgm:t>
        <a:bodyPr/>
        <a:lstStyle/>
        <a:p>
          <a:pPr algn="l"/>
          <a:r>
            <a:rPr lang="en-US"/>
            <a:t>2000-2001</a:t>
          </a:r>
        </a:p>
      </dgm:t>
    </dgm:pt>
    <dgm:pt modelId="{9160CF62-3E8D-4F4A-9DAD-5A56A7352E32}" type="parTrans" cxnId="{17E2155E-FE92-4F4A-AA7A-BB066003214E}">
      <dgm:prSet/>
      <dgm:spPr/>
      <dgm:t>
        <a:bodyPr/>
        <a:lstStyle/>
        <a:p>
          <a:endParaRPr lang="en-US"/>
        </a:p>
      </dgm:t>
    </dgm:pt>
    <dgm:pt modelId="{E2891685-6E1C-4358-91A1-D71D10627F80}" type="sibTrans" cxnId="{17E2155E-FE92-4F4A-AA7A-BB066003214E}">
      <dgm:prSet/>
      <dgm:spPr/>
      <dgm:t>
        <a:bodyPr/>
        <a:lstStyle/>
        <a:p>
          <a:endParaRPr lang="en-US"/>
        </a:p>
      </dgm:t>
    </dgm:pt>
    <dgm:pt modelId="{00A31DF7-DF83-4700-AF53-EB6E3C370DE2}">
      <dgm:prSet phldrT="[Text]"/>
      <dgm:spPr/>
      <dgm:t>
        <a:bodyPr/>
        <a:lstStyle/>
        <a:p>
          <a:pPr algn="l"/>
          <a:r>
            <a:rPr lang="en-US"/>
            <a:t> Funded by the European Union (EU)</a:t>
          </a:r>
        </a:p>
      </dgm:t>
    </dgm:pt>
    <dgm:pt modelId="{3B3BED16-9862-4FDB-9605-B6A3673219C9}" type="parTrans" cxnId="{ECBED3DB-96B6-4C2B-BCD2-09A63FB3DB21}">
      <dgm:prSet/>
      <dgm:spPr/>
      <dgm:t>
        <a:bodyPr/>
        <a:lstStyle/>
        <a:p>
          <a:endParaRPr lang="en-US"/>
        </a:p>
      </dgm:t>
    </dgm:pt>
    <dgm:pt modelId="{08F8D050-A9A4-4038-A79F-734F29A6A195}" type="sibTrans" cxnId="{ECBED3DB-96B6-4C2B-BCD2-09A63FB3DB21}">
      <dgm:prSet/>
      <dgm:spPr/>
      <dgm:t>
        <a:bodyPr/>
        <a:lstStyle/>
        <a:p>
          <a:endParaRPr lang="en-US"/>
        </a:p>
      </dgm:t>
    </dgm:pt>
    <dgm:pt modelId="{D38D940B-B435-4182-8E77-DFCF210E0DA8}">
      <dgm:prSet phldrT="[Text]"/>
      <dgm:spPr/>
      <dgm:t>
        <a:bodyPr/>
        <a:lstStyle/>
        <a:p>
          <a:pPr algn="l"/>
          <a:r>
            <a:rPr lang="en-US"/>
            <a:t>2001-2002</a:t>
          </a:r>
        </a:p>
      </dgm:t>
    </dgm:pt>
    <dgm:pt modelId="{1BD221C2-0B9A-42CA-A21E-18FF9C473A0C}" type="parTrans" cxnId="{313622A8-1AF8-44BD-A249-9CEE10E9D75F}">
      <dgm:prSet/>
      <dgm:spPr/>
      <dgm:t>
        <a:bodyPr/>
        <a:lstStyle/>
        <a:p>
          <a:endParaRPr lang="en-US"/>
        </a:p>
      </dgm:t>
    </dgm:pt>
    <dgm:pt modelId="{E29566F5-A93C-4F9A-8C3A-D3B4E24BE82E}" type="sibTrans" cxnId="{313622A8-1AF8-44BD-A249-9CEE10E9D75F}">
      <dgm:prSet/>
      <dgm:spPr/>
      <dgm:t>
        <a:bodyPr/>
        <a:lstStyle/>
        <a:p>
          <a:endParaRPr lang="en-US"/>
        </a:p>
      </dgm:t>
    </dgm:pt>
    <dgm:pt modelId="{61CA5791-2410-4D8F-88C1-18FEA81B9689}">
      <dgm:prSet phldrT="[Text]"/>
      <dgm:spPr/>
      <dgm:t>
        <a:bodyPr/>
        <a:lstStyle/>
        <a:p>
          <a:pPr algn="l"/>
          <a:r>
            <a:rPr lang="en-US"/>
            <a:t> Funded by the Canadian International Development Agency (CIDA)</a:t>
          </a:r>
        </a:p>
      </dgm:t>
    </dgm:pt>
    <dgm:pt modelId="{E4968428-47AB-4BEF-982C-B7C6613A75BD}" type="parTrans" cxnId="{27DC2FF6-EC67-4B47-82EC-F104D8D5C833}">
      <dgm:prSet/>
      <dgm:spPr/>
      <dgm:t>
        <a:bodyPr/>
        <a:lstStyle/>
        <a:p>
          <a:endParaRPr lang="en-US"/>
        </a:p>
      </dgm:t>
    </dgm:pt>
    <dgm:pt modelId="{661C0AC3-4917-4CAB-83F3-0CCCED8F43A5}" type="sibTrans" cxnId="{27DC2FF6-EC67-4B47-82EC-F104D8D5C833}">
      <dgm:prSet/>
      <dgm:spPr/>
      <dgm:t>
        <a:bodyPr/>
        <a:lstStyle/>
        <a:p>
          <a:endParaRPr lang="en-US"/>
        </a:p>
      </dgm:t>
    </dgm:pt>
    <dgm:pt modelId="{658FFD1C-496A-44F4-B2D1-B4B3E5A0ABDE}">
      <dgm:prSet phldrT="[Text]"/>
      <dgm:spPr/>
      <dgm:t>
        <a:bodyPr/>
        <a:lstStyle/>
        <a:p>
          <a:pPr algn="l"/>
          <a:r>
            <a:rPr lang="en-US"/>
            <a:t> Implemented in the Nakhchivan Autonomous Republic</a:t>
          </a:r>
        </a:p>
      </dgm:t>
    </dgm:pt>
    <dgm:pt modelId="{BB9DC6F6-35A1-45CE-96A9-7D8C73852416}" type="parTrans" cxnId="{97E91CF1-FBA3-4D26-A947-276B5C97854C}">
      <dgm:prSet/>
      <dgm:spPr/>
      <dgm:t>
        <a:bodyPr/>
        <a:lstStyle/>
        <a:p>
          <a:endParaRPr lang="en-US"/>
        </a:p>
      </dgm:t>
    </dgm:pt>
    <dgm:pt modelId="{0E259367-D994-4499-B203-72A8F1CB8652}" type="sibTrans" cxnId="{97E91CF1-FBA3-4D26-A947-276B5C97854C}">
      <dgm:prSet/>
      <dgm:spPr/>
      <dgm:t>
        <a:bodyPr/>
        <a:lstStyle/>
        <a:p>
          <a:endParaRPr lang="en-US"/>
        </a:p>
      </dgm:t>
    </dgm:pt>
    <dgm:pt modelId="{992694F9-D564-4787-AE41-5840609338B9}">
      <dgm:prSet phldrT="[Text]"/>
      <dgm:spPr/>
      <dgm:t>
        <a:bodyPr/>
        <a:lstStyle/>
        <a:p>
          <a:pPr algn="l"/>
          <a:r>
            <a:rPr lang="en-US"/>
            <a:t>2002-2011</a:t>
          </a:r>
        </a:p>
      </dgm:t>
    </dgm:pt>
    <dgm:pt modelId="{7EF202E5-3697-4947-A5A8-FAFD84945BA6}" type="parTrans" cxnId="{7A8390A7-6C75-4360-800D-EB1007E6A442}">
      <dgm:prSet/>
      <dgm:spPr/>
      <dgm:t>
        <a:bodyPr/>
        <a:lstStyle/>
        <a:p>
          <a:endParaRPr lang="en-US"/>
        </a:p>
      </dgm:t>
    </dgm:pt>
    <dgm:pt modelId="{BE1D0570-5E1D-4F0D-9E82-9ECEBD26A821}" type="sibTrans" cxnId="{7A8390A7-6C75-4360-800D-EB1007E6A442}">
      <dgm:prSet/>
      <dgm:spPr/>
      <dgm:t>
        <a:bodyPr/>
        <a:lstStyle/>
        <a:p>
          <a:endParaRPr lang="en-US"/>
        </a:p>
      </dgm:t>
    </dgm:pt>
    <dgm:pt modelId="{5BAFA734-8F63-47A8-A718-7241CDCDF664}">
      <dgm:prSet phldrT="[Text]"/>
      <dgm:spPr/>
      <dgm:t>
        <a:bodyPr/>
        <a:lstStyle/>
        <a:p>
          <a:pPr algn="l"/>
          <a:r>
            <a:rPr lang="en-US"/>
            <a:t>2008-2009</a:t>
          </a:r>
        </a:p>
      </dgm:t>
    </dgm:pt>
    <dgm:pt modelId="{89DB460F-3688-414E-A082-5A890186C51F}" type="parTrans" cxnId="{3BA5FE60-511A-4232-B7A3-D1D8D5A5AF2D}">
      <dgm:prSet/>
      <dgm:spPr/>
      <dgm:t>
        <a:bodyPr/>
        <a:lstStyle/>
        <a:p>
          <a:endParaRPr lang="en-US"/>
        </a:p>
      </dgm:t>
    </dgm:pt>
    <dgm:pt modelId="{B8A127D1-8E65-4D46-85F4-E14AF028D7E9}" type="sibTrans" cxnId="{3BA5FE60-511A-4232-B7A3-D1D8D5A5AF2D}">
      <dgm:prSet/>
      <dgm:spPr/>
      <dgm:t>
        <a:bodyPr/>
        <a:lstStyle/>
        <a:p>
          <a:endParaRPr lang="en-US"/>
        </a:p>
      </dgm:t>
    </dgm:pt>
    <dgm:pt modelId="{D642652F-B810-4030-A3CC-A3912D5DB29D}">
      <dgm:prSet phldrT="[Text]"/>
      <dgm:spPr/>
      <dgm:t>
        <a:bodyPr/>
        <a:lstStyle/>
        <a:p>
          <a:pPr algn="l"/>
          <a:r>
            <a:rPr lang="en-US"/>
            <a:t>2010-2012</a:t>
          </a:r>
        </a:p>
      </dgm:t>
    </dgm:pt>
    <dgm:pt modelId="{0D794A02-4206-489B-8A3E-84A28BC3B3E9}" type="parTrans" cxnId="{52F13D08-CA5D-464E-8C4A-66F6D13429C5}">
      <dgm:prSet/>
      <dgm:spPr/>
      <dgm:t>
        <a:bodyPr/>
        <a:lstStyle/>
        <a:p>
          <a:endParaRPr lang="en-US"/>
        </a:p>
      </dgm:t>
    </dgm:pt>
    <dgm:pt modelId="{ECE7494E-6911-48C7-9AD8-E97525A447DB}" type="sibTrans" cxnId="{52F13D08-CA5D-464E-8C4A-66F6D13429C5}">
      <dgm:prSet/>
      <dgm:spPr/>
      <dgm:t>
        <a:bodyPr/>
        <a:lstStyle/>
        <a:p>
          <a:endParaRPr lang="en-US"/>
        </a:p>
      </dgm:t>
    </dgm:pt>
    <dgm:pt modelId="{E664A2ED-EF2F-44BC-AAFE-A584D6E0D331}">
      <dgm:prSet phldrT="[Text]"/>
      <dgm:spPr/>
      <dgm:t>
        <a:bodyPr/>
        <a:lstStyle/>
        <a:p>
          <a:pPr algn="l"/>
          <a:r>
            <a:rPr lang="en-US"/>
            <a:t> Funded by the Korea International Cooperation Agency (KOICA)</a:t>
          </a:r>
        </a:p>
      </dgm:t>
    </dgm:pt>
    <dgm:pt modelId="{721DBBA2-8550-4DFB-AB13-96ED0E68581E}" type="parTrans" cxnId="{3AF46613-85EE-43EF-B330-06E26E1B8874}">
      <dgm:prSet/>
      <dgm:spPr/>
      <dgm:t>
        <a:bodyPr/>
        <a:lstStyle/>
        <a:p>
          <a:endParaRPr lang="en-US"/>
        </a:p>
      </dgm:t>
    </dgm:pt>
    <dgm:pt modelId="{589DF8F8-6358-4B95-9BCD-519B5A1495F6}" type="sibTrans" cxnId="{3AF46613-85EE-43EF-B330-06E26E1B8874}">
      <dgm:prSet/>
      <dgm:spPr/>
      <dgm:t>
        <a:bodyPr/>
        <a:lstStyle/>
        <a:p>
          <a:endParaRPr lang="en-US"/>
        </a:p>
      </dgm:t>
    </dgm:pt>
    <dgm:pt modelId="{9EDE136C-1FA9-4C5D-B097-C15950C13252}">
      <dgm:prSet phldrT="[Text]"/>
      <dgm:spPr/>
      <dgm:t>
        <a:bodyPr/>
        <a:lstStyle/>
        <a:p>
          <a:pPr algn="l"/>
          <a:r>
            <a:rPr lang="en-US"/>
            <a:t> Implemented in 6 districts: Goranboy, Goygol, Lerik, Naftalan, Shaki and Shamkir</a:t>
          </a:r>
        </a:p>
      </dgm:t>
    </dgm:pt>
    <dgm:pt modelId="{5E2D5130-963C-4B03-9B25-76323BBCA1CC}" type="parTrans" cxnId="{A94F9586-9AA4-4E7C-8A87-21098A0B3CFD}">
      <dgm:prSet/>
      <dgm:spPr/>
      <dgm:t>
        <a:bodyPr/>
        <a:lstStyle/>
        <a:p>
          <a:endParaRPr lang="en-US"/>
        </a:p>
      </dgm:t>
    </dgm:pt>
    <dgm:pt modelId="{F6FFECD4-8439-4255-B41E-22B33519A258}" type="sibTrans" cxnId="{A94F9586-9AA4-4E7C-8A87-21098A0B3CFD}">
      <dgm:prSet/>
      <dgm:spPr/>
      <dgm:t>
        <a:bodyPr/>
        <a:lstStyle/>
        <a:p>
          <a:endParaRPr lang="en-US"/>
        </a:p>
      </dgm:t>
    </dgm:pt>
    <dgm:pt modelId="{EC3A4A66-47F7-421E-8CE8-447CCABEDB71}">
      <dgm:prSet phldrT="[Text]"/>
      <dgm:spPr/>
      <dgm:t>
        <a:bodyPr/>
        <a:lstStyle/>
        <a:p>
          <a:pPr algn="l"/>
          <a:r>
            <a:rPr lang="en-US"/>
            <a:t> Rehabilitated 20 kahrizes</a:t>
          </a:r>
        </a:p>
      </dgm:t>
    </dgm:pt>
    <dgm:pt modelId="{B73456D2-2A76-4EB0-AC86-9FB616BC0414}" type="parTrans" cxnId="{759A5829-2C3D-4E16-8245-131769C40AB4}">
      <dgm:prSet/>
      <dgm:spPr/>
      <dgm:t>
        <a:bodyPr/>
        <a:lstStyle/>
        <a:p>
          <a:endParaRPr lang="en-US"/>
        </a:p>
      </dgm:t>
    </dgm:pt>
    <dgm:pt modelId="{455E7951-FA21-4A91-8409-1994BAA21EA2}" type="sibTrans" cxnId="{759A5829-2C3D-4E16-8245-131769C40AB4}">
      <dgm:prSet/>
      <dgm:spPr/>
      <dgm:t>
        <a:bodyPr/>
        <a:lstStyle/>
        <a:p>
          <a:endParaRPr lang="en-US"/>
        </a:p>
      </dgm:t>
    </dgm:pt>
    <dgm:pt modelId="{77DB02D5-6F88-4D0C-8866-EFFAD00A2431}">
      <dgm:prSet phldrT="[Text]"/>
      <dgm:spPr/>
      <dgm:t>
        <a:bodyPr/>
        <a:lstStyle/>
        <a:p>
          <a:pPr algn="l"/>
          <a:r>
            <a:rPr lang="en-US"/>
            <a:t> Installed Water Distribution Infrastructure on 8 kahries</a:t>
          </a:r>
        </a:p>
      </dgm:t>
    </dgm:pt>
    <dgm:pt modelId="{8AE54A74-2F90-4155-A229-46E72DDB7D18}" type="parTrans" cxnId="{73189334-4B89-4D3F-899D-5775B3CB630D}">
      <dgm:prSet/>
      <dgm:spPr/>
      <dgm:t>
        <a:bodyPr/>
        <a:lstStyle/>
        <a:p>
          <a:endParaRPr lang="en-US"/>
        </a:p>
      </dgm:t>
    </dgm:pt>
    <dgm:pt modelId="{6A8D9753-ABDA-44AF-94D7-939C6C0F3297}" type="sibTrans" cxnId="{73189334-4B89-4D3F-899D-5775B3CB630D}">
      <dgm:prSet/>
      <dgm:spPr/>
      <dgm:t>
        <a:bodyPr/>
        <a:lstStyle/>
        <a:p>
          <a:endParaRPr lang="en-US"/>
        </a:p>
      </dgm:t>
    </dgm:pt>
    <dgm:pt modelId="{970F9594-D8E5-43EF-871F-112FAA4BC554}">
      <dgm:prSet phldrT="[Text]"/>
      <dgm:spPr/>
      <dgm:t>
        <a:bodyPr/>
        <a:lstStyle/>
        <a:p>
          <a:pPr algn="l"/>
          <a:r>
            <a:rPr lang="en-US"/>
            <a:t> Funded by the Bureau of Population, Refugees and Migration (PRM) of US Department of State </a:t>
          </a:r>
        </a:p>
      </dgm:t>
    </dgm:pt>
    <dgm:pt modelId="{5C2A98C1-EE9F-462A-AE1E-9D79171301F0}" type="parTrans" cxnId="{32412C2D-5266-4CD3-9FF7-1C407AFEA261}">
      <dgm:prSet/>
      <dgm:spPr/>
      <dgm:t>
        <a:bodyPr/>
        <a:lstStyle/>
        <a:p>
          <a:endParaRPr lang="en-US"/>
        </a:p>
      </dgm:t>
    </dgm:pt>
    <dgm:pt modelId="{D889A3E3-B1A5-4A47-8732-0005507FDCF2}" type="sibTrans" cxnId="{32412C2D-5266-4CD3-9FF7-1C407AFEA261}">
      <dgm:prSet/>
      <dgm:spPr/>
      <dgm:t>
        <a:bodyPr/>
        <a:lstStyle/>
        <a:p>
          <a:endParaRPr lang="en-US"/>
        </a:p>
      </dgm:t>
    </dgm:pt>
    <dgm:pt modelId="{74815D63-62AB-403B-A433-093D68B0B1FE}">
      <dgm:prSet phldrT="[Text]"/>
      <dgm:spPr/>
      <dgm:t>
        <a:bodyPr/>
        <a:lstStyle/>
        <a:p>
          <a:pPr algn="l"/>
          <a:r>
            <a:rPr lang="en-US"/>
            <a:t> Implemented in 5 districts: Goranboy, Goygol, Naftalan, Samukh and Tartar</a:t>
          </a:r>
        </a:p>
      </dgm:t>
    </dgm:pt>
    <dgm:pt modelId="{0DED1CB2-FFE3-408D-9511-F152D1A8E601}" type="parTrans" cxnId="{E5DC58CF-36B2-4619-8954-EE53C664320D}">
      <dgm:prSet/>
      <dgm:spPr/>
      <dgm:t>
        <a:bodyPr/>
        <a:lstStyle/>
        <a:p>
          <a:endParaRPr lang="en-US"/>
        </a:p>
      </dgm:t>
    </dgm:pt>
    <dgm:pt modelId="{C514D0EC-8ADC-464D-8F44-FDCD6564F63E}" type="sibTrans" cxnId="{E5DC58CF-36B2-4619-8954-EE53C664320D}">
      <dgm:prSet/>
      <dgm:spPr/>
      <dgm:t>
        <a:bodyPr/>
        <a:lstStyle/>
        <a:p>
          <a:endParaRPr lang="en-US"/>
        </a:p>
      </dgm:t>
    </dgm:pt>
    <dgm:pt modelId="{ACA13E5E-CAD4-47FF-AE16-30C4C6E6CA87}">
      <dgm:prSet phldrT="[Text]"/>
      <dgm:spPr/>
      <dgm:t>
        <a:bodyPr/>
        <a:lstStyle/>
        <a:p>
          <a:pPr algn="l"/>
          <a:r>
            <a:rPr lang="en-US"/>
            <a:t> Rehabilitated 10 kahrizes</a:t>
          </a:r>
        </a:p>
      </dgm:t>
    </dgm:pt>
    <dgm:pt modelId="{5306EA3F-8E51-4BFE-80FB-80A805491DE8}" type="parTrans" cxnId="{A630FDAE-0A6C-4736-8590-5C504FB34C62}">
      <dgm:prSet/>
      <dgm:spPr/>
      <dgm:t>
        <a:bodyPr/>
        <a:lstStyle/>
        <a:p>
          <a:endParaRPr lang="en-US"/>
        </a:p>
      </dgm:t>
    </dgm:pt>
    <dgm:pt modelId="{76328761-750F-4C30-9395-EB6C0A4C759A}" type="sibTrans" cxnId="{A630FDAE-0A6C-4736-8590-5C504FB34C62}">
      <dgm:prSet/>
      <dgm:spPr/>
      <dgm:t>
        <a:bodyPr/>
        <a:lstStyle/>
        <a:p>
          <a:endParaRPr lang="en-US"/>
        </a:p>
      </dgm:t>
    </dgm:pt>
    <dgm:pt modelId="{2834C839-F0B9-42E4-BCF9-885455BA9517}">
      <dgm:prSet phldrT="[Text]"/>
      <dgm:spPr/>
      <dgm:t>
        <a:bodyPr/>
        <a:lstStyle/>
        <a:p>
          <a:pPr algn="l"/>
          <a:r>
            <a:rPr lang="en-US"/>
            <a:t> Installed Water Distribution Infrastructure on 5 kahrizes</a:t>
          </a:r>
        </a:p>
      </dgm:t>
    </dgm:pt>
    <dgm:pt modelId="{0606FCCE-C2EE-4F1B-820C-1A484422F285}" type="parTrans" cxnId="{5B224A42-7C2B-4149-9892-B70A5ADC520D}">
      <dgm:prSet/>
      <dgm:spPr/>
      <dgm:t>
        <a:bodyPr/>
        <a:lstStyle/>
        <a:p>
          <a:endParaRPr lang="en-US"/>
        </a:p>
      </dgm:t>
    </dgm:pt>
    <dgm:pt modelId="{84F4C08D-F778-450A-998B-19CF97AC3775}" type="sibTrans" cxnId="{5B224A42-7C2B-4149-9892-B70A5ADC520D}">
      <dgm:prSet/>
      <dgm:spPr/>
      <dgm:t>
        <a:bodyPr/>
        <a:lstStyle/>
        <a:p>
          <a:endParaRPr lang="en-US"/>
        </a:p>
      </dgm:t>
    </dgm:pt>
    <dgm:pt modelId="{15547555-4A2D-473C-94AF-C3C4F60EB9E4}">
      <dgm:prSet phldrT="[Text]"/>
      <dgm:spPr/>
      <dgm:t>
        <a:bodyPr/>
        <a:lstStyle/>
        <a:p>
          <a:pPr algn="l"/>
          <a:r>
            <a:rPr lang="en-US"/>
            <a:t> Funded by the Swiss Agency for Development and Cooperation (SDC)</a:t>
          </a:r>
        </a:p>
      </dgm:t>
    </dgm:pt>
    <dgm:pt modelId="{59A05654-0FAD-4D7D-8785-1A687365CA79}" type="parTrans" cxnId="{66D2539D-BCEE-429A-B9CC-CC550D7B8034}">
      <dgm:prSet/>
      <dgm:spPr/>
      <dgm:t>
        <a:bodyPr/>
        <a:lstStyle/>
        <a:p>
          <a:endParaRPr lang="en-US"/>
        </a:p>
      </dgm:t>
    </dgm:pt>
    <dgm:pt modelId="{C8C212FD-BE14-4ED1-877F-B83645E37A41}" type="sibTrans" cxnId="{66D2539D-BCEE-429A-B9CC-CC550D7B8034}">
      <dgm:prSet/>
      <dgm:spPr/>
      <dgm:t>
        <a:bodyPr/>
        <a:lstStyle/>
        <a:p>
          <a:endParaRPr lang="en-US"/>
        </a:p>
      </dgm:t>
    </dgm:pt>
    <dgm:pt modelId="{C49BB030-1FD5-47E7-9041-DA66E246FC7F}">
      <dgm:prSet phldrT="[Text]"/>
      <dgm:spPr/>
      <dgm:t>
        <a:bodyPr/>
        <a:lstStyle/>
        <a:p>
          <a:pPr algn="l"/>
          <a:r>
            <a:rPr lang="en-US"/>
            <a:t> Implemented in the Nakhchivan Autonomous Republic through 4 phases</a:t>
          </a:r>
        </a:p>
      </dgm:t>
    </dgm:pt>
    <dgm:pt modelId="{F69BA8BC-5E08-4E95-A43D-8A340BB4DE1F}" type="parTrans" cxnId="{177656BC-D7E6-4753-B253-191D7D2056F2}">
      <dgm:prSet/>
      <dgm:spPr/>
      <dgm:t>
        <a:bodyPr/>
        <a:lstStyle/>
        <a:p>
          <a:endParaRPr lang="en-US"/>
        </a:p>
      </dgm:t>
    </dgm:pt>
    <dgm:pt modelId="{B60C4F3C-DD31-4A3C-B986-3183053F285F}" type="sibTrans" cxnId="{177656BC-D7E6-4753-B253-191D7D2056F2}">
      <dgm:prSet/>
      <dgm:spPr/>
      <dgm:t>
        <a:bodyPr/>
        <a:lstStyle/>
        <a:p>
          <a:endParaRPr lang="en-US"/>
        </a:p>
      </dgm:t>
    </dgm:pt>
    <dgm:pt modelId="{6C07AD46-704A-40A3-B720-3D044469287E}">
      <dgm:prSet phldrT="[Text]"/>
      <dgm:spPr/>
      <dgm:t>
        <a:bodyPr/>
        <a:lstStyle/>
        <a:p>
          <a:pPr algn="l"/>
          <a:r>
            <a:rPr lang="en-US"/>
            <a:t> Rehabilitated 128 kahrizes</a:t>
          </a:r>
        </a:p>
      </dgm:t>
    </dgm:pt>
    <dgm:pt modelId="{3B15FB8E-F000-41A2-9AB8-9339D53BD96C}" type="parTrans" cxnId="{1E6A0539-FB4B-411D-9F03-02B562648641}">
      <dgm:prSet/>
      <dgm:spPr/>
      <dgm:t>
        <a:bodyPr/>
        <a:lstStyle/>
        <a:p>
          <a:endParaRPr lang="en-US"/>
        </a:p>
      </dgm:t>
    </dgm:pt>
    <dgm:pt modelId="{A366ACF0-10A7-4486-BD05-EE32772BDFFB}" type="sibTrans" cxnId="{1E6A0539-FB4B-411D-9F03-02B562648641}">
      <dgm:prSet/>
      <dgm:spPr/>
      <dgm:t>
        <a:bodyPr/>
        <a:lstStyle/>
        <a:p>
          <a:endParaRPr lang="en-US"/>
        </a:p>
      </dgm:t>
    </dgm:pt>
    <dgm:pt modelId="{8D4A977A-354A-4835-8CA8-8F80B8A323DD}">
      <dgm:prSet phldrT="[Text]"/>
      <dgm:spPr/>
      <dgm:t>
        <a:bodyPr/>
        <a:lstStyle/>
        <a:p>
          <a:pPr algn="l"/>
          <a:r>
            <a:rPr lang="en-US"/>
            <a:t> Established the Kahriz Resource Centre</a:t>
          </a:r>
        </a:p>
      </dgm:t>
    </dgm:pt>
    <dgm:pt modelId="{BFC165AC-5ACE-4C89-9118-9A8C9D6D2902}" type="parTrans" cxnId="{42A32E26-1B8D-4456-BBCD-8424D05F1658}">
      <dgm:prSet/>
      <dgm:spPr/>
      <dgm:t>
        <a:bodyPr/>
        <a:lstStyle/>
        <a:p>
          <a:endParaRPr lang="en-US"/>
        </a:p>
      </dgm:t>
    </dgm:pt>
    <dgm:pt modelId="{0DDB38BF-A352-4AD4-AC7C-2171B9BF5429}" type="sibTrans" cxnId="{42A32E26-1B8D-4456-BBCD-8424D05F1658}">
      <dgm:prSet/>
      <dgm:spPr/>
      <dgm:t>
        <a:bodyPr/>
        <a:lstStyle/>
        <a:p>
          <a:endParaRPr lang="en-US"/>
        </a:p>
      </dgm:t>
    </dgm:pt>
    <dgm:pt modelId="{A2A672C8-45AC-477D-AAAC-311A0544C978}">
      <dgm:prSet phldrT="[Text]"/>
      <dgm:spPr/>
      <dgm:t>
        <a:bodyPr/>
        <a:lstStyle/>
        <a:p>
          <a:pPr algn="l"/>
          <a:r>
            <a:rPr lang="en-US"/>
            <a:t>2002-2003</a:t>
          </a:r>
        </a:p>
      </dgm:t>
    </dgm:pt>
    <dgm:pt modelId="{3578183E-A8CF-4FF5-B374-43D78AB50EF4}" type="parTrans" cxnId="{312057AD-E059-4662-8651-53EF7C550F54}">
      <dgm:prSet/>
      <dgm:spPr/>
      <dgm:t>
        <a:bodyPr/>
        <a:lstStyle/>
        <a:p>
          <a:endParaRPr lang="en-US"/>
        </a:p>
      </dgm:t>
    </dgm:pt>
    <dgm:pt modelId="{CDC81BB6-C8D1-4CA8-A16C-21FE58007A1E}" type="sibTrans" cxnId="{312057AD-E059-4662-8651-53EF7C550F54}">
      <dgm:prSet/>
      <dgm:spPr/>
      <dgm:t>
        <a:bodyPr/>
        <a:lstStyle/>
        <a:p>
          <a:endParaRPr lang="en-US"/>
        </a:p>
      </dgm:t>
    </dgm:pt>
    <dgm:pt modelId="{63EF9F72-986C-4A5F-9EBC-586436BD90BC}">
      <dgm:prSet phldrT="[Text]"/>
      <dgm:spPr/>
      <dgm:t>
        <a:bodyPr/>
        <a:lstStyle/>
        <a:p>
          <a:pPr algn="l"/>
          <a:r>
            <a:rPr lang="en-US"/>
            <a:t> Funded by the Swiss Agency for Development and Cooperation (SDC)</a:t>
          </a:r>
        </a:p>
      </dgm:t>
    </dgm:pt>
    <dgm:pt modelId="{9535C2FE-13D9-444F-87C3-BCF3B5FCEC23}" type="parTrans" cxnId="{0EA45BD8-E251-41F5-8AD7-A1DE0A8BFE12}">
      <dgm:prSet/>
      <dgm:spPr/>
      <dgm:t>
        <a:bodyPr/>
        <a:lstStyle/>
        <a:p>
          <a:endParaRPr lang="en-US"/>
        </a:p>
      </dgm:t>
    </dgm:pt>
    <dgm:pt modelId="{75AEBF28-2C19-4164-A2F1-4B9DD4D7E09E}" type="sibTrans" cxnId="{0EA45BD8-E251-41F5-8AD7-A1DE0A8BFE12}">
      <dgm:prSet/>
      <dgm:spPr/>
      <dgm:t>
        <a:bodyPr/>
        <a:lstStyle/>
        <a:p>
          <a:endParaRPr lang="en-US"/>
        </a:p>
      </dgm:t>
    </dgm:pt>
    <dgm:pt modelId="{F2645454-7A47-4A8D-B3F8-853930D692D7}">
      <dgm:prSet phldrT="[Text]"/>
      <dgm:spPr/>
      <dgm:t>
        <a:bodyPr/>
        <a:lstStyle/>
        <a:p>
          <a:pPr algn="l"/>
          <a:r>
            <a:rPr lang="en-US"/>
            <a:t> Implemented in the Nakhchivan Autonomous Republic</a:t>
          </a:r>
        </a:p>
      </dgm:t>
    </dgm:pt>
    <dgm:pt modelId="{A98E5D69-CB5F-4904-8A61-2665EA7094C4}" type="parTrans" cxnId="{BBDB04CD-FD2A-4200-8934-53E9C7346B3D}">
      <dgm:prSet/>
      <dgm:spPr/>
      <dgm:t>
        <a:bodyPr/>
        <a:lstStyle/>
        <a:p>
          <a:endParaRPr lang="en-US"/>
        </a:p>
      </dgm:t>
    </dgm:pt>
    <dgm:pt modelId="{BA70448B-8E50-40B0-B10D-A18B2AC574AB}" type="sibTrans" cxnId="{BBDB04CD-FD2A-4200-8934-53E9C7346B3D}">
      <dgm:prSet/>
      <dgm:spPr/>
      <dgm:t>
        <a:bodyPr/>
        <a:lstStyle/>
        <a:p>
          <a:endParaRPr lang="en-US"/>
        </a:p>
      </dgm:t>
    </dgm:pt>
    <dgm:pt modelId="{BB0DBE8D-2E59-4023-A4EA-5E36F87C9DE5}">
      <dgm:prSet phldrT="[Text]"/>
      <dgm:spPr/>
      <dgm:t>
        <a:bodyPr/>
        <a:lstStyle/>
        <a:p>
          <a:pPr algn="l"/>
          <a:r>
            <a:rPr lang="en-US"/>
            <a:t> Rehabilitated 1 kahriz</a:t>
          </a:r>
        </a:p>
      </dgm:t>
    </dgm:pt>
    <dgm:pt modelId="{53866ED1-AAD6-4C5D-B369-EB0BA185EFD7}" type="parTrans" cxnId="{306FBAD9-2F25-409C-9306-15E13607DF5F}">
      <dgm:prSet/>
      <dgm:spPr/>
      <dgm:t>
        <a:bodyPr/>
        <a:lstStyle/>
        <a:p>
          <a:endParaRPr lang="en-US"/>
        </a:p>
      </dgm:t>
    </dgm:pt>
    <dgm:pt modelId="{A8E95035-559D-4148-B332-B286D2418785}" type="sibTrans" cxnId="{306FBAD9-2F25-409C-9306-15E13607DF5F}">
      <dgm:prSet/>
      <dgm:spPr/>
      <dgm:t>
        <a:bodyPr/>
        <a:lstStyle/>
        <a:p>
          <a:endParaRPr lang="en-US"/>
        </a:p>
      </dgm:t>
    </dgm:pt>
    <dgm:pt modelId="{AE14B1D2-DBD2-478C-ACE2-27D2E3144701}">
      <dgm:prSet phldrT="[Text]"/>
      <dgm:spPr/>
      <dgm:t>
        <a:bodyPr/>
        <a:lstStyle/>
        <a:p>
          <a:pPr algn="l"/>
          <a:r>
            <a:rPr lang="en-US"/>
            <a:t> Implemented in the Nakhchivan Autonomous Republic</a:t>
          </a:r>
        </a:p>
      </dgm:t>
    </dgm:pt>
    <dgm:pt modelId="{8439415E-2746-468D-AE52-9328E9E823B7}" type="parTrans" cxnId="{C60D44D9-C941-4214-B192-5477C6D874F0}">
      <dgm:prSet/>
      <dgm:spPr/>
      <dgm:t>
        <a:bodyPr/>
        <a:lstStyle/>
        <a:p>
          <a:endParaRPr lang="en-US"/>
        </a:p>
      </dgm:t>
    </dgm:pt>
    <dgm:pt modelId="{D9537D4F-E2C1-451C-85FF-A68658AE7C95}" type="sibTrans" cxnId="{C60D44D9-C941-4214-B192-5477C6D874F0}">
      <dgm:prSet/>
      <dgm:spPr/>
      <dgm:t>
        <a:bodyPr/>
        <a:lstStyle/>
        <a:p>
          <a:endParaRPr lang="en-US"/>
        </a:p>
      </dgm:t>
    </dgm:pt>
    <dgm:pt modelId="{988D47BC-5A9C-4250-9C93-E67424672BFB}">
      <dgm:prSet phldrT="[Text]"/>
      <dgm:spPr/>
      <dgm:t>
        <a:bodyPr/>
        <a:lstStyle/>
        <a:p>
          <a:pPr algn="l"/>
          <a:r>
            <a:rPr lang="en-US"/>
            <a:t> Rehabilitated 1 kahriz</a:t>
          </a:r>
        </a:p>
      </dgm:t>
    </dgm:pt>
    <dgm:pt modelId="{EBDF0558-5ADD-4C8D-ABC6-5C4CC7BDA875}" type="parTrans" cxnId="{C58085C8-4FE0-4066-88A6-13BC991AB279}">
      <dgm:prSet/>
      <dgm:spPr/>
      <dgm:t>
        <a:bodyPr/>
        <a:lstStyle/>
        <a:p>
          <a:endParaRPr lang="en-US"/>
        </a:p>
      </dgm:t>
    </dgm:pt>
    <dgm:pt modelId="{F4691227-198B-4EBA-96E8-80E065E3885F}" type="sibTrans" cxnId="{C58085C8-4FE0-4066-88A6-13BC991AB279}">
      <dgm:prSet/>
      <dgm:spPr/>
      <dgm:t>
        <a:bodyPr/>
        <a:lstStyle/>
        <a:p>
          <a:endParaRPr lang="en-US"/>
        </a:p>
      </dgm:t>
    </dgm:pt>
    <dgm:pt modelId="{69EBBFD4-24B7-44D0-8EAF-1350C6E0B291}">
      <dgm:prSet phldrT="[Text]"/>
      <dgm:spPr/>
      <dgm:t>
        <a:bodyPr/>
        <a:lstStyle/>
        <a:p>
          <a:pPr algn="l"/>
          <a:r>
            <a:rPr lang="en-US"/>
            <a:t> Implemented in the Nakhchivan Autonomous Republic</a:t>
          </a:r>
        </a:p>
      </dgm:t>
    </dgm:pt>
    <dgm:pt modelId="{0E77E5EC-36D8-4CE3-B912-92DBB225C3DE}" type="parTrans" cxnId="{115B2A38-2714-4BDC-92C5-A4EF70EC0D93}">
      <dgm:prSet/>
      <dgm:spPr/>
      <dgm:t>
        <a:bodyPr/>
        <a:lstStyle/>
        <a:p>
          <a:endParaRPr lang="en-US"/>
        </a:p>
      </dgm:t>
    </dgm:pt>
    <dgm:pt modelId="{6D83F130-50BC-4293-878D-C58C7CA77269}" type="sibTrans" cxnId="{115B2A38-2714-4BDC-92C5-A4EF70EC0D93}">
      <dgm:prSet/>
      <dgm:spPr/>
      <dgm:t>
        <a:bodyPr/>
        <a:lstStyle/>
        <a:p>
          <a:endParaRPr lang="en-US"/>
        </a:p>
      </dgm:t>
    </dgm:pt>
    <dgm:pt modelId="{B7D8DDD8-808D-4841-A005-03816B84E85C}">
      <dgm:prSet phldrT="[Text]"/>
      <dgm:spPr/>
      <dgm:t>
        <a:bodyPr/>
        <a:lstStyle/>
        <a:p>
          <a:pPr algn="l"/>
          <a:r>
            <a:rPr lang="en-US"/>
            <a:t> Rehabilitated 1 kahriz</a:t>
          </a:r>
        </a:p>
      </dgm:t>
    </dgm:pt>
    <dgm:pt modelId="{71E1B56A-4B36-40EB-9196-273B3CDC35BC}" type="parTrans" cxnId="{4F5B4410-93F7-4908-B00E-BF38748D0D32}">
      <dgm:prSet/>
      <dgm:spPr/>
      <dgm:t>
        <a:bodyPr/>
        <a:lstStyle/>
        <a:p>
          <a:endParaRPr lang="en-US"/>
        </a:p>
      </dgm:t>
    </dgm:pt>
    <dgm:pt modelId="{B978ADA7-5FBC-4EB1-B35E-031169E66231}" type="sibTrans" cxnId="{4F5B4410-93F7-4908-B00E-BF38748D0D32}">
      <dgm:prSet/>
      <dgm:spPr/>
      <dgm:t>
        <a:bodyPr/>
        <a:lstStyle/>
        <a:p>
          <a:endParaRPr lang="en-US"/>
        </a:p>
      </dgm:t>
    </dgm:pt>
    <dgm:pt modelId="{EA610423-38D3-49ED-8671-B626FA6B5E24}">
      <dgm:prSet phldrT="[Text]"/>
      <dgm:spPr/>
      <dgm:t>
        <a:bodyPr/>
        <a:lstStyle/>
        <a:p>
          <a:pPr algn="l"/>
          <a:r>
            <a:rPr lang="en-US"/>
            <a:t> Rehabilitated 3 kahrizes</a:t>
          </a:r>
        </a:p>
      </dgm:t>
    </dgm:pt>
    <dgm:pt modelId="{EC80C945-8D4B-46F0-B2C0-DA52040587BC}" type="parTrans" cxnId="{BCF61BD5-B092-4FB3-8762-FB63E8CA6431}">
      <dgm:prSet/>
      <dgm:spPr/>
      <dgm:t>
        <a:bodyPr/>
        <a:lstStyle/>
        <a:p>
          <a:endParaRPr lang="en-US"/>
        </a:p>
      </dgm:t>
    </dgm:pt>
    <dgm:pt modelId="{6D15F3C6-CCF9-4ABC-8CAB-7B47F3685227}" type="sibTrans" cxnId="{BCF61BD5-B092-4FB3-8762-FB63E8CA6431}">
      <dgm:prSet/>
      <dgm:spPr/>
      <dgm:t>
        <a:bodyPr/>
        <a:lstStyle/>
        <a:p>
          <a:endParaRPr lang="en-US"/>
        </a:p>
      </dgm:t>
    </dgm:pt>
    <dgm:pt modelId="{59E4DE1C-B010-404D-9FCC-73462FA8A63D}" type="pres">
      <dgm:prSet presAssocID="{BE690174-D32B-479E-A528-81AC9C3370B6}" presName="linear" presStyleCnt="0">
        <dgm:presLayoutVars>
          <dgm:dir/>
          <dgm:resizeHandles val="exact"/>
        </dgm:presLayoutVars>
      </dgm:prSet>
      <dgm:spPr/>
    </dgm:pt>
    <dgm:pt modelId="{DD2066B5-0479-4F9F-959A-F5F1D09D5416}" type="pres">
      <dgm:prSet presAssocID="{6CA78EEF-25C5-4AE7-92B1-1D520948737D}" presName="comp" presStyleCnt="0"/>
      <dgm:spPr/>
    </dgm:pt>
    <dgm:pt modelId="{BC4C4B7E-000A-45F9-AB7B-51FEC9BFADAA}" type="pres">
      <dgm:prSet presAssocID="{6CA78EEF-25C5-4AE7-92B1-1D520948737D}" presName="box" presStyleLbl="node1" presStyleIdx="0" presStyleCnt="7"/>
      <dgm:spPr/>
    </dgm:pt>
    <dgm:pt modelId="{3C2336BE-0C83-487B-9681-16FA6E51965C}" type="pres">
      <dgm:prSet presAssocID="{6CA78EEF-25C5-4AE7-92B1-1D520948737D}" presName="img" presStyleLbl="fgImgPlace1" presStyleIdx="0" presStyleCnt="7"/>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4000" b="-4000"/>
          </a:stretch>
        </a:blipFill>
      </dgm:spPr>
    </dgm:pt>
    <dgm:pt modelId="{A70F0694-67CB-4D9E-AE9A-702BB7595DB8}" type="pres">
      <dgm:prSet presAssocID="{6CA78EEF-25C5-4AE7-92B1-1D520948737D}" presName="text" presStyleLbl="node1" presStyleIdx="0" presStyleCnt="7">
        <dgm:presLayoutVars>
          <dgm:bulletEnabled val="1"/>
        </dgm:presLayoutVars>
      </dgm:prSet>
      <dgm:spPr/>
    </dgm:pt>
    <dgm:pt modelId="{69AD4D8F-2587-4E24-97E8-FD937154FB1A}" type="pres">
      <dgm:prSet presAssocID="{622A3292-20C6-4B6E-A58F-368D017B4E5D}" presName="spacer" presStyleCnt="0"/>
      <dgm:spPr/>
    </dgm:pt>
    <dgm:pt modelId="{078D34BC-3B08-4BC9-BD7E-13F95F891B8C}" type="pres">
      <dgm:prSet presAssocID="{E0C23918-3A0F-4CEB-8889-CBACA6349B43}" presName="comp" presStyleCnt="0"/>
      <dgm:spPr/>
    </dgm:pt>
    <dgm:pt modelId="{9CB6C75D-10B2-4982-AF7B-61C04DF679F8}" type="pres">
      <dgm:prSet presAssocID="{E0C23918-3A0F-4CEB-8889-CBACA6349B43}" presName="box" presStyleLbl="node1" presStyleIdx="1" presStyleCnt="7"/>
      <dgm:spPr/>
    </dgm:pt>
    <dgm:pt modelId="{2A25526E-C4B5-459E-B52F-6063D7EF9607}" type="pres">
      <dgm:prSet presAssocID="{E0C23918-3A0F-4CEB-8889-CBACA6349B43}" presName="img" presStyleLbl="fgImgPlace1" presStyleIdx="1" presStyleCnt="7"/>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000" r="-1000"/>
          </a:stretch>
        </a:blipFill>
      </dgm:spPr>
    </dgm:pt>
    <dgm:pt modelId="{3313DF8F-71CA-4C33-9920-A16D59F7C491}" type="pres">
      <dgm:prSet presAssocID="{E0C23918-3A0F-4CEB-8889-CBACA6349B43}" presName="text" presStyleLbl="node1" presStyleIdx="1" presStyleCnt="7">
        <dgm:presLayoutVars>
          <dgm:bulletEnabled val="1"/>
        </dgm:presLayoutVars>
      </dgm:prSet>
      <dgm:spPr/>
    </dgm:pt>
    <dgm:pt modelId="{F84F379D-A6EB-4578-B43F-05CD4BF95F86}" type="pres">
      <dgm:prSet presAssocID="{E2891685-6E1C-4358-91A1-D71D10627F80}" presName="spacer" presStyleCnt="0"/>
      <dgm:spPr/>
    </dgm:pt>
    <dgm:pt modelId="{36AF24E8-667F-4045-A3B1-5174071F564F}" type="pres">
      <dgm:prSet presAssocID="{D38D940B-B435-4182-8E77-DFCF210E0DA8}" presName="comp" presStyleCnt="0"/>
      <dgm:spPr/>
    </dgm:pt>
    <dgm:pt modelId="{DAA5E12E-78C1-4CDA-84B7-4FB44BBB21E5}" type="pres">
      <dgm:prSet presAssocID="{D38D940B-B435-4182-8E77-DFCF210E0DA8}" presName="box" presStyleLbl="node1" presStyleIdx="2" presStyleCnt="7"/>
      <dgm:spPr/>
    </dgm:pt>
    <dgm:pt modelId="{8BAD8AA6-4149-49B5-A613-359C13136B75}" type="pres">
      <dgm:prSet presAssocID="{D38D940B-B435-4182-8E77-DFCF210E0DA8}" presName="img" presStyleLbl="fgImgPlace1" presStyleIdx="2" presStyleCnt="7"/>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2000" r="-2000"/>
          </a:stretch>
        </a:blipFill>
      </dgm:spPr>
    </dgm:pt>
    <dgm:pt modelId="{A5B21EFD-5FAD-494C-A394-7972C31D0A40}" type="pres">
      <dgm:prSet presAssocID="{D38D940B-B435-4182-8E77-DFCF210E0DA8}" presName="text" presStyleLbl="node1" presStyleIdx="2" presStyleCnt="7">
        <dgm:presLayoutVars>
          <dgm:bulletEnabled val="1"/>
        </dgm:presLayoutVars>
      </dgm:prSet>
      <dgm:spPr/>
    </dgm:pt>
    <dgm:pt modelId="{D49070D5-0FCC-415C-AAE7-FB6044B533CF}" type="pres">
      <dgm:prSet presAssocID="{E29566F5-A93C-4F9A-8C3A-D3B4E24BE82E}" presName="spacer" presStyleCnt="0"/>
      <dgm:spPr/>
    </dgm:pt>
    <dgm:pt modelId="{0C476630-323A-4262-BA0F-3460FF4D4B20}" type="pres">
      <dgm:prSet presAssocID="{A2A672C8-45AC-477D-AAAC-311A0544C978}" presName="comp" presStyleCnt="0"/>
      <dgm:spPr/>
    </dgm:pt>
    <dgm:pt modelId="{C8A127DF-C314-4F7E-AFE0-628F2C525D9B}" type="pres">
      <dgm:prSet presAssocID="{A2A672C8-45AC-477D-AAAC-311A0544C978}" presName="box" presStyleLbl="node1" presStyleIdx="3" presStyleCnt="7"/>
      <dgm:spPr/>
    </dgm:pt>
    <dgm:pt modelId="{6E1304BD-1830-4D7D-8018-4D6036C70AA6}" type="pres">
      <dgm:prSet presAssocID="{A2A672C8-45AC-477D-AAAC-311A0544C978}" presName="img" presStyleLbl="fgImgPlace1" presStyleIdx="3" presStyleCnt="7"/>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 r="-2000"/>
          </a:stretch>
        </a:blipFill>
      </dgm:spPr>
    </dgm:pt>
    <dgm:pt modelId="{C799ED07-3175-42EC-9735-AECC1FE82B7E}" type="pres">
      <dgm:prSet presAssocID="{A2A672C8-45AC-477D-AAAC-311A0544C978}" presName="text" presStyleLbl="node1" presStyleIdx="3" presStyleCnt="7">
        <dgm:presLayoutVars>
          <dgm:bulletEnabled val="1"/>
        </dgm:presLayoutVars>
      </dgm:prSet>
      <dgm:spPr/>
    </dgm:pt>
    <dgm:pt modelId="{D3652D85-13D5-41CB-A636-02477080EDB3}" type="pres">
      <dgm:prSet presAssocID="{CDC81BB6-C8D1-4CA8-A16C-21FE58007A1E}" presName="spacer" presStyleCnt="0"/>
      <dgm:spPr/>
    </dgm:pt>
    <dgm:pt modelId="{9A3CB8CB-9848-43BD-A44F-FC6927661D66}" type="pres">
      <dgm:prSet presAssocID="{992694F9-D564-4787-AE41-5840609338B9}" presName="comp" presStyleCnt="0"/>
      <dgm:spPr/>
    </dgm:pt>
    <dgm:pt modelId="{1C8A8525-C10A-4854-909F-BB0490874A65}" type="pres">
      <dgm:prSet presAssocID="{992694F9-D564-4787-AE41-5840609338B9}" presName="box" presStyleLbl="node1" presStyleIdx="4" presStyleCnt="7"/>
      <dgm:spPr/>
    </dgm:pt>
    <dgm:pt modelId="{648C1B50-7289-4441-9BD6-B8FEF8B62AED}" type="pres">
      <dgm:prSet presAssocID="{992694F9-D564-4787-AE41-5840609338B9}" presName="img" presStyleLbl="fgImgPlace1" presStyleIdx="4" presStyleCnt="7"/>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dgm:spPr>
    </dgm:pt>
    <dgm:pt modelId="{E5A49694-AB1C-41BF-B054-58EF36689EA5}" type="pres">
      <dgm:prSet presAssocID="{992694F9-D564-4787-AE41-5840609338B9}" presName="text" presStyleLbl="node1" presStyleIdx="4" presStyleCnt="7">
        <dgm:presLayoutVars>
          <dgm:bulletEnabled val="1"/>
        </dgm:presLayoutVars>
      </dgm:prSet>
      <dgm:spPr/>
    </dgm:pt>
    <dgm:pt modelId="{BAF391C9-F42F-4876-8D1D-6DFC37DD1886}" type="pres">
      <dgm:prSet presAssocID="{BE1D0570-5E1D-4F0D-9E82-9ECEBD26A821}" presName="spacer" presStyleCnt="0"/>
      <dgm:spPr/>
    </dgm:pt>
    <dgm:pt modelId="{F0159805-8F95-471C-AABB-96BE30CA7652}" type="pres">
      <dgm:prSet presAssocID="{5BAFA734-8F63-47A8-A718-7241CDCDF664}" presName="comp" presStyleCnt="0"/>
      <dgm:spPr/>
    </dgm:pt>
    <dgm:pt modelId="{0801C61E-8313-4AD7-B78C-782BEDA71257}" type="pres">
      <dgm:prSet presAssocID="{5BAFA734-8F63-47A8-A718-7241CDCDF664}" presName="box" presStyleLbl="node1" presStyleIdx="5" presStyleCnt="7"/>
      <dgm:spPr/>
    </dgm:pt>
    <dgm:pt modelId="{82299EB5-8A4D-4A66-BE02-9C74CCB58C0C}" type="pres">
      <dgm:prSet presAssocID="{5BAFA734-8F63-47A8-A718-7241CDCDF664}" presName="img" presStyleLbl="fgImgPlace1" presStyleIdx="5" presStyleCnt="7"/>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t="-4000" b="-4000"/>
          </a:stretch>
        </a:blipFill>
      </dgm:spPr>
    </dgm:pt>
    <dgm:pt modelId="{E1D84CC3-726B-4816-B3E1-3B5EEBC416A3}" type="pres">
      <dgm:prSet presAssocID="{5BAFA734-8F63-47A8-A718-7241CDCDF664}" presName="text" presStyleLbl="node1" presStyleIdx="5" presStyleCnt="7">
        <dgm:presLayoutVars>
          <dgm:bulletEnabled val="1"/>
        </dgm:presLayoutVars>
      </dgm:prSet>
      <dgm:spPr/>
    </dgm:pt>
    <dgm:pt modelId="{570C31A5-199E-471B-A3FD-635AAD02E461}" type="pres">
      <dgm:prSet presAssocID="{B8A127D1-8E65-4D46-85F4-E14AF028D7E9}" presName="spacer" presStyleCnt="0"/>
      <dgm:spPr/>
    </dgm:pt>
    <dgm:pt modelId="{A164FCAA-5766-44A7-B077-964DBAE04598}" type="pres">
      <dgm:prSet presAssocID="{D642652F-B810-4030-A3CC-A3912D5DB29D}" presName="comp" presStyleCnt="0"/>
      <dgm:spPr/>
    </dgm:pt>
    <dgm:pt modelId="{4D8084CC-071B-4745-BAC7-98EF745B1076}" type="pres">
      <dgm:prSet presAssocID="{D642652F-B810-4030-A3CC-A3912D5DB29D}" presName="box" presStyleLbl="node1" presStyleIdx="6" presStyleCnt="7"/>
      <dgm:spPr/>
    </dgm:pt>
    <dgm:pt modelId="{F9152560-A521-4536-977C-9464CC6D55C4}" type="pres">
      <dgm:prSet presAssocID="{D642652F-B810-4030-A3CC-A3912D5DB29D}" presName="img" presStyleLbl="fgImgPlace1" presStyleIdx="6" presStyleCnt="7"/>
      <dgm:spPr>
        <a:blipFill>
          <a:blip xmlns:r="http://schemas.openxmlformats.org/officeDocument/2006/relationships" r:embed="rId7" cstate="print">
            <a:extLst>
              <a:ext uri="{28A0092B-C50C-407E-A947-70E740481C1C}">
                <a14:useLocalDpi xmlns:a14="http://schemas.microsoft.com/office/drawing/2010/main" val="0"/>
              </a:ext>
            </a:extLst>
          </a:blip>
          <a:srcRect/>
          <a:stretch>
            <a:fillRect t="-4000" b="-4000"/>
          </a:stretch>
        </a:blipFill>
      </dgm:spPr>
    </dgm:pt>
    <dgm:pt modelId="{0BB2FB76-084C-4EE7-A45D-C875873223E1}" type="pres">
      <dgm:prSet presAssocID="{D642652F-B810-4030-A3CC-A3912D5DB29D}" presName="text" presStyleLbl="node1" presStyleIdx="6" presStyleCnt="7">
        <dgm:presLayoutVars>
          <dgm:bulletEnabled val="1"/>
        </dgm:presLayoutVars>
      </dgm:prSet>
      <dgm:spPr/>
    </dgm:pt>
  </dgm:ptLst>
  <dgm:cxnLst>
    <dgm:cxn modelId="{7EC2D900-E108-4EC7-BFF3-0BE260E11CA2}" type="presOf" srcId="{74815D63-62AB-403B-A433-093D68B0B1FE}" destId="{E1D84CC3-726B-4816-B3E1-3B5EEBC416A3}" srcOrd="1" destOrd="2" presId="urn:microsoft.com/office/officeart/2005/8/layout/vList4"/>
    <dgm:cxn modelId="{61ECCE06-E002-4265-BBB3-1A7E3F175570}" type="presOf" srcId="{EA610423-38D3-49ED-8671-B626FA6B5E24}" destId="{BC4C4B7E-000A-45F9-AB7B-51FEC9BFADAA}" srcOrd="0" destOrd="3" presId="urn:microsoft.com/office/officeart/2005/8/layout/vList4"/>
    <dgm:cxn modelId="{52F13D08-CA5D-464E-8C4A-66F6D13429C5}" srcId="{BE690174-D32B-479E-A528-81AC9C3370B6}" destId="{D642652F-B810-4030-A3CC-A3912D5DB29D}" srcOrd="6" destOrd="0" parTransId="{0D794A02-4206-489B-8A3E-84A28BC3B3E9}" sibTransId="{ECE7494E-6911-48C7-9AD8-E97525A447DB}"/>
    <dgm:cxn modelId="{AAB0D709-0F93-4CA4-8FB7-8FC6CF5D0B84}" type="presOf" srcId="{6C07AD46-704A-40A3-B720-3D044469287E}" destId="{1C8A8525-C10A-4854-909F-BB0490874A65}" srcOrd="0" destOrd="3" presId="urn:microsoft.com/office/officeart/2005/8/layout/vList4"/>
    <dgm:cxn modelId="{7037BF0B-7837-4A96-A098-86AC2A1DD05A}" type="presOf" srcId="{8D4A977A-354A-4835-8CA8-8F80B8A323DD}" destId="{E5A49694-AB1C-41BF-B054-58EF36689EA5}" srcOrd="1" destOrd="4" presId="urn:microsoft.com/office/officeart/2005/8/layout/vList4"/>
    <dgm:cxn modelId="{E61AE80B-6676-479C-9848-293BCA81119C}" type="presOf" srcId="{63EF9F72-986C-4A5F-9EBC-586436BD90BC}" destId="{C8A127DF-C314-4F7E-AFE0-628F2C525D9B}" srcOrd="0" destOrd="1" presId="urn:microsoft.com/office/officeart/2005/8/layout/vList4"/>
    <dgm:cxn modelId="{1682C10F-53FB-4F21-812A-CEA8FC97CBAC}" type="presOf" srcId="{E664A2ED-EF2F-44BC-AAFE-A584D6E0D331}" destId="{0BB2FB76-084C-4EE7-A45D-C875873223E1}" srcOrd="1" destOrd="1" presId="urn:microsoft.com/office/officeart/2005/8/layout/vList4"/>
    <dgm:cxn modelId="{4F5B4410-93F7-4908-B00E-BF38748D0D32}" srcId="{E0C23918-3A0F-4CEB-8889-CBACA6349B43}" destId="{B7D8DDD8-808D-4841-A005-03816B84E85C}" srcOrd="2" destOrd="0" parTransId="{71E1B56A-4B36-40EB-9196-273B3CDC35BC}" sibTransId="{B978ADA7-5FBC-4EB1-B35E-031169E66231}"/>
    <dgm:cxn modelId="{08728410-07FF-40F1-A7F0-A14FBB9EE072}" type="presOf" srcId="{988D47BC-5A9C-4250-9C93-E67424672BFB}" destId="{DAA5E12E-78C1-4CDA-84B7-4FB44BBB21E5}" srcOrd="0" destOrd="3" presId="urn:microsoft.com/office/officeart/2005/8/layout/vList4"/>
    <dgm:cxn modelId="{3AF46613-85EE-43EF-B330-06E26E1B8874}" srcId="{D642652F-B810-4030-A3CC-A3912D5DB29D}" destId="{E664A2ED-EF2F-44BC-AAFE-A584D6E0D331}" srcOrd="0" destOrd="0" parTransId="{721DBBA2-8550-4DFB-AB13-96ED0E68581E}" sibTransId="{589DF8F8-6358-4B95-9BCD-519B5A1495F6}"/>
    <dgm:cxn modelId="{5C9C9613-ECBC-4EE2-9D29-3E61918A8B36}" type="presOf" srcId="{61CA5791-2410-4D8F-88C1-18FEA81B9689}" destId="{A5B21EFD-5FAD-494C-A394-7972C31D0A40}" srcOrd="1" destOrd="1" presId="urn:microsoft.com/office/officeart/2005/8/layout/vList4"/>
    <dgm:cxn modelId="{DA6D8F14-FDF7-4109-A09F-09D454993169}" type="presOf" srcId="{2834C839-F0B9-42E4-BCF9-885455BA9517}" destId="{E1D84CC3-726B-4816-B3E1-3B5EEBC416A3}" srcOrd="1" destOrd="4" presId="urn:microsoft.com/office/officeart/2005/8/layout/vList4"/>
    <dgm:cxn modelId="{358DC117-88F5-424F-8A5A-A90985F0DD9C}" type="presOf" srcId="{15547555-4A2D-473C-94AF-C3C4F60EB9E4}" destId="{1C8A8525-C10A-4854-909F-BB0490874A65}" srcOrd="0" destOrd="1" presId="urn:microsoft.com/office/officeart/2005/8/layout/vList4"/>
    <dgm:cxn modelId="{22321318-983B-4856-9346-EE5057C411FF}" type="presOf" srcId="{BB0DBE8D-2E59-4023-A4EA-5E36F87C9DE5}" destId="{C8A127DF-C314-4F7E-AFE0-628F2C525D9B}" srcOrd="0" destOrd="3" presId="urn:microsoft.com/office/officeart/2005/8/layout/vList4"/>
    <dgm:cxn modelId="{C4E45619-89C2-4102-A43C-D76AEC9E0019}" type="presOf" srcId="{ACA13E5E-CAD4-47FF-AE16-30C4C6E6CA87}" destId="{0801C61E-8313-4AD7-B78C-782BEDA71257}" srcOrd="0" destOrd="3" presId="urn:microsoft.com/office/officeart/2005/8/layout/vList4"/>
    <dgm:cxn modelId="{8DBB681B-8804-4FB0-86AB-EC0EF20FF9B1}" type="presOf" srcId="{69EBBFD4-24B7-44D0-8EAF-1350C6E0B291}" destId="{9CB6C75D-10B2-4982-AF7B-61C04DF679F8}" srcOrd="0" destOrd="2" presId="urn:microsoft.com/office/officeart/2005/8/layout/vList4"/>
    <dgm:cxn modelId="{01BB581E-68BA-418D-AFE6-FF562EC0F379}" type="presOf" srcId="{74815D63-62AB-403B-A433-093D68B0B1FE}" destId="{0801C61E-8313-4AD7-B78C-782BEDA71257}" srcOrd="0" destOrd="2" presId="urn:microsoft.com/office/officeart/2005/8/layout/vList4"/>
    <dgm:cxn modelId="{EEAA6623-5FBD-45D2-A26D-C08FAD32465E}" type="presOf" srcId="{E0C23918-3A0F-4CEB-8889-CBACA6349B43}" destId="{3313DF8F-71CA-4C33-9920-A16D59F7C491}" srcOrd="1" destOrd="0" presId="urn:microsoft.com/office/officeart/2005/8/layout/vList4"/>
    <dgm:cxn modelId="{42A32E26-1B8D-4456-BBCD-8424D05F1658}" srcId="{992694F9-D564-4787-AE41-5840609338B9}" destId="{8D4A977A-354A-4835-8CA8-8F80B8A323DD}" srcOrd="3" destOrd="0" parTransId="{BFC165AC-5ACE-4C89-9118-9A8C9D6D2902}" sibTransId="{0DDB38BF-A352-4AD4-AC7C-2171B9BF5429}"/>
    <dgm:cxn modelId="{157E2D27-F53F-46BA-8CBA-7DE6941E2C0A}" type="presOf" srcId="{C49BB030-1FD5-47E7-9041-DA66E246FC7F}" destId="{1C8A8525-C10A-4854-909F-BB0490874A65}" srcOrd="0" destOrd="2" presId="urn:microsoft.com/office/officeart/2005/8/layout/vList4"/>
    <dgm:cxn modelId="{409F3F29-B093-45E3-9907-7A886B4503EA}" type="presOf" srcId="{658FFD1C-496A-44F4-B2D1-B4B3E5A0ABDE}" destId="{BC4C4B7E-000A-45F9-AB7B-51FEC9BFADAA}" srcOrd="0" destOrd="2" presId="urn:microsoft.com/office/officeart/2005/8/layout/vList4"/>
    <dgm:cxn modelId="{759A5829-2C3D-4E16-8245-131769C40AB4}" srcId="{D642652F-B810-4030-A3CC-A3912D5DB29D}" destId="{EC3A4A66-47F7-421E-8CE8-447CCABEDB71}" srcOrd="2" destOrd="0" parTransId="{B73456D2-2A76-4EB0-AC86-9FB616BC0414}" sibTransId="{455E7951-FA21-4A91-8409-1994BAA21EA2}"/>
    <dgm:cxn modelId="{F05A682C-6814-4BBA-A5CC-C8A2C7397F89}" type="presOf" srcId="{E0C23918-3A0F-4CEB-8889-CBACA6349B43}" destId="{9CB6C75D-10B2-4982-AF7B-61C04DF679F8}" srcOrd="0" destOrd="0" presId="urn:microsoft.com/office/officeart/2005/8/layout/vList4"/>
    <dgm:cxn modelId="{D666BF2C-B942-4602-B8FE-47813A59DBA5}" type="presOf" srcId="{2834C839-F0B9-42E4-BCF9-885455BA9517}" destId="{0801C61E-8313-4AD7-B78C-782BEDA71257}" srcOrd="0" destOrd="4" presId="urn:microsoft.com/office/officeart/2005/8/layout/vList4"/>
    <dgm:cxn modelId="{32412C2D-5266-4CD3-9FF7-1C407AFEA261}" srcId="{5BAFA734-8F63-47A8-A718-7241CDCDF664}" destId="{970F9594-D8E5-43EF-871F-112FAA4BC554}" srcOrd="0" destOrd="0" parTransId="{5C2A98C1-EE9F-462A-AE1E-9D79171301F0}" sibTransId="{D889A3E3-B1A5-4A47-8732-0005507FDCF2}"/>
    <dgm:cxn modelId="{FC1D3D32-4CA3-4E31-B7EE-7498FBC74711}" type="presOf" srcId="{77DB02D5-6F88-4D0C-8866-EFFAD00A2431}" destId="{0BB2FB76-084C-4EE7-A45D-C875873223E1}" srcOrd="1" destOrd="4" presId="urn:microsoft.com/office/officeart/2005/8/layout/vList4"/>
    <dgm:cxn modelId="{73189334-4B89-4D3F-899D-5775B3CB630D}" srcId="{D642652F-B810-4030-A3CC-A3912D5DB29D}" destId="{77DB02D5-6F88-4D0C-8866-EFFAD00A2431}" srcOrd="3" destOrd="0" parTransId="{8AE54A74-2F90-4155-A229-46E72DDB7D18}" sibTransId="{6A8D9753-ABDA-44AF-94D7-939C6C0F3297}"/>
    <dgm:cxn modelId="{13A41736-0514-4A22-AF6E-D149A7892A08}" type="presOf" srcId="{EA610423-38D3-49ED-8671-B626FA6B5E24}" destId="{A70F0694-67CB-4D9E-AE9A-702BB7595DB8}" srcOrd="1" destOrd="3" presId="urn:microsoft.com/office/officeart/2005/8/layout/vList4"/>
    <dgm:cxn modelId="{115B2A38-2714-4BDC-92C5-A4EF70EC0D93}" srcId="{E0C23918-3A0F-4CEB-8889-CBACA6349B43}" destId="{69EBBFD4-24B7-44D0-8EAF-1350C6E0B291}" srcOrd="1" destOrd="0" parTransId="{0E77E5EC-36D8-4CE3-B912-92DBB225C3DE}" sibTransId="{6D83F130-50BC-4293-878D-C58C7CA77269}"/>
    <dgm:cxn modelId="{1E6A0539-FB4B-411D-9F03-02B562648641}" srcId="{992694F9-D564-4787-AE41-5840609338B9}" destId="{6C07AD46-704A-40A3-B720-3D044469287E}" srcOrd="2" destOrd="0" parTransId="{3B15FB8E-F000-41A2-9AB8-9339D53BD96C}" sibTransId="{A366ACF0-10A7-4486-BD05-EE32772BDFFB}"/>
    <dgm:cxn modelId="{9025683D-5D0B-4CBB-BDAE-05110F4A6C7B}" type="presOf" srcId="{E664A2ED-EF2F-44BC-AAFE-A584D6E0D331}" destId="{4D8084CC-071B-4745-BAC7-98EF745B1076}" srcOrd="0" destOrd="1" presId="urn:microsoft.com/office/officeart/2005/8/layout/vList4"/>
    <dgm:cxn modelId="{6998D93F-471C-45C3-B0BF-71ACA88C90A1}" type="presOf" srcId="{6CA78EEF-25C5-4AE7-92B1-1D520948737D}" destId="{BC4C4B7E-000A-45F9-AB7B-51FEC9BFADAA}" srcOrd="0" destOrd="0" presId="urn:microsoft.com/office/officeart/2005/8/layout/vList4"/>
    <dgm:cxn modelId="{17E2155E-FE92-4F4A-AA7A-BB066003214E}" srcId="{BE690174-D32B-479E-A528-81AC9C3370B6}" destId="{E0C23918-3A0F-4CEB-8889-CBACA6349B43}" srcOrd="1" destOrd="0" parTransId="{9160CF62-3E8D-4F4A-9DAD-5A56A7352E32}" sibTransId="{E2891685-6E1C-4358-91A1-D71D10627F80}"/>
    <dgm:cxn modelId="{743DAA5F-83BB-43EB-A064-BE2EB9553E92}" type="presOf" srcId="{C49BB030-1FD5-47E7-9041-DA66E246FC7F}" destId="{E5A49694-AB1C-41BF-B054-58EF36689EA5}" srcOrd="1" destOrd="2" presId="urn:microsoft.com/office/officeart/2005/8/layout/vList4"/>
    <dgm:cxn modelId="{3BA5FE60-511A-4232-B7A3-D1D8D5A5AF2D}" srcId="{BE690174-D32B-479E-A528-81AC9C3370B6}" destId="{5BAFA734-8F63-47A8-A718-7241CDCDF664}" srcOrd="5" destOrd="0" parTransId="{89DB460F-3688-414E-A082-5A890186C51F}" sibTransId="{B8A127D1-8E65-4D46-85F4-E14AF028D7E9}"/>
    <dgm:cxn modelId="{D18CC041-BA86-4B7B-BFF3-B7B9AACF388A}" type="presOf" srcId="{5BAFA734-8F63-47A8-A718-7241CDCDF664}" destId="{E1D84CC3-726B-4816-B3E1-3B5EEBC416A3}" srcOrd="1" destOrd="0" presId="urn:microsoft.com/office/officeart/2005/8/layout/vList4"/>
    <dgm:cxn modelId="{5B224A42-7C2B-4149-9892-B70A5ADC520D}" srcId="{5BAFA734-8F63-47A8-A718-7241CDCDF664}" destId="{2834C839-F0B9-42E4-BCF9-885455BA9517}" srcOrd="3" destOrd="0" parTransId="{0606FCCE-C2EE-4F1B-820C-1A484422F285}" sibTransId="{84F4C08D-F778-450A-998B-19CF97AC3775}"/>
    <dgm:cxn modelId="{ECA9BA6A-13E3-4B50-9534-F6F3D95B8229}" type="presOf" srcId="{6CA78EEF-25C5-4AE7-92B1-1D520948737D}" destId="{A70F0694-67CB-4D9E-AE9A-702BB7595DB8}" srcOrd="1" destOrd="0" presId="urn:microsoft.com/office/officeart/2005/8/layout/vList4"/>
    <dgm:cxn modelId="{173EB76B-F173-4EC8-939B-0A484020C692}" type="presOf" srcId="{970F9594-D8E5-43EF-871F-112FAA4BC554}" destId="{0801C61E-8313-4AD7-B78C-782BEDA71257}" srcOrd="0" destOrd="1" presId="urn:microsoft.com/office/officeart/2005/8/layout/vList4"/>
    <dgm:cxn modelId="{AAE0D66B-0DE1-44EA-BE7E-E7442937AB4B}" srcId="{6CA78EEF-25C5-4AE7-92B1-1D520948737D}" destId="{93D0BD89-3AA7-45AC-BF9E-F4010CBE3659}" srcOrd="0" destOrd="0" parTransId="{1E9A1FFB-D0E3-4329-AECE-55E084C9A092}" sibTransId="{EAA582A1-9588-46B2-A384-BDC9A0D7582C}"/>
    <dgm:cxn modelId="{0013DA50-EA82-4CE3-8EB1-0B322EA4AB6C}" type="presOf" srcId="{D642652F-B810-4030-A3CC-A3912D5DB29D}" destId="{4D8084CC-071B-4745-BAC7-98EF745B1076}" srcOrd="0" destOrd="0" presId="urn:microsoft.com/office/officeart/2005/8/layout/vList4"/>
    <dgm:cxn modelId="{E6588A72-CF96-45E0-8712-F7473257725C}" type="presOf" srcId="{00A31DF7-DF83-4700-AF53-EB6E3C370DE2}" destId="{3313DF8F-71CA-4C33-9920-A16D59F7C491}" srcOrd="1" destOrd="1" presId="urn:microsoft.com/office/officeart/2005/8/layout/vList4"/>
    <dgm:cxn modelId="{CA83B654-5065-4C1A-BB25-94B0AB029B7A}" type="presOf" srcId="{ACA13E5E-CAD4-47FF-AE16-30C4C6E6CA87}" destId="{E1D84CC3-726B-4816-B3E1-3B5EEBC416A3}" srcOrd="1" destOrd="3" presId="urn:microsoft.com/office/officeart/2005/8/layout/vList4"/>
    <dgm:cxn modelId="{9F792F56-69C1-471A-8C43-1C2328E85DDB}" type="presOf" srcId="{D38D940B-B435-4182-8E77-DFCF210E0DA8}" destId="{DAA5E12E-78C1-4CDA-84B7-4FB44BBB21E5}" srcOrd="0" destOrd="0" presId="urn:microsoft.com/office/officeart/2005/8/layout/vList4"/>
    <dgm:cxn modelId="{CF590F57-BD12-4720-8769-54E96E8175CD}" type="presOf" srcId="{F2645454-7A47-4A8D-B3F8-853930D692D7}" destId="{C8A127DF-C314-4F7E-AFE0-628F2C525D9B}" srcOrd="0" destOrd="2" presId="urn:microsoft.com/office/officeart/2005/8/layout/vList4"/>
    <dgm:cxn modelId="{39257577-4B9F-4A81-B2C2-7C93F4DF0C96}" type="presOf" srcId="{9EDE136C-1FA9-4C5D-B097-C15950C13252}" destId="{0BB2FB76-084C-4EE7-A45D-C875873223E1}" srcOrd="1" destOrd="2" presId="urn:microsoft.com/office/officeart/2005/8/layout/vList4"/>
    <dgm:cxn modelId="{06498877-8928-4A59-9C7C-1C6E7E95AF69}" type="presOf" srcId="{93D0BD89-3AA7-45AC-BF9E-F4010CBE3659}" destId="{BC4C4B7E-000A-45F9-AB7B-51FEC9BFADAA}" srcOrd="0" destOrd="1" presId="urn:microsoft.com/office/officeart/2005/8/layout/vList4"/>
    <dgm:cxn modelId="{99C1E458-44A1-48AA-A3B8-4949328F3FE5}" type="presOf" srcId="{D38D940B-B435-4182-8E77-DFCF210E0DA8}" destId="{A5B21EFD-5FAD-494C-A394-7972C31D0A40}" srcOrd="1" destOrd="0" presId="urn:microsoft.com/office/officeart/2005/8/layout/vList4"/>
    <dgm:cxn modelId="{181A4479-206F-4738-9A9E-AF732A8AE8D3}" type="presOf" srcId="{5BAFA734-8F63-47A8-A718-7241CDCDF664}" destId="{0801C61E-8313-4AD7-B78C-782BEDA71257}" srcOrd="0" destOrd="0" presId="urn:microsoft.com/office/officeart/2005/8/layout/vList4"/>
    <dgm:cxn modelId="{B8C7415A-78D5-4C11-823B-AD362E805233}" type="presOf" srcId="{AE14B1D2-DBD2-478C-ACE2-27D2E3144701}" destId="{A5B21EFD-5FAD-494C-A394-7972C31D0A40}" srcOrd="1" destOrd="2" presId="urn:microsoft.com/office/officeart/2005/8/layout/vList4"/>
    <dgm:cxn modelId="{56A79482-45C4-4215-991C-03741F6F6050}" type="presOf" srcId="{AE14B1D2-DBD2-478C-ACE2-27D2E3144701}" destId="{DAA5E12E-78C1-4CDA-84B7-4FB44BBB21E5}" srcOrd="0" destOrd="2" presId="urn:microsoft.com/office/officeart/2005/8/layout/vList4"/>
    <dgm:cxn modelId="{A94F9586-9AA4-4E7C-8A87-21098A0B3CFD}" srcId="{D642652F-B810-4030-A3CC-A3912D5DB29D}" destId="{9EDE136C-1FA9-4C5D-B097-C15950C13252}" srcOrd="1" destOrd="0" parTransId="{5E2D5130-963C-4B03-9B25-76323BBCA1CC}" sibTransId="{F6FFECD4-8439-4255-B41E-22B33519A258}"/>
    <dgm:cxn modelId="{25975C9A-DA7B-4412-9AE5-7F25B5669581}" type="presOf" srcId="{BE690174-D32B-479E-A528-81AC9C3370B6}" destId="{59E4DE1C-B010-404D-9FCC-73462FA8A63D}" srcOrd="0" destOrd="0" presId="urn:microsoft.com/office/officeart/2005/8/layout/vList4"/>
    <dgm:cxn modelId="{66D2539D-BCEE-429A-B9CC-CC550D7B8034}" srcId="{992694F9-D564-4787-AE41-5840609338B9}" destId="{15547555-4A2D-473C-94AF-C3C4F60EB9E4}" srcOrd="0" destOrd="0" parTransId="{59A05654-0FAD-4D7D-8785-1A687365CA79}" sibTransId="{C8C212FD-BE14-4ED1-877F-B83645E37A41}"/>
    <dgm:cxn modelId="{7A8390A7-6C75-4360-800D-EB1007E6A442}" srcId="{BE690174-D32B-479E-A528-81AC9C3370B6}" destId="{992694F9-D564-4787-AE41-5840609338B9}" srcOrd="4" destOrd="0" parTransId="{7EF202E5-3697-4947-A5A8-FAFD84945BA6}" sibTransId="{BE1D0570-5E1D-4F0D-9E82-9ECEBD26A821}"/>
    <dgm:cxn modelId="{313622A8-1AF8-44BD-A249-9CEE10E9D75F}" srcId="{BE690174-D32B-479E-A528-81AC9C3370B6}" destId="{D38D940B-B435-4182-8E77-DFCF210E0DA8}" srcOrd="2" destOrd="0" parTransId="{1BD221C2-0B9A-42CA-A21E-18FF9C473A0C}" sibTransId="{E29566F5-A93C-4F9A-8C3A-D3B4E24BE82E}"/>
    <dgm:cxn modelId="{0BC479AA-566B-4872-8940-40FC3A73989E}" type="presOf" srcId="{8D4A977A-354A-4835-8CA8-8F80B8A323DD}" destId="{1C8A8525-C10A-4854-909F-BB0490874A65}" srcOrd="0" destOrd="4" presId="urn:microsoft.com/office/officeart/2005/8/layout/vList4"/>
    <dgm:cxn modelId="{DF4D0CAB-3416-48C0-A654-A9F7CCC2C2A4}" type="presOf" srcId="{A2A672C8-45AC-477D-AAAC-311A0544C978}" destId="{C8A127DF-C314-4F7E-AFE0-628F2C525D9B}" srcOrd="0" destOrd="0" presId="urn:microsoft.com/office/officeart/2005/8/layout/vList4"/>
    <dgm:cxn modelId="{62C846AB-1814-429F-A7C2-EE9D92CD3D28}" type="presOf" srcId="{EC3A4A66-47F7-421E-8CE8-447CCABEDB71}" destId="{4D8084CC-071B-4745-BAC7-98EF745B1076}" srcOrd="0" destOrd="3" presId="urn:microsoft.com/office/officeart/2005/8/layout/vList4"/>
    <dgm:cxn modelId="{086EA7AC-89CE-4636-A6D0-86F7A07FA5F9}" type="presOf" srcId="{63EF9F72-986C-4A5F-9EBC-586436BD90BC}" destId="{C799ED07-3175-42EC-9735-AECC1FE82B7E}" srcOrd="1" destOrd="1" presId="urn:microsoft.com/office/officeart/2005/8/layout/vList4"/>
    <dgm:cxn modelId="{312057AD-E059-4662-8651-53EF7C550F54}" srcId="{BE690174-D32B-479E-A528-81AC9C3370B6}" destId="{A2A672C8-45AC-477D-AAAC-311A0544C978}" srcOrd="3" destOrd="0" parTransId="{3578183E-A8CF-4FF5-B374-43D78AB50EF4}" sibTransId="{CDC81BB6-C8D1-4CA8-A16C-21FE58007A1E}"/>
    <dgm:cxn modelId="{A630FDAE-0A6C-4736-8590-5C504FB34C62}" srcId="{5BAFA734-8F63-47A8-A718-7241CDCDF664}" destId="{ACA13E5E-CAD4-47FF-AE16-30C4C6E6CA87}" srcOrd="2" destOrd="0" parTransId="{5306EA3F-8E51-4BFE-80FB-80A805491DE8}" sibTransId="{76328761-750F-4C30-9395-EB6C0A4C759A}"/>
    <dgm:cxn modelId="{0E8657B2-5496-4387-A562-FDF03D7D80C3}" type="presOf" srcId="{658FFD1C-496A-44F4-B2D1-B4B3E5A0ABDE}" destId="{A70F0694-67CB-4D9E-AE9A-702BB7595DB8}" srcOrd="1" destOrd="2" presId="urn:microsoft.com/office/officeart/2005/8/layout/vList4"/>
    <dgm:cxn modelId="{FA3286B5-5D36-4E1E-8231-D151082611CA}" type="presOf" srcId="{970F9594-D8E5-43EF-871F-112FAA4BC554}" destId="{E1D84CC3-726B-4816-B3E1-3B5EEBC416A3}" srcOrd="1" destOrd="1" presId="urn:microsoft.com/office/officeart/2005/8/layout/vList4"/>
    <dgm:cxn modelId="{177656BC-D7E6-4753-B253-191D7D2056F2}" srcId="{992694F9-D564-4787-AE41-5840609338B9}" destId="{C49BB030-1FD5-47E7-9041-DA66E246FC7F}" srcOrd="1" destOrd="0" parTransId="{F69BA8BC-5E08-4E95-A43D-8A340BB4DE1F}" sibTransId="{B60C4F3C-DD31-4A3C-B986-3183053F285F}"/>
    <dgm:cxn modelId="{A07A83C2-7EC8-4A3E-B5CC-E1311145BD56}" srcId="{BE690174-D32B-479E-A528-81AC9C3370B6}" destId="{6CA78EEF-25C5-4AE7-92B1-1D520948737D}" srcOrd="0" destOrd="0" parTransId="{C85D2A74-6F3A-4F2F-9B98-7F77CE8BC7E8}" sibTransId="{622A3292-20C6-4B6E-A58F-368D017B4E5D}"/>
    <dgm:cxn modelId="{E1489AC2-B899-41CC-8B0F-B1D77A88A125}" type="presOf" srcId="{93D0BD89-3AA7-45AC-BF9E-F4010CBE3659}" destId="{A70F0694-67CB-4D9E-AE9A-702BB7595DB8}" srcOrd="1" destOrd="1" presId="urn:microsoft.com/office/officeart/2005/8/layout/vList4"/>
    <dgm:cxn modelId="{C14DC6C4-965D-4275-8983-EFFB1814C268}" type="presOf" srcId="{77DB02D5-6F88-4D0C-8866-EFFAD00A2431}" destId="{4D8084CC-071B-4745-BAC7-98EF745B1076}" srcOrd="0" destOrd="4" presId="urn:microsoft.com/office/officeart/2005/8/layout/vList4"/>
    <dgm:cxn modelId="{E83AFDC5-4E0D-4C17-9C1B-F542496B626B}" type="presOf" srcId="{988D47BC-5A9C-4250-9C93-E67424672BFB}" destId="{A5B21EFD-5FAD-494C-A394-7972C31D0A40}" srcOrd="1" destOrd="3" presId="urn:microsoft.com/office/officeart/2005/8/layout/vList4"/>
    <dgm:cxn modelId="{4770ADC6-2263-4AC9-AAA5-05737F019FBB}" type="presOf" srcId="{B7D8DDD8-808D-4841-A005-03816B84E85C}" destId="{3313DF8F-71CA-4C33-9920-A16D59F7C491}" srcOrd="1" destOrd="3" presId="urn:microsoft.com/office/officeart/2005/8/layout/vList4"/>
    <dgm:cxn modelId="{C58085C8-4FE0-4066-88A6-13BC991AB279}" srcId="{D38D940B-B435-4182-8E77-DFCF210E0DA8}" destId="{988D47BC-5A9C-4250-9C93-E67424672BFB}" srcOrd="2" destOrd="0" parTransId="{EBDF0558-5ADD-4C8D-ABC6-5C4CC7BDA875}" sibTransId="{F4691227-198B-4EBA-96E8-80E065E3885F}"/>
    <dgm:cxn modelId="{50ADE0C9-3760-49C6-84AA-C8AD4DBB24D6}" type="presOf" srcId="{69EBBFD4-24B7-44D0-8EAF-1350C6E0B291}" destId="{3313DF8F-71CA-4C33-9920-A16D59F7C491}" srcOrd="1" destOrd="2" presId="urn:microsoft.com/office/officeart/2005/8/layout/vList4"/>
    <dgm:cxn modelId="{1DBA49CC-55AF-4677-BD1E-F024A9541D4F}" type="presOf" srcId="{BB0DBE8D-2E59-4023-A4EA-5E36F87C9DE5}" destId="{C799ED07-3175-42EC-9735-AECC1FE82B7E}" srcOrd="1" destOrd="3" presId="urn:microsoft.com/office/officeart/2005/8/layout/vList4"/>
    <dgm:cxn modelId="{BBDB04CD-FD2A-4200-8934-53E9C7346B3D}" srcId="{A2A672C8-45AC-477D-AAAC-311A0544C978}" destId="{F2645454-7A47-4A8D-B3F8-853930D692D7}" srcOrd="1" destOrd="0" parTransId="{A98E5D69-CB5F-4904-8A61-2665EA7094C4}" sibTransId="{BA70448B-8E50-40B0-B10D-A18B2AC574AB}"/>
    <dgm:cxn modelId="{AB15B1CD-02DF-48E1-9A31-144341030E52}" type="presOf" srcId="{992694F9-D564-4787-AE41-5840609338B9}" destId="{1C8A8525-C10A-4854-909F-BB0490874A65}" srcOrd="0" destOrd="0" presId="urn:microsoft.com/office/officeart/2005/8/layout/vList4"/>
    <dgm:cxn modelId="{98315ECE-6DF0-4229-9590-115137DD8B33}" type="presOf" srcId="{61CA5791-2410-4D8F-88C1-18FEA81B9689}" destId="{DAA5E12E-78C1-4CDA-84B7-4FB44BBB21E5}" srcOrd="0" destOrd="1" presId="urn:microsoft.com/office/officeart/2005/8/layout/vList4"/>
    <dgm:cxn modelId="{5568A5CE-6BDB-404C-ABF6-5A4A16653045}" type="presOf" srcId="{00A31DF7-DF83-4700-AF53-EB6E3C370DE2}" destId="{9CB6C75D-10B2-4982-AF7B-61C04DF679F8}" srcOrd="0" destOrd="1" presId="urn:microsoft.com/office/officeart/2005/8/layout/vList4"/>
    <dgm:cxn modelId="{E5DC58CF-36B2-4619-8954-EE53C664320D}" srcId="{5BAFA734-8F63-47A8-A718-7241CDCDF664}" destId="{74815D63-62AB-403B-A433-093D68B0B1FE}" srcOrd="1" destOrd="0" parTransId="{0DED1CB2-FFE3-408D-9511-F152D1A8E601}" sibTransId="{C514D0EC-8ADC-464D-8F44-FDCD6564F63E}"/>
    <dgm:cxn modelId="{BCF61BD5-B092-4FB3-8762-FB63E8CA6431}" srcId="{6CA78EEF-25C5-4AE7-92B1-1D520948737D}" destId="{EA610423-38D3-49ED-8671-B626FA6B5E24}" srcOrd="2" destOrd="0" parTransId="{EC80C945-8D4B-46F0-B2C0-DA52040587BC}" sibTransId="{6D15F3C6-CCF9-4ABC-8CAB-7B47F3685227}"/>
    <dgm:cxn modelId="{0EA45BD8-E251-41F5-8AD7-A1DE0A8BFE12}" srcId="{A2A672C8-45AC-477D-AAAC-311A0544C978}" destId="{63EF9F72-986C-4A5F-9EBC-586436BD90BC}" srcOrd="0" destOrd="0" parTransId="{9535C2FE-13D9-444F-87C3-BCF3B5FCEC23}" sibTransId="{75AEBF28-2C19-4164-A2F1-4B9DD4D7E09E}"/>
    <dgm:cxn modelId="{56297ED8-B946-49B6-87C0-1EE412D1030A}" type="presOf" srcId="{EC3A4A66-47F7-421E-8CE8-447CCABEDB71}" destId="{0BB2FB76-084C-4EE7-A45D-C875873223E1}" srcOrd="1" destOrd="3" presId="urn:microsoft.com/office/officeart/2005/8/layout/vList4"/>
    <dgm:cxn modelId="{C60D44D9-C941-4214-B192-5477C6D874F0}" srcId="{D38D940B-B435-4182-8E77-DFCF210E0DA8}" destId="{AE14B1D2-DBD2-478C-ACE2-27D2E3144701}" srcOrd="1" destOrd="0" parTransId="{8439415E-2746-468D-AE52-9328E9E823B7}" sibTransId="{D9537D4F-E2C1-451C-85FF-A68658AE7C95}"/>
    <dgm:cxn modelId="{306FBAD9-2F25-409C-9306-15E13607DF5F}" srcId="{A2A672C8-45AC-477D-AAAC-311A0544C978}" destId="{BB0DBE8D-2E59-4023-A4EA-5E36F87C9DE5}" srcOrd="2" destOrd="0" parTransId="{53866ED1-AAD6-4C5D-B369-EB0BA185EFD7}" sibTransId="{A8E95035-559D-4148-B332-B286D2418785}"/>
    <dgm:cxn modelId="{3F6CE9D9-46A5-4926-A88D-73402CFDACC1}" type="presOf" srcId="{15547555-4A2D-473C-94AF-C3C4F60EB9E4}" destId="{E5A49694-AB1C-41BF-B054-58EF36689EA5}" srcOrd="1" destOrd="1" presId="urn:microsoft.com/office/officeart/2005/8/layout/vList4"/>
    <dgm:cxn modelId="{1CA38EDB-1691-4B99-ABA2-5AC699EA08AF}" type="presOf" srcId="{F2645454-7A47-4A8D-B3F8-853930D692D7}" destId="{C799ED07-3175-42EC-9735-AECC1FE82B7E}" srcOrd="1" destOrd="2" presId="urn:microsoft.com/office/officeart/2005/8/layout/vList4"/>
    <dgm:cxn modelId="{ECBED3DB-96B6-4C2B-BCD2-09A63FB3DB21}" srcId="{E0C23918-3A0F-4CEB-8889-CBACA6349B43}" destId="{00A31DF7-DF83-4700-AF53-EB6E3C370DE2}" srcOrd="0" destOrd="0" parTransId="{3B3BED16-9862-4FDB-9605-B6A3673219C9}" sibTransId="{08F8D050-A9A4-4038-A79F-734F29A6A195}"/>
    <dgm:cxn modelId="{8E9A52E0-85C1-4E30-A77E-CB7DDD51CD83}" type="presOf" srcId="{D642652F-B810-4030-A3CC-A3912D5DB29D}" destId="{0BB2FB76-084C-4EE7-A45D-C875873223E1}" srcOrd="1" destOrd="0" presId="urn:microsoft.com/office/officeart/2005/8/layout/vList4"/>
    <dgm:cxn modelId="{8A0B57E1-AD96-4B70-B0E1-CCD46670F609}" type="presOf" srcId="{9EDE136C-1FA9-4C5D-B097-C15950C13252}" destId="{4D8084CC-071B-4745-BAC7-98EF745B1076}" srcOrd="0" destOrd="2" presId="urn:microsoft.com/office/officeart/2005/8/layout/vList4"/>
    <dgm:cxn modelId="{49A50AEC-6C36-433B-B4FB-F2F89C5D0FE4}" type="presOf" srcId="{992694F9-D564-4787-AE41-5840609338B9}" destId="{E5A49694-AB1C-41BF-B054-58EF36689EA5}" srcOrd="1" destOrd="0" presId="urn:microsoft.com/office/officeart/2005/8/layout/vList4"/>
    <dgm:cxn modelId="{97E91CF1-FBA3-4D26-A947-276B5C97854C}" srcId="{6CA78EEF-25C5-4AE7-92B1-1D520948737D}" destId="{658FFD1C-496A-44F4-B2D1-B4B3E5A0ABDE}" srcOrd="1" destOrd="0" parTransId="{BB9DC6F6-35A1-45CE-96A9-7D8C73852416}" sibTransId="{0E259367-D994-4499-B203-72A8F1CB8652}"/>
    <dgm:cxn modelId="{D9B852F3-C266-4FC8-9EE9-C62F015C9C63}" type="presOf" srcId="{6C07AD46-704A-40A3-B720-3D044469287E}" destId="{E5A49694-AB1C-41BF-B054-58EF36689EA5}" srcOrd="1" destOrd="3" presId="urn:microsoft.com/office/officeart/2005/8/layout/vList4"/>
    <dgm:cxn modelId="{BE1EDDF5-CBC0-4B5A-BB1E-26D3B411877F}" type="presOf" srcId="{B7D8DDD8-808D-4841-A005-03816B84E85C}" destId="{9CB6C75D-10B2-4982-AF7B-61C04DF679F8}" srcOrd="0" destOrd="3" presId="urn:microsoft.com/office/officeart/2005/8/layout/vList4"/>
    <dgm:cxn modelId="{27DC2FF6-EC67-4B47-82EC-F104D8D5C833}" srcId="{D38D940B-B435-4182-8E77-DFCF210E0DA8}" destId="{61CA5791-2410-4D8F-88C1-18FEA81B9689}" srcOrd="0" destOrd="0" parTransId="{E4968428-47AB-4BEF-982C-B7C6613A75BD}" sibTransId="{661C0AC3-4917-4CAB-83F3-0CCCED8F43A5}"/>
    <dgm:cxn modelId="{9B9B38FA-8203-4B99-BC0F-81CDA3C87A8B}" type="presOf" srcId="{A2A672C8-45AC-477D-AAAC-311A0544C978}" destId="{C799ED07-3175-42EC-9735-AECC1FE82B7E}" srcOrd="1" destOrd="0" presId="urn:microsoft.com/office/officeart/2005/8/layout/vList4"/>
    <dgm:cxn modelId="{AAFAE146-B0E6-4C03-822B-914B37BE740B}" type="presParOf" srcId="{59E4DE1C-B010-404D-9FCC-73462FA8A63D}" destId="{DD2066B5-0479-4F9F-959A-F5F1D09D5416}" srcOrd="0" destOrd="0" presId="urn:microsoft.com/office/officeart/2005/8/layout/vList4"/>
    <dgm:cxn modelId="{E9FF5C8E-3278-4087-92F5-EAA0B1CC555C}" type="presParOf" srcId="{DD2066B5-0479-4F9F-959A-F5F1D09D5416}" destId="{BC4C4B7E-000A-45F9-AB7B-51FEC9BFADAA}" srcOrd="0" destOrd="0" presId="urn:microsoft.com/office/officeart/2005/8/layout/vList4"/>
    <dgm:cxn modelId="{C0865B01-3C38-4F60-A549-BB9EEC3F4CE6}" type="presParOf" srcId="{DD2066B5-0479-4F9F-959A-F5F1D09D5416}" destId="{3C2336BE-0C83-487B-9681-16FA6E51965C}" srcOrd="1" destOrd="0" presId="urn:microsoft.com/office/officeart/2005/8/layout/vList4"/>
    <dgm:cxn modelId="{17B209AB-F547-443F-8264-A5F93F534120}" type="presParOf" srcId="{DD2066B5-0479-4F9F-959A-F5F1D09D5416}" destId="{A70F0694-67CB-4D9E-AE9A-702BB7595DB8}" srcOrd="2" destOrd="0" presId="urn:microsoft.com/office/officeart/2005/8/layout/vList4"/>
    <dgm:cxn modelId="{219A437B-7472-4D51-8795-AFBF89F49E9E}" type="presParOf" srcId="{59E4DE1C-B010-404D-9FCC-73462FA8A63D}" destId="{69AD4D8F-2587-4E24-97E8-FD937154FB1A}" srcOrd="1" destOrd="0" presId="urn:microsoft.com/office/officeart/2005/8/layout/vList4"/>
    <dgm:cxn modelId="{85F0DF35-DBA1-48A9-A3D7-DD92E0FDE076}" type="presParOf" srcId="{59E4DE1C-B010-404D-9FCC-73462FA8A63D}" destId="{078D34BC-3B08-4BC9-BD7E-13F95F891B8C}" srcOrd="2" destOrd="0" presId="urn:microsoft.com/office/officeart/2005/8/layout/vList4"/>
    <dgm:cxn modelId="{404ED785-F432-48F0-B67A-5B95CDC167C2}" type="presParOf" srcId="{078D34BC-3B08-4BC9-BD7E-13F95F891B8C}" destId="{9CB6C75D-10B2-4982-AF7B-61C04DF679F8}" srcOrd="0" destOrd="0" presId="urn:microsoft.com/office/officeart/2005/8/layout/vList4"/>
    <dgm:cxn modelId="{0A0E7064-9A25-4DB8-B840-E2B170A3C151}" type="presParOf" srcId="{078D34BC-3B08-4BC9-BD7E-13F95F891B8C}" destId="{2A25526E-C4B5-459E-B52F-6063D7EF9607}" srcOrd="1" destOrd="0" presId="urn:microsoft.com/office/officeart/2005/8/layout/vList4"/>
    <dgm:cxn modelId="{F9EE424D-46BC-4EF1-8EDD-FF8AF73ED4D9}" type="presParOf" srcId="{078D34BC-3B08-4BC9-BD7E-13F95F891B8C}" destId="{3313DF8F-71CA-4C33-9920-A16D59F7C491}" srcOrd="2" destOrd="0" presId="urn:microsoft.com/office/officeart/2005/8/layout/vList4"/>
    <dgm:cxn modelId="{6CF65265-D519-4549-8931-FFDFE9CFD268}" type="presParOf" srcId="{59E4DE1C-B010-404D-9FCC-73462FA8A63D}" destId="{F84F379D-A6EB-4578-B43F-05CD4BF95F86}" srcOrd="3" destOrd="0" presId="urn:microsoft.com/office/officeart/2005/8/layout/vList4"/>
    <dgm:cxn modelId="{84232B77-D453-4223-B815-37ADEFFCB18F}" type="presParOf" srcId="{59E4DE1C-B010-404D-9FCC-73462FA8A63D}" destId="{36AF24E8-667F-4045-A3B1-5174071F564F}" srcOrd="4" destOrd="0" presId="urn:microsoft.com/office/officeart/2005/8/layout/vList4"/>
    <dgm:cxn modelId="{CBCC035E-E0B3-4031-9C1E-9B69D3A207B7}" type="presParOf" srcId="{36AF24E8-667F-4045-A3B1-5174071F564F}" destId="{DAA5E12E-78C1-4CDA-84B7-4FB44BBB21E5}" srcOrd="0" destOrd="0" presId="urn:microsoft.com/office/officeart/2005/8/layout/vList4"/>
    <dgm:cxn modelId="{ACD589FE-C447-4639-8439-EFFA35042073}" type="presParOf" srcId="{36AF24E8-667F-4045-A3B1-5174071F564F}" destId="{8BAD8AA6-4149-49B5-A613-359C13136B75}" srcOrd="1" destOrd="0" presId="urn:microsoft.com/office/officeart/2005/8/layout/vList4"/>
    <dgm:cxn modelId="{FCF22B50-FF66-4964-AFB8-482E9C9550B2}" type="presParOf" srcId="{36AF24E8-667F-4045-A3B1-5174071F564F}" destId="{A5B21EFD-5FAD-494C-A394-7972C31D0A40}" srcOrd="2" destOrd="0" presId="urn:microsoft.com/office/officeart/2005/8/layout/vList4"/>
    <dgm:cxn modelId="{82142D15-0ECC-4B1D-964B-90B15D688E37}" type="presParOf" srcId="{59E4DE1C-B010-404D-9FCC-73462FA8A63D}" destId="{D49070D5-0FCC-415C-AAE7-FB6044B533CF}" srcOrd="5" destOrd="0" presId="urn:microsoft.com/office/officeart/2005/8/layout/vList4"/>
    <dgm:cxn modelId="{2DFF80E2-634B-4C82-80BB-C264E3601B80}" type="presParOf" srcId="{59E4DE1C-B010-404D-9FCC-73462FA8A63D}" destId="{0C476630-323A-4262-BA0F-3460FF4D4B20}" srcOrd="6" destOrd="0" presId="urn:microsoft.com/office/officeart/2005/8/layout/vList4"/>
    <dgm:cxn modelId="{202F3312-B637-40CE-8C18-32058BDC611B}" type="presParOf" srcId="{0C476630-323A-4262-BA0F-3460FF4D4B20}" destId="{C8A127DF-C314-4F7E-AFE0-628F2C525D9B}" srcOrd="0" destOrd="0" presId="urn:microsoft.com/office/officeart/2005/8/layout/vList4"/>
    <dgm:cxn modelId="{DF37B279-07D3-4763-8883-9C0E4826BEAE}" type="presParOf" srcId="{0C476630-323A-4262-BA0F-3460FF4D4B20}" destId="{6E1304BD-1830-4D7D-8018-4D6036C70AA6}" srcOrd="1" destOrd="0" presId="urn:microsoft.com/office/officeart/2005/8/layout/vList4"/>
    <dgm:cxn modelId="{B6D65B31-C0CB-4BC1-AE6C-1B9590CF537E}" type="presParOf" srcId="{0C476630-323A-4262-BA0F-3460FF4D4B20}" destId="{C799ED07-3175-42EC-9735-AECC1FE82B7E}" srcOrd="2" destOrd="0" presId="urn:microsoft.com/office/officeart/2005/8/layout/vList4"/>
    <dgm:cxn modelId="{5F62F927-C1B5-4542-ADFB-7864CABDAD27}" type="presParOf" srcId="{59E4DE1C-B010-404D-9FCC-73462FA8A63D}" destId="{D3652D85-13D5-41CB-A636-02477080EDB3}" srcOrd="7" destOrd="0" presId="urn:microsoft.com/office/officeart/2005/8/layout/vList4"/>
    <dgm:cxn modelId="{8B212E4F-9562-4786-8BBF-201905075AC7}" type="presParOf" srcId="{59E4DE1C-B010-404D-9FCC-73462FA8A63D}" destId="{9A3CB8CB-9848-43BD-A44F-FC6927661D66}" srcOrd="8" destOrd="0" presId="urn:microsoft.com/office/officeart/2005/8/layout/vList4"/>
    <dgm:cxn modelId="{3C45910F-A3AE-4817-B955-02D4B334E03D}" type="presParOf" srcId="{9A3CB8CB-9848-43BD-A44F-FC6927661D66}" destId="{1C8A8525-C10A-4854-909F-BB0490874A65}" srcOrd="0" destOrd="0" presId="urn:microsoft.com/office/officeart/2005/8/layout/vList4"/>
    <dgm:cxn modelId="{D1F2B18E-FF79-45BC-B801-FAA0E127A0D6}" type="presParOf" srcId="{9A3CB8CB-9848-43BD-A44F-FC6927661D66}" destId="{648C1B50-7289-4441-9BD6-B8FEF8B62AED}" srcOrd="1" destOrd="0" presId="urn:microsoft.com/office/officeart/2005/8/layout/vList4"/>
    <dgm:cxn modelId="{77279CD0-45C7-4445-A9FC-FFB4F4374C84}" type="presParOf" srcId="{9A3CB8CB-9848-43BD-A44F-FC6927661D66}" destId="{E5A49694-AB1C-41BF-B054-58EF36689EA5}" srcOrd="2" destOrd="0" presId="urn:microsoft.com/office/officeart/2005/8/layout/vList4"/>
    <dgm:cxn modelId="{18EAC27F-24B8-43C7-8F55-5A4F5E0BD402}" type="presParOf" srcId="{59E4DE1C-B010-404D-9FCC-73462FA8A63D}" destId="{BAF391C9-F42F-4876-8D1D-6DFC37DD1886}" srcOrd="9" destOrd="0" presId="urn:microsoft.com/office/officeart/2005/8/layout/vList4"/>
    <dgm:cxn modelId="{A58A54D9-17E9-4673-86D7-98196379AB89}" type="presParOf" srcId="{59E4DE1C-B010-404D-9FCC-73462FA8A63D}" destId="{F0159805-8F95-471C-AABB-96BE30CA7652}" srcOrd="10" destOrd="0" presId="urn:microsoft.com/office/officeart/2005/8/layout/vList4"/>
    <dgm:cxn modelId="{A5F8D9F6-C8CF-4E04-B490-8E2CC67FDB1F}" type="presParOf" srcId="{F0159805-8F95-471C-AABB-96BE30CA7652}" destId="{0801C61E-8313-4AD7-B78C-782BEDA71257}" srcOrd="0" destOrd="0" presId="urn:microsoft.com/office/officeart/2005/8/layout/vList4"/>
    <dgm:cxn modelId="{0C43DB0B-15AE-4A9B-9190-063AD79C7AE2}" type="presParOf" srcId="{F0159805-8F95-471C-AABB-96BE30CA7652}" destId="{82299EB5-8A4D-4A66-BE02-9C74CCB58C0C}" srcOrd="1" destOrd="0" presId="urn:microsoft.com/office/officeart/2005/8/layout/vList4"/>
    <dgm:cxn modelId="{0C16EE39-7DA5-44CE-BBD7-0D08D7BCBE15}" type="presParOf" srcId="{F0159805-8F95-471C-AABB-96BE30CA7652}" destId="{E1D84CC3-726B-4816-B3E1-3B5EEBC416A3}" srcOrd="2" destOrd="0" presId="urn:microsoft.com/office/officeart/2005/8/layout/vList4"/>
    <dgm:cxn modelId="{336110EA-7496-46A3-A246-F9090EF9111A}" type="presParOf" srcId="{59E4DE1C-B010-404D-9FCC-73462FA8A63D}" destId="{570C31A5-199E-471B-A3FD-635AAD02E461}" srcOrd="11" destOrd="0" presId="urn:microsoft.com/office/officeart/2005/8/layout/vList4"/>
    <dgm:cxn modelId="{FC8FEBB6-652D-47F0-B4A5-E474D60A14CE}" type="presParOf" srcId="{59E4DE1C-B010-404D-9FCC-73462FA8A63D}" destId="{A164FCAA-5766-44A7-B077-964DBAE04598}" srcOrd="12" destOrd="0" presId="urn:microsoft.com/office/officeart/2005/8/layout/vList4"/>
    <dgm:cxn modelId="{87535B0E-0441-4A49-A1D9-D278AA32A1D7}" type="presParOf" srcId="{A164FCAA-5766-44A7-B077-964DBAE04598}" destId="{4D8084CC-071B-4745-BAC7-98EF745B1076}" srcOrd="0" destOrd="0" presId="urn:microsoft.com/office/officeart/2005/8/layout/vList4"/>
    <dgm:cxn modelId="{8A0DFFAD-AC68-498C-94AF-CFB9AE0E14B4}" type="presParOf" srcId="{A164FCAA-5766-44A7-B077-964DBAE04598}" destId="{F9152560-A521-4536-977C-9464CC6D55C4}" srcOrd="1" destOrd="0" presId="urn:microsoft.com/office/officeart/2005/8/layout/vList4"/>
    <dgm:cxn modelId="{B58416CC-4ED4-49E4-A84C-D4BEFFB70B2E}" type="presParOf" srcId="{A164FCAA-5766-44A7-B077-964DBAE04598}" destId="{0BB2FB76-084C-4EE7-A45D-C875873223E1}" srcOrd="2" destOrd="0" presId="urn:microsoft.com/office/officeart/2005/8/layout/vList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4C4B7E-000A-45F9-AB7B-51FEC9BFADAA}">
      <dsp:nvSpPr>
        <dsp:cNvPr id="0" name=""/>
        <dsp:cNvSpPr/>
      </dsp:nvSpPr>
      <dsp:spPr>
        <a:xfrm>
          <a:off x="0" y="0"/>
          <a:ext cx="5951220" cy="102660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1999-2000</a:t>
          </a:r>
        </a:p>
        <a:p>
          <a:pPr marL="57150" lvl="1" indent="-57150" algn="l" defTabSz="400050">
            <a:lnSpc>
              <a:spcPct val="90000"/>
            </a:lnSpc>
            <a:spcBef>
              <a:spcPct val="0"/>
            </a:spcBef>
            <a:spcAft>
              <a:spcPct val="15000"/>
            </a:spcAft>
            <a:buChar char="•"/>
          </a:pPr>
          <a:r>
            <a:rPr lang="en-US" sz="900" kern="1200"/>
            <a:t> Funded by the United Nations Development Programme (UNDP)</a:t>
          </a:r>
        </a:p>
        <a:p>
          <a:pPr marL="57150" lvl="1" indent="-57150" algn="l" defTabSz="400050">
            <a:lnSpc>
              <a:spcPct val="90000"/>
            </a:lnSpc>
            <a:spcBef>
              <a:spcPct val="0"/>
            </a:spcBef>
            <a:spcAft>
              <a:spcPct val="15000"/>
            </a:spcAft>
            <a:buChar char="•"/>
          </a:pPr>
          <a:r>
            <a:rPr lang="en-US" sz="900" kern="1200"/>
            <a:t> Implemented in the Nakhchivan Autonomous Republic</a:t>
          </a:r>
        </a:p>
        <a:p>
          <a:pPr marL="57150" lvl="1" indent="-57150" algn="l" defTabSz="400050">
            <a:lnSpc>
              <a:spcPct val="90000"/>
            </a:lnSpc>
            <a:spcBef>
              <a:spcPct val="0"/>
            </a:spcBef>
            <a:spcAft>
              <a:spcPct val="15000"/>
            </a:spcAft>
            <a:buChar char="•"/>
          </a:pPr>
          <a:r>
            <a:rPr lang="en-US" sz="900" kern="1200"/>
            <a:t> Rehabilitated 3 kahrizes</a:t>
          </a:r>
        </a:p>
      </dsp:txBody>
      <dsp:txXfrm>
        <a:off x="1292904" y="0"/>
        <a:ext cx="4658315" cy="1026605"/>
      </dsp:txXfrm>
    </dsp:sp>
    <dsp:sp modelId="{3C2336BE-0C83-487B-9681-16FA6E51965C}">
      <dsp:nvSpPr>
        <dsp:cNvPr id="0" name=""/>
        <dsp:cNvSpPr/>
      </dsp:nvSpPr>
      <dsp:spPr>
        <a:xfrm>
          <a:off x="102660" y="102660"/>
          <a:ext cx="1190244" cy="821284"/>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4000" b="-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CB6C75D-10B2-4982-AF7B-61C04DF679F8}">
      <dsp:nvSpPr>
        <dsp:cNvPr id="0" name=""/>
        <dsp:cNvSpPr/>
      </dsp:nvSpPr>
      <dsp:spPr>
        <a:xfrm>
          <a:off x="0" y="1129266"/>
          <a:ext cx="5951220" cy="1026605"/>
        </a:xfrm>
        <a:prstGeom prst="roundRect">
          <a:avLst>
            <a:gd name="adj" fmla="val 10000"/>
          </a:avLst>
        </a:prstGeom>
        <a:solidFill>
          <a:schemeClr val="accent3">
            <a:hueOff val="451767"/>
            <a:satOff val="16667"/>
            <a:lumOff val="-24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2000-2001</a:t>
          </a:r>
        </a:p>
        <a:p>
          <a:pPr marL="57150" lvl="1" indent="-57150" algn="l" defTabSz="400050">
            <a:lnSpc>
              <a:spcPct val="90000"/>
            </a:lnSpc>
            <a:spcBef>
              <a:spcPct val="0"/>
            </a:spcBef>
            <a:spcAft>
              <a:spcPct val="15000"/>
            </a:spcAft>
            <a:buChar char="•"/>
          </a:pPr>
          <a:r>
            <a:rPr lang="en-US" sz="900" kern="1200"/>
            <a:t> Funded by the European Union (EU)</a:t>
          </a:r>
        </a:p>
        <a:p>
          <a:pPr marL="57150" lvl="1" indent="-57150" algn="l" defTabSz="400050">
            <a:lnSpc>
              <a:spcPct val="90000"/>
            </a:lnSpc>
            <a:spcBef>
              <a:spcPct val="0"/>
            </a:spcBef>
            <a:spcAft>
              <a:spcPct val="15000"/>
            </a:spcAft>
            <a:buChar char="•"/>
          </a:pPr>
          <a:r>
            <a:rPr lang="en-US" sz="900" kern="1200"/>
            <a:t> Implemented in the Nakhchivan Autonomous Republic</a:t>
          </a:r>
        </a:p>
        <a:p>
          <a:pPr marL="57150" lvl="1" indent="-57150" algn="l" defTabSz="400050">
            <a:lnSpc>
              <a:spcPct val="90000"/>
            </a:lnSpc>
            <a:spcBef>
              <a:spcPct val="0"/>
            </a:spcBef>
            <a:spcAft>
              <a:spcPct val="15000"/>
            </a:spcAft>
            <a:buChar char="•"/>
          </a:pPr>
          <a:r>
            <a:rPr lang="en-US" sz="900" kern="1200"/>
            <a:t> Rehabilitated 1 kahriz</a:t>
          </a:r>
        </a:p>
      </dsp:txBody>
      <dsp:txXfrm>
        <a:off x="1292904" y="1129266"/>
        <a:ext cx="4658315" cy="1026605"/>
      </dsp:txXfrm>
    </dsp:sp>
    <dsp:sp modelId="{2A25526E-C4B5-459E-B52F-6063D7EF9607}">
      <dsp:nvSpPr>
        <dsp:cNvPr id="0" name=""/>
        <dsp:cNvSpPr/>
      </dsp:nvSpPr>
      <dsp:spPr>
        <a:xfrm>
          <a:off x="102660" y="1231926"/>
          <a:ext cx="1190244" cy="821284"/>
        </a:xfrm>
        <a:prstGeom prst="roundRect">
          <a:avLst>
            <a:gd name="adj" fmla="val 1000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000" r="-1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AA5E12E-78C1-4CDA-84B7-4FB44BBB21E5}">
      <dsp:nvSpPr>
        <dsp:cNvPr id="0" name=""/>
        <dsp:cNvSpPr/>
      </dsp:nvSpPr>
      <dsp:spPr>
        <a:xfrm>
          <a:off x="0" y="2258532"/>
          <a:ext cx="5951220" cy="1026605"/>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2001-2002</a:t>
          </a:r>
        </a:p>
        <a:p>
          <a:pPr marL="57150" lvl="1" indent="-57150" algn="l" defTabSz="400050">
            <a:lnSpc>
              <a:spcPct val="90000"/>
            </a:lnSpc>
            <a:spcBef>
              <a:spcPct val="0"/>
            </a:spcBef>
            <a:spcAft>
              <a:spcPct val="15000"/>
            </a:spcAft>
            <a:buChar char="•"/>
          </a:pPr>
          <a:r>
            <a:rPr lang="en-US" sz="900" kern="1200"/>
            <a:t> Funded by the Canadian International Development Agency (CIDA)</a:t>
          </a:r>
        </a:p>
        <a:p>
          <a:pPr marL="57150" lvl="1" indent="-57150" algn="l" defTabSz="400050">
            <a:lnSpc>
              <a:spcPct val="90000"/>
            </a:lnSpc>
            <a:spcBef>
              <a:spcPct val="0"/>
            </a:spcBef>
            <a:spcAft>
              <a:spcPct val="15000"/>
            </a:spcAft>
            <a:buChar char="•"/>
          </a:pPr>
          <a:r>
            <a:rPr lang="en-US" sz="900" kern="1200"/>
            <a:t> Implemented in the Nakhchivan Autonomous Republic</a:t>
          </a:r>
        </a:p>
        <a:p>
          <a:pPr marL="57150" lvl="1" indent="-57150" algn="l" defTabSz="400050">
            <a:lnSpc>
              <a:spcPct val="90000"/>
            </a:lnSpc>
            <a:spcBef>
              <a:spcPct val="0"/>
            </a:spcBef>
            <a:spcAft>
              <a:spcPct val="15000"/>
            </a:spcAft>
            <a:buChar char="•"/>
          </a:pPr>
          <a:r>
            <a:rPr lang="en-US" sz="900" kern="1200"/>
            <a:t> Rehabilitated 1 kahriz</a:t>
          </a:r>
        </a:p>
      </dsp:txBody>
      <dsp:txXfrm>
        <a:off x="1292904" y="2258532"/>
        <a:ext cx="4658315" cy="1026605"/>
      </dsp:txXfrm>
    </dsp:sp>
    <dsp:sp modelId="{8BAD8AA6-4149-49B5-A613-359C13136B75}">
      <dsp:nvSpPr>
        <dsp:cNvPr id="0" name=""/>
        <dsp:cNvSpPr/>
      </dsp:nvSpPr>
      <dsp:spPr>
        <a:xfrm>
          <a:off x="102660" y="2361193"/>
          <a:ext cx="1190244" cy="821284"/>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8A127DF-C314-4F7E-AFE0-628F2C525D9B}">
      <dsp:nvSpPr>
        <dsp:cNvPr id="0" name=""/>
        <dsp:cNvSpPr/>
      </dsp:nvSpPr>
      <dsp:spPr>
        <a:xfrm>
          <a:off x="0" y="3387799"/>
          <a:ext cx="5951220" cy="1026605"/>
        </a:xfrm>
        <a:prstGeom prst="roundRect">
          <a:avLst>
            <a:gd name="adj" fmla="val 10000"/>
          </a:avLst>
        </a:prstGeom>
        <a:solidFill>
          <a:schemeClr val="accent3">
            <a:hueOff val="1355300"/>
            <a:satOff val="50000"/>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2002-2003</a:t>
          </a:r>
        </a:p>
        <a:p>
          <a:pPr marL="57150" lvl="1" indent="-57150" algn="l" defTabSz="400050">
            <a:lnSpc>
              <a:spcPct val="90000"/>
            </a:lnSpc>
            <a:spcBef>
              <a:spcPct val="0"/>
            </a:spcBef>
            <a:spcAft>
              <a:spcPct val="15000"/>
            </a:spcAft>
            <a:buChar char="•"/>
          </a:pPr>
          <a:r>
            <a:rPr lang="en-US" sz="900" kern="1200"/>
            <a:t> Funded by the Swiss Agency for Development and Cooperation (SDC)</a:t>
          </a:r>
        </a:p>
        <a:p>
          <a:pPr marL="57150" lvl="1" indent="-57150" algn="l" defTabSz="400050">
            <a:lnSpc>
              <a:spcPct val="90000"/>
            </a:lnSpc>
            <a:spcBef>
              <a:spcPct val="0"/>
            </a:spcBef>
            <a:spcAft>
              <a:spcPct val="15000"/>
            </a:spcAft>
            <a:buChar char="•"/>
          </a:pPr>
          <a:r>
            <a:rPr lang="en-US" sz="900" kern="1200"/>
            <a:t> Implemented in the Nakhchivan Autonomous Republic</a:t>
          </a:r>
        </a:p>
        <a:p>
          <a:pPr marL="57150" lvl="1" indent="-57150" algn="l" defTabSz="400050">
            <a:lnSpc>
              <a:spcPct val="90000"/>
            </a:lnSpc>
            <a:spcBef>
              <a:spcPct val="0"/>
            </a:spcBef>
            <a:spcAft>
              <a:spcPct val="15000"/>
            </a:spcAft>
            <a:buChar char="•"/>
          </a:pPr>
          <a:r>
            <a:rPr lang="en-US" sz="900" kern="1200"/>
            <a:t> Rehabilitated 1 kahriz</a:t>
          </a:r>
        </a:p>
      </dsp:txBody>
      <dsp:txXfrm>
        <a:off x="1292904" y="3387799"/>
        <a:ext cx="4658315" cy="1026605"/>
      </dsp:txXfrm>
    </dsp:sp>
    <dsp:sp modelId="{6E1304BD-1830-4D7D-8018-4D6036C70AA6}">
      <dsp:nvSpPr>
        <dsp:cNvPr id="0" name=""/>
        <dsp:cNvSpPr/>
      </dsp:nvSpPr>
      <dsp:spPr>
        <a:xfrm>
          <a:off x="102660" y="3490459"/>
          <a:ext cx="1190244" cy="821284"/>
        </a:xfrm>
        <a:prstGeom prst="roundRect">
          <a:avLst>
            <a:gd name="adj" fmla="val 1000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C8A8525-C10A-4854-909F-BB0490874A65}">
      <dsp:nvSpPr>
        <dsp:cNvPr id="0" name=""/>
        <dsp:cNvSpPr/>
      </dsp:nvSpPr>
      <dsp:spPr>
        <a:xfrm>
          <a:off x="0" y="4517065"/>
          <a:ext cx="5951220" cy="1026605"/>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2002-2011</a:t>
          </a:r>
        </a:p>
        <a:p>
          <a:pPr marL="57150" lvl="1" indent="-57150" algn="l" defTabSz="400050">
            <a:lnSpc>
              <a:spcPct val="90000"/>
            </a:lnSpc>
            <a:spcBef>
              <a:spcPct val="0"/>
            </a:spcBef>
            <a:spcAft>
              <a:spcPct val="15000"/>
            </a:spcAft>
            <a:buChar char="•"/>
          </a:pPr>
          <a:r>
            <a:rPr lang="en-US" sz="900" kern="1200"/>
            <a:t> Funded by the Swiss Agency for Development and Cooperation (SDC)</a:t>
          </a:r>
        </a:p>
        <a:p>
          <a:pPr marL="57150" lvl="1" indent="-57150" algn="l" defTabSz="400050">
            <a:lnSpc>
              <a:spcPct val="90000"/>
            </a:lnSpc>
            <a:spcBef>
              <a:spcPct val="0"/>
            </a:spcBef>
            <a:spcAft>
              <a:spcPct val="15000"/>
            </a:spcAft>
            <a:buChar char="•"/>
          </a:pPr>
          <a:r>
            <a:rPr lang="en-US" sz="900" kern="1200"/>
            <a:t> Implemented in the Nakhchivan Autonomous Republic through 4 phases</a:t>
          </a:r>
        </a:p>
        <a:p>
          <a:pPr marL="57150" lvl="1" indent="-57150" algn="l" defTabSz="400050">
            <a:lnSpc>
              <a:spcPct val="90000"/>
            </a:lnSpc>
            <a:spcBef>
              <a:spcPct val="0"/>
            </a:spcBef>
            <a:spcAft>
              <a:spcPct val="15000"/>
            </a:spcAft>
            <a:buChar char="•"/>
          </a:pPr>
          <a:r>
            <a:rPr lang="en-US" sz="900" kern="1200"/>
            <a:t> Rehabilitated 128 kahrizes</a:t>
          </a:r>
        </a:p>
        <a:p>
          <a:pPr marL="57150" lvl="1" indent="-57150" algn="l" defTabSz="400050">
            <a:lnSpc>
              <a:spcPct val="90000"/>
            </a:lnSpc>
            <a:spcBef>
              <a:spcPct val="0"/>
            </a:spcBef>
            <a:spcAft>
              <a:spcPct val="15000"/>
            </a:spcAft>
            <a:buChar char="•"/>
          </a:pPr>
          <a:r>
            <a:rPr lang="en-US" sz="900" kern="1200"/>
            <a:t> Established the Kahriz Resource Centre</a:t>
          </a:r>
        </a:p>
      </dsp:txBody>
      <dsp:txXfrm>
        <a:off x="1292904" y="4517065"/>
        <a:ext cx="4658315" cy="1026605"/>
      </dsp:txXfrm>
    </dsp:sp>
    <dsp:sp modelId="{648C1B50-7289-4441-9BD6-B8FEF8B62AED}">
      <dsp:nvSpPr>
        <dsp:cNvPr id="0" name=""/>
        <dsp:cNvSpPr/>
      </dsp:nvSpPr>
      <dsp:spPr>
        <a:xfrm>
          <a:off x="102660" y="4619726"/>
          <a:ext cx="1190244" cy="821284"/>
        </a:xfrm>
        <a:prstGeom prst="roundRect">
          <a:avLst>
            <a:gd name="adj" fmla="val 10000"/>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801C61E-8313-4AD7-B78C-782BEDA71257}">
      <dsp:nvSpPr>
        <dsp:cNvPr id="0" name=""/>
        <dsp:cNvSpPr/>
      </dsp:nvSpPr>
      <dsp:spPr>
        <a:xfrm>
          <a:off x="0" y="5646331"/>
          <a:ext cx="5951220" cy="1026605"/>
        </a:xfrm>
        <a:prstGeom prst="roundRect">
          <a:avLst>
            <a:gd name="adj" fmla="val 10000"/>
          </a:avLst>
        </a:prstGeom>
        <a:solidFill>
          <a:schemeClr val="accent3">
            <a:hueOff val="2258833"/>
            <a:satOff val="83333"/>
            <a:lumOff val="-1225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2008-2009</a:t>
          </a:r>
        </a:p>
        <a:p>
          <a:pPr marL="57150" lvl="1" indent="-57150" algn="l" defTabSz="400050">
            <a:lnSpc>
              <a:spcPct val="90000"/>
            </a:lnSpc>
            <a:spcBef>
              <a:spcPct val="0"/>
            </a:spcBef>
            <a:spcAft>
              <a:spcPct val="15000"/>
            </a:spcAft>
            <a:buChar char="•"/>
          </a:pPr>
          <a:r>
            <a:rPr lang="en-US" sz="900" kern="1200"/>
            <a:t> Funded by the Bureau of Population, Refugees and Migration (PRM) of US Department of State </a:t>
          </a:r>
        </a:p>
        <a:p>
          <a:pPr marL="57150" lvl="1" indent="-57150" algn="l" defTabSz="400050">
            <a:lnSpc>
              <a:spcPct val="90000"/>
            </a:lnSpc>
            <a:spcBef>
              <a:spcPct val="0"/>
            </a:spcBef>
            <a:spcAft>
              <a:spcPct val="15000"/>
            </a:spcAft>
            <a:buChar char="•"/>
          </a:pPr>
          <a:r>
            <a:rPr lang="en-US" sz="900" kern="1200"/>
            <a:t> Implemented in 5 districts: Goranboy, Goygol, Naftalan, Samukh and Tartar</a:t>
          </a:r>
        </a:p>
        <a:p>
          <a:pPr marL="57150" lvl="1" indent="-57150" algn="l" defTabSz="400050">
            <a:lnSpc>
              <a:spcPct val="90000"/>
            </a:lnSpc>
            <a:spcBef>
              <a:spcPct val="0"/>
            </a:spcBef>
            <a:spcAft>
              <a:spcPct val="15000"/>
            </a:spcAft>
            <a:buChar char="•"/>
          </a:pPr>
          <a:r>
            <a:rPr lang="en-US" sz="900" kern="1200"/>
            <a:t> Rehabilitated 10 kahrizes</a:t>
          </a:r>
        </a:p>
        <a:p>
          <a:pPr marL="57150" lvl="1" indent="-57150" algn="l" defTabSz="400050">
            <a:lnSpc>
              <a:spcPct val="90000"/>
            </a:lnSpc>
            <a:spcBef>
              <a:spcPct val="0"/>
            </a:spcBef>
            <a:spcAft>
              <a:spcPct val="15000"/>
            </a:spcAft>
            <a:buChar char="•"/>
          </a:pPr>
          <a:r>
            <a:rPr lang="en-US" sz="900" kern="1200"/>
            <a:t> Installed Water Distribution Infrastructure on 5 kahrizes</a:t>
          </a:r>
        </a:p>
      </dsp:txBody>
      <dsp:txXfrm>
        <a:off x="1292904" y="5646331"/>
        <a:ext cx="4658315" cy="1026605"/>
      </dsp:txXfrm>
    </dsp:sp>
    <dsp:sp modelId="{82299EB5-8A4D-4A66-BE02-9C74CCB58C0C}">
      <dsp:nvSpPr>
        <dsp:cNvPr id="0" name=""/>
        <dsp:cNvSpPr/>
      </dsp:nvSpPr>
      <dsp:spPr>
        <a:xfrm>
          <a:off x="102660" y="5748992"/>
          <a:ext cx="1190244" cy="821284"/>
        </a:xfrm>
        <a:prstGeom prst="roundRect">
          <a:avLst>
            <a:gd name="adj" fmla="val 1000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t="-4000" b="-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D8084CC-071B-4745-BAC7-98EF745B1076}">
      <dsp:nvSpPr>
        <dsp:cNvPr id="0" name=""/>
        <dsp:cNvSpPr/>
      </dsp:nvSpPr>
      <dsp:spPr>
        <a:xfrm>
          <a:off x="0" y="6775598"/>
          <a:ext cx="5951220" cy="1026605"/>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t>2010-2012</a:t>
          </a:r>
        </a:p>
        <a:p>
          <a:pPr marL="57150" lvl="1" indent="-57150" algn="l" defTabSz="400050">
            <a:lnSpc>
              <a:spcPct val="90000"/>
            </a:lnSpc>
            <a:spcBef>
              <a:spcPct val="0"/>
            </a:spcBef>
            <a:spcAft>
              <a:spcPct val="15000"/>
            </a:spcAft>
            <a:buChar char="•"/>
          </a:pPr>
          <a:r>
            <a:rPr lang="en-US" sz="900" kern="1200"/>
            <a:t> Funded by the Korea International Cooperation Agency (KOICA)</a:t>
          </a:r>
        </a:p>
        <a:p>
          <a:pPr marL="57150" lvl="1" indent="-57150" algn="l" defTabSz="400050">
            <a:lnSpc>
              <a:spcPct val="90000"/>
            </a:lnSpc>
            <a:spcBef>
              <a:spcPct val="0"/>
            </a:spcBef>
            <a:spcAft>
              <a:spcPct val="15000"/>
            </a:spcAft>
            <a:buChar char="•"/>
          </a:pPr>
          <a:r>
            <a:rPr lang="en-US" sz="900" kern="1200"/>
            <a:t> Implemented in 6 districts: Goranboy, Goygol, Lerik, Naftalan, Shaki and Shamkir</a:t>
          </a:r>
        </a:p>
        <a:p>
          <a:pPr marL="57150" lvl="1" indent="-57150" algn="l" defTabSz="400050">
            <a:lnSpc>
              <a:spcPct val="90000"/>
            </a:lnSpc>
            <a:spcBef>
              <a:spcPct val="0"/>
            </a:spcBef>
            <a:spcAft>
              <a:spcPct val="15000"/>
            </a:spcAft>
            <a:buChar char="•"/>
          </a:pPr>
          <a:r>
            <a:rPr lang="en-US" sz="900" kern="1200"/>
            <a:t> Rehabilitated 20 kahrizes</a:t>
          </a:r>
        </a:p>
        <a:p>
          <a:pPr marL="57150" lvl="1" indent="-57150" algn="l" defTabSz="400050">
            <a:lnSpc>
              <a:spcPct val="90000"/>
            </a:lnSpc>
            <a:spcBef>
              <a:spcPct val="0"/>
            </a:spcBef>
            <a:spcAft>
              <a:spcPct val="15000"/>
            </a:spcAft>
            <a:buChar char="•"/>
          </a:pPr>
          <a:r>
            <a:rPr lang="en-US" sz="900" kern="1200"/>
            <a:t> Installed Water Distribution Infrastructure on 8 kahries</a:t>
          </a:r>
        </a:p>
      </dsp:txBody>
      <dsp:txXfrm>
        <a:off x="1292904" y="6775598"/>
        <a:ext cx="4658315" cy="1026605"/>
      </dsp:txXfrm>
    </dsp:sp>
    <dsp:sp modelId="{F9152560-A521-4536-977C-9464CC6D55C4}">
      <dsp:nvSpPr>
        <dsp:cNvPr id="0" name=""/>
        <dsp:cNvSpPr/>
      </dsp:nvSpPr>
      <dsp:spPr>
        <a:xfrm>
          <a:off x="102660" y="6878258"/>
          <a:ext cx="1190244" cy="821284"/>
        </a:xfrm>
        <a:prstGeom prst="roundRect">
          <a:avLst>
            <a:gd name="adj" fmla="val 10000"/>
          </a:avLst>
        </a:prstGeom>
        <a:blipFill>
          <a:blip xmlns:r="http://schemas.openxmlformats.org/officeDocument/2006/relationships" r:embed="rId7" cstate="print">
            <a:extLst>
              <a:ext uri="{28A0092B-C50C-407E-A947-70E740481C1C}">
                <a14:useLocalDpi xmlns:a14="http://schemas.microsoft.com/office/drawing/2010/main" val="0"/>
              </a:ext>
            </a:extLst>
          </a:blip>
          <a:srcRect/>
          <a:stretch>
            <a:fillRect t="-4000" b="-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40DB8-0062-4E54-9BA2-9D7F849E4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8</Words>
  <Characters>3470</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Hwahyun</dc:creator>
  <cp:keywords/>
  <dc:description/>
  <cp:lastModifiedBy>XUDIYEV Ilqar</cp:lastModifiedBy>
  <cp:revision>2</cp:revision>
  <dcterms:created xsi:type="dcterms:W3CDTF">2020-05-07T08:22:00Z</dcterms:created>
  <dcterms:modified xsi:type="dcterms:W3CDTF">2020-05-07T08:22:00Z</dcterms:modified>
</cp:coreProperties>
</file>